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BF75DA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Zoe Kujawa" w:value="Zoe Kujawa"/>
                  <w:listItem w:displayText="Lauren Schrubbe" w:value="Lauren Schrubbe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816939">
        <w:trPr>
          <w:trHeight w:val="1583"/>
          <w:jc w:val="center"/>
        </w:trPr>
        <w:tc>
          <w:tcPr>
            <w:tcW w:w="10795" w:type="dxa"/>
          </w:tcPr>
          <w:p w14:paraId="6032FA08" w14:textId="05C38859" w:rsidR="00162121" w:rsidRPr="009B5C1B" w:rsidRDefault="00162121" w:rsidP="0044072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15E14F1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5B8C1907" w:rsidR="00923E98" w:rsidRPr="00881CD2" w:rsidRDefault="006F2B80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255B36">
                    <w:rPr>
                      <w:rFonts w:asciiTheme="minorHAnsi" w:hAnsiTheme="minorHAnsi" w:cstheme="minorHAnsi"/>
                      <w:sz w:val="20"/>
                      <w:szCs w:val="18"/>
                    </w:rPr>
                    <w:t>Career Planner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1577A533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</w:t>
                  </w:r>
                  <w:r w:rsidR="006A11B5">
                    <w:rPr>
                      <w:rFonts w:asciiTheme="minorHAnsi" w:hAnsiTheme="minorHAnsi" w:cstheme="minorHAnsi"/>
                      <w:sz w:val="20"/>
                      <w:szCs w:val="18"/>
                    </w:rPr>
                    <w:t>eferred</w:t>
                  </w: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2C5868E6" w:rsidR="006109A9" w:rsidRPr="001762F0" w:rsidRDefault="006109A9" w:rsidP="006109A9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18"/>
              </w:rPr>
            </w:pP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01B175FB" w14:textId="77777777" w:rsidR="00F92D05" w:rsidRDefault="00F92D05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1434DAF5" w:rsidR="0090614B" w:rsidRPr="00373317" w:rsidRDefault="00F34C73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7" w:anchor="sectionOne" w:history="1">
              <w:r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ADULT</w:t>
              </w:r>
              <w:r w:rsidR="005B2E76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90614B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P</w:t>
              </w:r>
              <w:r w:rsidR="005B2E76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ROGRAM </w:t>
              </w:r>
              <w:r w:rsidR="0090614B"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ELIGIBILITY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A2893">
        <w:trPr>
          <w:trHeight w:val="58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3213B66A" w14:textId="2A602A26" w:rsidR="00D57F14" w:rsidRDefault="00D57F14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4C73" w14:paraId="09241670" w14:textId="77777777" w:rsidTr="00F16FB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008FBCF" w14:textId="77777777" w:rsidR="00F34C73" w:rsidRDefault="00BF75DA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978412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B10546" w14:textId="77777777" w:rsidR="00F34C73" w:rsidRDefault="00BF75DA" w:rsidP="00F34C7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79978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4C7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4C7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63DC999" w14:textId="16CED8F1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F34C73">
              <w:rPr>
                <w:rFonts w:asciiTheme="minorHAnsi" w:hAnsiTheme="minorHAnsi" w:cstheme="minorHAnsi"/>
                <w:szCs w:val="22"/>
              </w:rPr>
              <w:t>18 years of age or older</w:t>
            </w:r>
          </w:p>
          <w:p w14:paraId="1CA4B836" w14:textId="763BB526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05726FC" w14:textId="6368E327" w:rsidR="00F34C73" w:rsidRPr="0013470C" w:rsidRDefault="001335DA" w:rsidP="00F34C73">
            <w:pPr>
              <w:rPr>
                <w:rFonts w:asciiTheme="minorHAnsi" w:hAnsiTheme="minorHAnsi" w:cstheme="minorHAnsi"/>
                <w:szCs w:val="22"/>
              </w:rPr>
            </w:pPr>
            <w:r w:rsidRPr="001347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9DF49E6" wp14:editId="16636AFF">
                      <wp:simplePos x="0" y="0"/>
                      <wp:positionH relativeFrom="column">
                        <wp:posOffset>1348740</wp:posOffset>
                      </wp:positionH>
                      <wp:positionV relativeFrom="paragraph">
                        <wp:posOffset>168910</wp:posOffset>
                      </wp:positionV>
                      <wp:extent cx="1828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9EE64B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2pt,13.3pt" to="250.2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GEUuX3QAAAAkBAAAPAAAAAAAAAAAAAAAAAPwDAABkcnMvZG93bnJldi54bWxQSwUGAAAAAAQA&#10;BADzAAAABgUAAAAA&#10;" strokecolor="black [3040]" strokeweight=".5pt"/>
                  </w:pict>
                </mc:Fallback>
              </mc:AlternateContent>
            </w:r>
            <w:hyperlink r:id="rId8" w:anchor="sectionOne" w:history="1">
              <w:r w:rsidR="00F34C73" w:rsidRPr="0013470C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F34C73" w:rsidRPr="0013470C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2A7F48C5" w14:textId="77777777" w:rsidR="00F34C73" w:rsidRDefault="00BF75DA" w:rsidP="00F34C7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38436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C7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F34C7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F34C73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016E7E55" w14:textId="3C40A659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38A984B2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5B290A2B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42AC8A76" w:rsidR="00B33361" w:rsidRPr="0081595E" w:rsidRDefault="00B33361">
            <w:pPr>
              <w:rPr>
                <w:rFonts w:asciiTheme="minorHAnsi" w:hAnsiTheme="minorHAnsi" w:cstheme="minorHAnsi"/>
                <w:szCs w:val="22"/>
              </w:rPr>
            </w:pPr>
            <w:hyperlink r:id="rId9" w:anchor="sectionOne" w:history="1">
              <w:r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7DD5C4DC" w:rsidR="00EE5136" w:rsidRDefault="00BF75DA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448D4589" w14:textId="1C5E31B2" w:rsidR="00D57F14" w:rsidRDefault="001335DA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684D7D7" wp14:editId="267526E8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-152400</wp:posOffset>
                      </wp:positionV>
                      <wp:extent cx="18288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D9C9E05" id="Straight Connector 1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95pt,-12pt" to="249.95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bookmarkStart w:id="0" w:name="_Hlk222898712"/>
                <w:p w14:paraId="327151D8" w14:textId="4834418A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510E9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☒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bookmarkEnd w:id="0"/>
          <w:p w14:paraId="5B9E7B94" w14:textId="77777777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>For Administrative Use Only</w:t>
            </w:r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BF75DA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77777777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5077F301" w:rsidR="00B33361" w:rsidRPr="0081595E" w:rsidRDefault="001335DA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543E92D" wp14:editId="4224CB9C">
                      <wp:simplePos x="0" y="0"/>
                      <wp:positionH relativeFrom="column">
                        <wp:posOffset>1346200</wp:posOffset>
                      </wp:positionH>
                      <wp:positionV relativeFrom="paragraph">
                        <wp:posOffset>189230</wp:posOffset>
                      </wp:positionV>
                      <wp:extent cx="18288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C96B80E" id="Straight Connector 1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pt,14.9pt" to="250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" strokecolor="black [3040]" strokeweight=".5pt"/>
                  </w:pict>
                </mc:Fallback>
              </mc:AlternateContent>
            </w:r>
            <w:hyperlink r:id="rId10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FA01D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78D58739" w14:textId="77777777" w:rsidR="001335DA" w:rsidRDefault="001335DA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4500AA40" w14:textId="58C67168" w:rsidR="001A2893" w:rsidRPr="001A2893" w:rsidRDefault="00BF75DA" w:rsidP="007926DD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5D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335D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BB3925">
              <w:rPr>
                <w:rFonts w:asciiTheme="minorHAnsi" w:hAnsiTheme="minorHAnsi" w:cstheme="minorHAnsi"/>
                <w:szCs w:val="22"/>
              </w:rPr>
              <w:t xml:space="preserve"> or not applicable</w:t>
            </w: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1A2893" w14:paraId="4E9EEDC5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33D96877" w14:textId="2467D5F5" w:rsidR="001A2893" w:rsidRDefault="001A2893" w:rsidP="002A1959">
            <w:pPr>
              <w:jc w:val="center"/>
            </w:pPr>
            <w:r w:rsidRPr="00BF75DA">
              <w:rPr>
                <w:rFonts w:asciiTheme="minorHAnsi" w:hAnsiTheme="minorHAnsi" w:cstheme="minorHAnsi"/>
                <w:b/>
                <w:bCs/>
              </w:rPr>
              <w:lastRenderedPageBreak/>
              <w:t>CO-ENROLLMEN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6895C19" w14:textId="7CC52D81" w:rsidR="001A2893" w:rsidRDefault="001A2893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1A2893" w14:paraId="12300D4E" w14:textId="77777777" w:rsidTr="001A2893">
        <w:tc>
          <w:tcPr>
            <w:tcW w:w="10800" w:type="dxa"/>
            <w:shd w:val="clear" w:color="auto" w:fill="auto"/>
          </w:tcPr>
          <w:p w14:paraId="203C59FC" w14:textId="77777777" w:rsidR="001A2893" w:rsidRDefault="001A2893" w:rsidP="002A1959">
            <w:pPr>
              <w:jc w:val="center"/>
              <w:rPr>
                <w:rFonts w:asciiTheme="minorHAnsi" w:hAnsiTheme="minorHAnsi" w:cstheme="minorHAnsi"/>
                <w:b/>
                <w:bCs/>
                <w:highlight w:val="yellow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226"/>
              <w:gridCol w:w="5226"/>
            </w:tblGrid>
            <w:tr w:rsidR="001A2893" w14:paraId="7CBB406C" w14:textId="77777777" w:rsidTr="000B2FCE">
              <w:trPr>
                <w:trHeight w:val="2493"/>
              </w:trPr>
              <w:tc>
                <w:tcPr>
                  <w:tcW w:w="5226" w:type="dxa"/>
                </w:tcPr>
                <w:p w14:paraId="28C5C8A4" w14:textId="77777777" w:rsidR="001A2893" w:rsidRPr="000E0DD4" w:rsidRDefault="001A2893" w:rsidP="001A28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18"/>
                    </w:rPr>
                  </w:pPr>
                  <w:r w:rsidRPr="000E0DD4">
                    <w:rPr>
                      <w:rFonts w:asciiTheme="minorHAnsi" w:hAnsiTheme="minorHAnsi" w:cstheme="minorHAnsi"/>
                      <w:b/>
                      <w:bCs/>
                      <w:sz w:val="20"/>
                      <w:szCs w:val="18"/>
                    </w:rPr>
                    <w:t>Co-enrolled Program</w:t>
                  </w:r>
                </w:p>
                <w:p w14:paraId="46AEF187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4074997E" w14:textId="3BD04C19" w:rsidR="001A2893" w:rsidRDefault="00BF75DA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  <w:szCs w:val="18"/>
                      </w:rPr>
                      <w:id w:val="-99418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2893">
                        <w:rPr>
                          <w:rFonts w:ascii="MS Gothic" w:eastAsia="MS Gothic" w:hAnsi="MS Gothic" w:cstheme="minorHAnsi" w:hint="eastAsia"/>
                          <w:sz w:val="20"/>
                          <w:szCs w:val="18"/>
                        </w:rPr>
                        <w:t>☐</w:t>
                      </w:r>
                    </w:sdtContent>
                  </w:sdt>
                  <w:r w:rsidR="000E5EB9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</w:t>
                  </w:r>
                  <w:r w:rsidR="001A2893">
                    <w:rPr>
                      <w:rFonts w:asciiTheme="minorHAnsi" w:hAnsiTheme="minorHAnsi" w:cstheme="minorHAnsi"/>
                      <w:sz w:val="20"/>
                      <w:szCs w:val="18"/>
                    </w:rPr>
                    <w:t>Dislocated Worker</w:t>
                  </w:r>
                </w:p>
                <w:p w14:paraId="54313B42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7FBB2D90" w14:textId="77777777" w:rsidR="001A2893" w:rsidRDefault="00BF75DA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  <w:szCs w:val="18"/>
                      </w:rPr>
                      <w:id w:val="681712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2893">
                        <w:rPr>
                          <w:rFonts w:ascii="MS Gothic" w:eastAsia="MS Gothic" w:hAnsi="MS Gothic" w:cstheme="minorHAnsi" w:hint="eastAsia"/>
                          <w:sz w:val="20"/>
                          <w:szCs w:val="18"/>
                        </w:rPr>
                        <w:t>☐</w:t>
                      </w:r>
                    </w:sdtContent>
                  </w:sdt>
                  <w:r w:rsidR="001A2893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ISY                 </w:t>
                  </w:r>
                  <w:sdt>
                    <w:sdtPr>
                      <w:rPr>
                        <w:rFonts w:asciiTheme="minorHAnsi" w:hAnsiTheme="minorHAnsi" w:cstheme="minorHAnsi"/>
                        <w:sz w:val="20"/>
                        <w:szCs w:val="18"/>
                      </w:rPr>
                      <w:id w:val="45427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2893">
                        <w:rPr>
                          <w:rFonts w:ascii="MS Gothic" w:eastAsia="MS Gothic" w:hAnsi="MS Gothic" w:cstheme="minorHAnsi" w:hint="eastAsia"/>
                          <w:sz w:val="20"/>
                          <w:szCs w:val="18"/>
                        </w:rPr>
                        <w:t>☐</w:t>
                      </w:r>
                    </w:sdtContent>
                  </w:sdt>
                  <w:r w:rsidR="001A2893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OSY</w:t>
                  </w:r>
                </w:p>
                <w:p w14:paraId="4ACFDE4E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23902CE1" w14:textId="3412443B" w:rsidR="001A2893" w:rsidRDefault="00BF75DA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  <w:szCs w:val="18"/>
                      </w:rPr>
                      <w:id w:val="-10475172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2893">
                        <w:rPr>
                          <w:rFonts w:ascii="MS Gothic" w:eastAsia="MS Gothic" w:hAnsi="MS Gothic" w:cstheme="minorHAnsi" w:hint="eastAsia"/>
                          <w:sz w:val="20"/>
                          <w:szCs w:val="18"/>
                        </w:rPr>
                        <w:t>☐</w:t>
                      </w:r>
                    </w:sdtContent>
                  </w:sdt>
                  <w:r w:rsidR="000E5EB9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</w:t>
                  </w:r>
                  <w:r w:rsidR="001A2893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Other: </w:t>
                  </w:r>
                </w:p>
                <w:p w14:paraId="6D1685B5" w14:textId="77777777" w:rsidR="001A2893" w:rsidRPr="00881CD2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0" locked="0" layoutInCell="1" allowOverlap="1" wp14:anchorId="6D9A8BA1" wp14:editId="5CEB9A12">
                            <wp:simplePos x="0" y="0"/>
                            <wp:positionH relativeFrom="column">
                              <wp:posOffset>505460</wp:posOffset>
                            </wp:positionH>
                            <wp:positionV relativeFrom="paragraph">
                              <wp:posOffset>-17780</wp:posOffset>
                            </wp:positionV>
                            <wp:extent cx="1828800" cy="0"/>
                            <wp:effectExtent l="0" t="0" r="0" b="0"/>
                            <wp:wrapNone/>
                            <wp:docPr id="537964804" name="Straight Connector 53796480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28800" cy="0"/>
                                    </a:xfrm>
                                    <a:prstGeom prst="line">
                                      <a:avLst/>
                                    </a:prstGeom>
                                    <a:ln w="63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5C23AC76" id="Straight Connector 537964804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.8pt,-1.4pt" to="183.8pt,-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" strokecolor="black [3040]" strokeweight=".5pt"/>
                        </w:pict>
                      </mc:Fallback>
                    </mc:AlternateContent>
                  </w:r>
                </w:p>
                <w:p w14:paraId="14146605" w14:textId="41042B8E" w:rsidR="001A2893" w:rsidRDefault="00BF75DA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  <w:szCs w:val="18"/>
                      </w:rPr>
                      <w:id w:val="-17593559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2893">
                        <w:rPr>
                          <w:rFonts w:ascii="MS Gothic" w:eastAsia="MS Gothic" w:hAnsi="MS Gothic" w:cstheme="minorHAnsi" w:hint="eastAsia"/>
                          <w:sz w:val="20"/>
                          <w:szCs w:val="18"/>
                        </w:rPr>
                        <w:t>☐</w:t>
                      </w:r>
                    </w:sdtContent>
                  </w:sdt>
                  <w:r w:rsidR="000E5EB9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</w:t>
                  </w:r>
                  <w:r w:rsidR="001A2893">
                    <w:rPr>
                      <w:rFonts w:asciiTheme="minorHAnsi" w:hAnsiTheme="minorHAnsi" w:cstheme="minorHAnsi"/>
                      <w:sz w:val="20"/>
                      <w:szCs w:val="18"/>
                    </w:rPr>
                    <w:t>N/A</w:t>
                  </w:r>
                </w:p>
                <w:p w14:paraId="2944C2E9" w14:textId="6CAAB8B2" w:rsidR="001A2893" w:rsidRDefault="001A2893" w:rsidP="00597D6B">
                  <w:pPr>
                    <w:rPr>
                      <w:rFonts w:asciiTheme="minorHAnsi" w:hAnsiTheme="minorHAnsi" w:cstheme="minorHAnsi"/>
                      <w:b/>
                      <w:bCs/>
                      <w:highlight w:val="yellow"/>
                    </w:rPr>
                  </w:pPr>
                </w:p>
                <w:p w14:paraId="794F5DA8" w14:textId="77777777" w:rsidR="001A2893" w:rsidRDefault="001A2893" w:rsidP="002A195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highlight w:val="yellow"/>
                    </w:rPr>
                  </w:pPr>
                </w:p>
                <w:p w14:paraId="5CF4499C" w14:textId="116DFB3C" w:rsidR="001A2893" w:rsidRDefault="001A2893" w:rsidP="002A195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highlight w:val="yellow"/>
                    </w:rPr>
                  </w:pPr>
                </w:p>
                <w:p w14:paraId="570CF92A" w14:textId="77777777" w:rsidR="001A2893" w:rsidRDefault="001A2893" w:rsidP="002A195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highlight w:val="yellow"/>
                    </w:rPr>
                  </w:pPr>
                </w:p>
              </w:tc>
              <w:tc>
                <w:tcPr>
                  <w:tcW w:w="5226" w:type="dxa"/>
                </w:tcPr>
                <w:p w14:paraId="4BBC734A" w14:textId="01D841FF" w:rsidR="001A2893" w:rsidRPr="000E0DD4" w:rsidRDefault="001F53A2" w:rsidP="001A28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18"/>
                    </w:rPr>
                  </w:pPr>
                  <w:r w:rsidRPr="000E0DD4">
                    <w:rPr>
                      <w:rFonts w:asciiTheme="minorHAnsi" w:hAnsiTheme="minorHAnsi" w:cstheme="minorHAnsi"/>
                      <w:b/>
                      <w:bCs/>
                      <w:sz w:val="20"/>
                      <w:szCs w:val="18"/>
                    </w:rPr>
                    <w:t>Eligible</w:t>
                  </w:r>
                  <w:r w:rsidR="001A2893" w:rsidRPr="000E0DD4">
                    <w:rPr>
                      <w:rFonts w:asciiTheme="minorHAnsi" w:hAnsiTheme="minorHAnsi" w:cstheme="minorHAnsi"/>
                      <w:b/>
                      <w:bCs/>
                      <w:sz w:val="20"/>
                      <w:szCs w:val="18"/>
                    </w:rPr>
                    <w:t xml:space="preserve"> in Co-enrolled Program</w:t>
                  </w:r>
                </w:p>
                <w:p w14:paraId="179FB956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tbl>
                  <w:tblPr>
                    <w:tblStyle w:val="TableGrid"/>
                    <w:tblpPr w:leftFromText="180" w:rightFromText="180" w:vertAnchor="text" w:horzAnchor="page" w:tblpX="1909" w:tblpY="-34"/>
                    <w:tblOverlap w:val="never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83"/>
                    <w:gridCol w:w="784"/>
                    <w:gridCol w:w="784"/>
                  </w:tblGrid>
                  <w:tr w:rsidR="001A2893" w14:paraId="286CFA45" w14:textId="77777777" w:rsidTr="00597D6B">
                    <w:trPr>
                      <w:trHeight w:val="118"/>
                    </w:trPr>
                    <w:tc>
                      <w:tcPr>
                        <w:tcW w:w="783" w:type="dxa"/>
                        <w:vAlign w:val="center"/>
                      </w:tcPr>
                      <w:p w14:paraId="6595D322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15755432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>
                              <w:rPr>
                                <w:rFonts w:ascii="MS Gothic" w:eastAsia="MS Gothic" w:hAnsi="MS Gothic" w:cstheme="minorHAnsi" w:hint="eastAsia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Yes</w:t>
                        </w:r>
                      </w:p>
                    </w:tc>
                    <w:tc>
                      <w:tcPr>
                        <w:tcW w:w="784" w:type="dxa"/>
                        <w:vAlign w:val="center"/>
                      </w:tcPr>
                      <w:p w14:paraId="3FD1B6B6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47688646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>
                              <w:rPr>
                                <w:rFonts w:ascii="MS Gothic" w:eastAsia="MS Gothic" w:hAnsi="MS Gothic" w:cstheme="minorHAnsi" w:hint="eastAsia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6B5B4B84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 w:val="20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48620327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</w:t>
                        </w:r>
                        <w:r w:rsidR="001A2893">
                          <w:rPr>
                            <w:rFonts w:asciiTheme="minorHAnsi" w:hAnsiTheme="minorHAnsi" w:cstheme="minorHAnsi"/>
                            <w:sz w:val="20"/>
                          </w:rPr>
                          <w:t>/A</w:t>
                        </w:r>
                      </w:p>
                    </w:tc>
                  </w:tr>
                </w:tbl>
                <w:p w14:paraId="77C9F185" w14:textId="77777777" w:rsidR="001A2893" w:rsidRPr="00881CD2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hyperlink r:id="rId11" w:anchor="sectionTwo" w:history="1">
                    <w:r w:rsidRPr="000E0DD4">
                      <w:rPr>
                        <w:rStyle w:val="Hyperlink"/>
                        <w:rFonts w:asciiTheme="minorHAnsi" w:hAnsiTheme="minorHAnsi" w:cstheme="minorHAnsi"/>
                        <w:sz w:val="20"/>
                        <w:szCs w:val="18"/>
                      </w:rPr>
                      <w:t>Dislocated Worker</w:t>
                    </w:r>
                  </w:hyperlink>
                  <w:r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</w:t>
                  </w:r>
                </w:p>
                <w:p w14:paraId="19436DF6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4ADE268C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tbl>
                  <w:tblPr>
                    <w:tblStyle w:val="TableGrid"/>
                    <w:tblpPr w:leftFromText="180" w:rightFromText="180" w:vertAnchor="text" w:horzAnchor="page" w:tblpX="1873" w:tblpY="-94"/>
                    <w:tblOverlap w:val="never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83"/>
                    <w:gridCol w:w="784"/>
                    <w:gridCol w:w="784"/>
                  </w:tblGrid>
                  <w:tr w:rsidR="001A2893" w14:paraId="65E55BCE" w14:textId="77777777" w:rsidTr="00597D6B">
                    <w:trPr>
                      <w:trHeight w:val="118"/>
                    </w:trPr>
                    <w:tc>
                      <w:tcPr>
                        <w:tcW w:w="783" w:type="dxa"/>
                        <w:vAlign w:val="center"/>
                      </w:tcPr>
                      <w:p w14:paraId="47799AD5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49052711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>
                              <w:rPr>
                                <w:rFonts w:ascii="MS Gothic" w:eastAsia="MS Gothic" w:hAnsi="MS Gothic" w:cstheme="minorHAnsi" w:hint="eastAsia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Yes</w:t>
                        </w:r>
                      </w:p>
                    </w:tc>
                    <w:tc>
                      <w:tcPr>
                        <w:tcW w:w="784" w:type="dxa"/>
                        <w:vAlign w:val="center"/>
                      </w:tcPr>
                      <w:p w14:paraId="1F35AC48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46324483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691F03E5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 w:val="20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81972033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</w:t>
                        </w:r>
                        <w:r w:rsidR="001A2893">
                          <w:rPr>
                            <w:rFonts w:asciiTheme="minorHAnsi" w:hAnsiTheme="minorHAnsi" w:cstheme="minorHAnsi"/>
                            <w:sz w:val="20"/>
                          </w:rPr>
                          <w:t>/A</w:t>
                        </w:r>
                      </w:p>
                    </w:tc>
                  </w:tr>
                </w:tbl>
                <w:p w14:paraId="2AFFD217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hyperlink r:id="rId12" w:anchor="sectionTwo" w:history="1">
                    <w:r>
                      <w:rPr>
                        <w:rStyle w:val="Hyperlink"/>
                        <w:rFonts w:asciiTheme="minorHAnsi" w:hAnsiTheme="minorHAnsi" w:cstheme="minorHAnsi"/>
                        <w:sz w:val="20"/>
                        <w:szCs w:val="18"/>
                      </w:rPr>
                      <w:t>ISY</w:t>
                    </w:r>
                  </w:hyperlink>
                </w:p>
                <w:p w14:paraId="332B978B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2A618B82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tbl>
                  <w:tblPr>
                    <w:tblStyle w:val="TableGrid"/>
                    <w:tblpPr w:leftFromText="180" w:rightFromText="180" w:vertAnchor="text" w:horzAnchor="page" w:tblpX="1873" w:tblpY="-94"/>
                    <w:tblOverlap w:val="never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83"/>
                    <w:gridCol w:w="784"/>
                    <w:gridCol w:w="784"/>
                  </w:tblGrid>
                  <w:tr w:rsidR="001A2893" w14:paraId="1E352D5A" w14:textId="77777777" w:rsidTr="00597D6B">
                    <w:trPr>
                      <w:trHeight w:val="118"/>
                    </w:trPr>
                    <w:tc>
                      <w:tcPr>
                        <w:tcW w:w="783" w:type="dxa"/>
                        <w:vAlign w:val="center"/>
                      </w:tcPr>
                      <w:p w14:paraId="7B31D629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170569768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>
                              <w:rPr>
                                <w:rFonts w:ascii="MS Gothic" w:eastAsia="MS Gothic" w:hAnsi="MS Gothic" w:cstheme="minorHAnsi" w:hint="eastAsia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Yes</w:t>
                        </w:r>
                      </w:p>
                    </w:tc>
                    <w:tc>
                      <w:tcPr>
                        <w:tcW w:w="784" w:type="dxa"/>
                        <w:vAlign w:val="center"/>
                      </w:tcPr>
                      <w:p w14:paraId="41F1DE3A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33885702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76E7304F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 w:val="20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144638314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</w:t>
                        </w:r>
                        <w:r w:rsidR="001A2893">
                          <w:rPr>
                            <w:rFonts w:asciiTheme="minorHAnsi" w:hAnsiTheme="minorHAnsi" w:cstheme="minorHAnsi"/>
                            <w:sz w:val="20"/>
                          </w:rPr>
                          <w:t>/A</w:t>
                        </w:r>
                      </w:p>
                    </w:tc>
                  </w:tr>
                </w:tbl>
                <w:p w14:paraId="7919A9D6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hyperlink r:id="rId13" w:anchor="sectionThree" w:history="1">
                    <w:r w:rsidRPr="000E0DD4">
                      <w:rPr>
                        <w:rStyle w:val="Hyperlink"/>
                        <w:rFonts w:asciiTheme="minorHAnsi" w:hAnsiTheme="minorHAnsi" w:cstheme="minorHAnsi"/>
                        <w:sz w:val="20"/>
                        <w:szCs w:val="18"/>
                      </w:rPr>
                      <w:t>OSY</w:t>
                    </w:r>
                  </w:hyperlink>
                </w:p>
                <w:p w14:paraId="68957645" w14:textId="77777777" w:rsidR="001A2893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p w14:paraId="48E714E6" w14:textId="77777777" w:rsidR="001A2893" w:rsidRPr="00881CD2" w:rsidRDefault="001A2893" w:rsidP="001A289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  <w:tbl>
                  <w:tblPr>
                    <w:tblStyle w:val="TableGrid"/>
                    <w:tblpPr w:leftFromText="180" w:rightFromText="180" w:vertAnchor="text" w:horzAnchor="margin" w:tblpXSpec="right" w:tblpY="-22"/>
                    <w:tblOverlap w:val="never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83"/>
                    <w:gridCol w:w="784"/>
                    <w:gridCol w:w="784"/>
                  </w:tblGrid>
                  <w:tr w:rsidR="001A2893" w14:paraId="3F3A1FA0" w14:textId="77777777" w:rsidTr="008A7F46">
                    <w:trPr>
                      <w:trHeight w:val="118"/>
                    </w:trPr>
                    <w:tc>
                      <w:tcPr>
                        <w:tcW w:w="783" w:type="dxa"/>
                        <w:vAlign w:val="center"/>
                      </w:tcPr>
                      <w:p w14:paraId="6419A19B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75590526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>
                              <w:rPr>
                                <w:rFonts w:ascii="MS Gothic" w:eastAsia="MS Gothic" w:hAnsi="MS Gothic" w:cstheme="minorHAnsi" w:hint="eastAsia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Yes</w:t>
                        </w:r>
                      </w:p>
                    </w:tc>
                    <w:tc>
                      <w:tcPr>
                        <w:tcW w:w="784" w:type="dxa"/>
                        <w:vAlign w:val="center"/>
                      </w:tcPr>
                      <w:p w14:paraId="4659A048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Cs w:val="22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-53951476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7766D65A" w14:textId="77777777" w:rsidR="001A2893" w:rsidRDefault="00BF75DA" w:rsidP="001A2893">
                        <w:pPr>
                          <w:tabs>
                            <w:tab w:val="left" w:pos="348"/>
                            <w:tab w:val="left" w:pos="720"/>
                            <w:tab w:val="left" w:pos="1080"/>
                            <w:tab w:val="left" w:pos="1428"/>
                          </w:tabs>
                          <w:jc w:val="center"/>
                          <w:rPr>
                            <w:rFonts w:asciiTheme="minorHAnsi" w:hAnsiTheme="minorHAnsi" w:cstheme="minorHAnsi"/>
                            <w:sz w:val="20"/>
                          </w:rPr>
                        </w:pPr>
                        <w:sdt>
                          <w:sdtPr>
                            <w:rPr>
                              <w:rFonts w:asciiTheme="minorHAnsi" w:hAnsiTheme="minorHAnsi" w:cstheme="minorHAnsi"/>
                              <w:sz w:val="20"/>
                            </w:rPr>
                            <w:id w:val="161710630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A2893" w:rsidRPr="00E75E43">
                              <w:rPr>
                                <w:rFonts w:ascii="Segoe UI Symbol" w:eastAsia="MS Gothic" w:hAnsi="Segoe UI Symbol" w:cs="Segoe UI Symbol"/>
                                <w:sz w:val="20"/>
                              </w:rPr>
                              <w:t>☐</w:t>
                            </w:r>
                          </w:sdtContent>
                        </w:sdt>
                        <w:r w:rsidR="001A2893" w:rsidRPr="00E75E43">
                          <w:rPr>
                            <w:rFonts w:asciiTheme="minorHAnsi" w:hAnsiTheme="minorHAnsi" w:cstheme="minorHAnsi"/>
                            <w:sz w:val="20"/>
                          </w:rPr>
                          <w:t xml:space="preserve"> N</w:t>
                        </w:r>
                        <w:r w:rsidR="001A2893">
                          <w:rPr>
                            <w:rFonts w:asciiTheme="minorHAnsi" w:hAnsiTheme="minorHAnsi" w:cstheme="minorHAnsi"/>
                            <w:sz w:val="20"/>
                          </w:rPr>
                          <w:t>/A</w:t>
                        </w:r>
                      </w:p>
                    </w:tc>
                  </w:tr>
                </w:tbl>
                <w:p w14:paraId="27BF9B73" w14:textId="6C7C7FD8" w:rsidR="001A2893" w:rsidRPr="001A2893" w:rsidRDefault="008A7F46" w:rsidP="001A2893">
                  <w:pPr>
                    <w:rPr>
                      <w:rFonts w:asciiTheme="minorHAnsi" w:hAnsiTheme="minorHAnsi" w:cstheme="minorHAnsi"/>
                      <w:highlight w:val="yellow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0" locked="0" layoutInCell="1" allowOverlap="1" wp14:anchorId="279486F8" wp14:editId="6EB4A25E">
                            <wp:simplePos x="0" y="0"/>
                            <wp:positionH relativeFrom="column">
                              <wp:posOffset>392430</wp:posOffset>
                            </wp:positionH>
                            <wp:positionV relativeFrom="paragraph">
                              <wp:posOffset>182245</wp:posOffset>
                            </wp:positionV>
                            <wp:extent cx="1234440" cy="0"/>
                            <wp:effectExtent l="0" t="0" r="0" b="0"/>
                            <wp:wrapNone/>
                            <wp:docPr id="1980451492" name="Straight Connector 198045149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234440" cy="0"/>
                                    </a:xfrm>
                                    <a:prstGeom prst="line">
                                      <a:avLst/>
                                    </a:prstGeom>
                                    <a:ln w="63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57AA41DD" id="Straight Connector 198045149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9pt,14.35pt" to="128.1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" strokecolor="black [3040]" strokeweight=".5pt"/>
                        </w:pict>
                      </mc:Fallback>
                    </mc:AlternateContent>
                  </w:r>
                  <w:r w:rsidR="001A2893" w:rsidRPr="001A2893">
                    <w:rPr>
                      <w:rFonts w:asciiTheme="minorHAnsi" w:hAnsiTheme="minorHAnsi" w:cstheme="minorHAnsi"/>
                    </w:rPr>
                    <w:t>Other</w:t>
                  </w:r>
                  <w:r>
                    <w:rPr>
                      <w:rFonts w:asciiTheme="minorHAnsi" w:hAnsiTheme="minorHAnsi" w:cstheme="minorHAnsi"/>
                    </w:rPr>
                    <w:t xml:space="preserve">: </w:t>
                  </w:r>
                </w:p>
              </w:tc>
            </w:tr>
          </w:tbl>
          <w:p w14:paraId="7EFDD1FD" w14:textId="77777777" w:rsidR="001A2893" w:rsidRPr="00565CD8" w:rsidRDefault="001A2893" w:rsidP="001A2893">
            <w:pPr>
              <w:rPr>
                <w:rFonts w:asciiTheme="minorHAnsi" w:hAnsiTheme="minorHAnsi" w:cstheme="minorHAnsi"/>
                <w:b/>
                <w:bCs/>
                <w:highlight w:val="yellow"/>
              </w:rPr>
            </w:pPr>
          </w:p>
        </w:tc>
        <w:tc>
          <w:tcPr>
            <w:tcW w:w="3600" w:type="dxa"/>
            <w:shd w:val="clear" w:color="auto" w:fill="auto"/>
          </w:tcPr>
          <w:p w14:paraId="6A6DD277" w14:textId="77777777" w:rsidR="001A2893" w:rsidRDefault="001A2893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5A010F" w14:paraId="0F33222E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6EE2D0F5" w14:textId="192156B2" w:rsidR="005A010F" w:rsidRPr="00902294" w:rsidRDefault="005A010F" w:rsidP="002A1959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14" w:anchor="sectionTwo" w:history="1">
              <w:r w:rsidRPr="00F37C2A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PRIORITY OF SERVICE (POS</w:t>
              </w:r>
            </w:hyperlink>
            <w:r>
              <w:rPr>
                <w:rFonts w:asciiTheme="minorHAnsi" w:hAnsiTheme="minorHAnsi" w:cs="Arial"/>
                <w:b/>
                <w:bCs/>
                <w:szCs w:val="22"/>
              </w:rPr>
              <w:t>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E773B85" w14:textId="7DE6F0E3" w:rsidR="005A010F" w:rsidRPr="00B754E7" w:rsidRDefault="005A010F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5A010F" w14:paraId="22E7DA01" w14:textId="77777777" w:rsidTr="005A010F">
        <w:tc>
          <w:tcPr>
            <w:tcW w:w="10800" w:type="dxa"/>
            <w:shd w:val="clear" w:color="auto" w:fill="auto"/>
          </w:tcPr>
          <w:p w14:paraId="6A5AEEE9" w14:textId="5A425641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E3FE5" w:rsidRPr="00493319" w14:paraId="00D79CBB" w14:textId="77777777" w:rsidTr="00F57B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496BF11" w14:textId="77777777" w:rsidR="007E3FE5" w:rsidRPr="00493319" w:rsidRDefault="00BF75DA" w:rsidP="007E3FE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2098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3FE5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E3FE5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2CD442" w14:textId="77777777" w:rsidR="007E3FE5" w:rsidRPr="00493319" w:rsidRDefault="00BF75DA" w:rsidP="007E3FE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19060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3FE5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E3FE5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D34F9BC" w14:textId="136B6139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Cs/>
                <w:szCs w:val="22"/>
              </w:rPr>
            </w:pPr>
            <w:r w:rsidRPr="00493319">
              <w:rPr>
                <w:rFonts w:asciiTheme="minorHAnsi" w:hAnsiTheme="minorHAnsi" w:cs="Arial"/>
                <w:bCs/>
                <w:szCs w:val="22"/>
              </w:rPr>
              <w:t xml:space="preserve">There is/was a wait list </w:t>
            </w:r>
            <w:r w:rsidR="00A04A24" w:rsidRPr="00493319">
              <w:rPr>
                <w:rFonts w:asciiTheme="minorHAnsi" w:hAnsiTheme="minorHAnsi" w:cs="Arial"/>
                <w:bCs/>
                <w:szCs w:val="22"/>
              </w:rPr>
              <w:t xml:space="preserve">for the Adult Program </w:t>
            </w:r>
            <w:r w:rsidRPr="00493319">
              <w:rPr>
                <w:rFonts w:asciiTheme="minorHAnsi" w:hAnsiTheme="minorHAnsi" w:cs="Arial"/>
                <w:bCs/>
                <w:szCs w:val="22"/>
              </w:rPr>
              <w:t>during the timeframe being monitored.</w:t>
            </w:r>
          </w:p>
          <w:p w14:paraId="4A2D7BE1" w14:textId="2C85D814" w:rsidR="007E3FE5" w:rsidRPr="00493319" w:rsidRDefault="007E3FE5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</w:p>
          <w:p w14:paraId="33A30DB7" w14:textId="61691E6F" w:rsidR="005A010F" w:rsidRPr="00493319" w:rsidRDefault="005A010F" w:rsidP="005A010F">
            <w:pPr>
              <w:tabs>
                <w:tab w:val="left" w:pos="336"/>
                <w:tab w:val="left" w:pos="792"/>
                <w:tab w:val="left" w:pos="1068"/>
                <w:tab w:val="left" w:pos="1425"/>
              </w:tabs>
              <w:spacing w:before="40" w:after="20"/>
              <w:rPr>
                <w:rFonts w:asciiTheme="minorHAnsi" w:hAnsiTheme="minorHAnsi" w:cs="Arial"/>
                <w:b/>
                <w:szCs w:val="22"/>
              </w:rPr>
            </w:pPr>
            <w:r w:rsidRPr="00493319">
              <w:rPr>
                <w:rFonts w:asciiTheme="minorHAnsi" w:hAnsiTheme="minorHAnsi" w:cs="Arial"/>
                <w:b/>
                <w:szCs w:val="22"/>
              </w:rPr>
              <w:t xml:space="preserve">PRIORITY OF SERVICE (POS) Level: 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739378870"/>
                <w:placeholder>
                  <w:docPart w:val="48F9F2F979A943A8AD8309B3CADC0011"/>
                </w:placeholder>
                <w:showingPlcHdr/>
                <w:dropDownList>
                  <w:listItem w:displayText="1. Veterans &amp; eligible spouses who are low-income or BSD" w:value="1. Veterans &amp; eligible spouses who are low-income or BSD"/>
                  <w:listItem w:displayText="2. Non-veterans nor spouses who are low-income or BSD" w:value="2. Non-veterans nor spouses who are low-income or BSD"/>
                  <w:listItem w:displayText="3. Veterans &amp; eligible spouses who are not low-income or BSD" w:value="3. Veterans &amp; eligible spouses who are not low-income or BSD"/>
                  <w:listItem w:displayText="4. Local POS Category" w:value="4. Local POS Category"/>
                  <w:listItem w:displayText="5. None of the above / everyone else" w:value="5. None of the above / everyone else"/>
                </w:dropDownList>
              </w:sdtPr>
              <w:sdtEndPr/>
              <w:sdtContent>
                <w:r w:rsidR="00336465" w:rsidRPr="00493319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01640F97" w14:textId="77777777" w:rsidR="005A010F" w:rsidRPr="00493319" w:rsidRDefault="005A010F" w:rsidP="005A010F">
            <w:pPr>
              <w:tabs>
                <w:tab w:val="left" w:pos="312"/>
                <w:tab w:val="left" w:pos="756"/>
                <w:tab w:val="left" w:pos="1080"/>
                <w:tab w:val="left" w:pos="1440"/>
                <w:tab w:val="left" w:pos="3179"/>
                <w:tab w:val="left" w:pos="3870"/>
              </w:tabs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050C87" w:rsidRPr="00493319" w14:paraId="04CE5D72" w14:textId="77777777" w:rsidTr="00122DD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CE89827" w14:textId="77777777" w:rsidR="00050C87" w:rsidRPr="00493319" w:rsidRDefault="00BF75DA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580475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21C6A5" w14:textId="77777777" w:rsidR="00050C87" w:rsidRPr="00493319" w:rsidRDefault="00BF75DA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5427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B6BC8A" w14:textId="7FA3868E" w:rsidR="005A010F" w:rsidRPr="00493319" w:rsidRDefault="005A010F" w:rsidP="005A010F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ind w:left="1421" w:hanging="1440"/>
              <w:rPr>
                <w:rStyle w:val="Hyperlink"/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 xml:space="preserve">Program fields support the individual's </w:t>
            </w:r>
            <w:hyperlink r:id="rId15" w:anchor="sectionTwo" w:history="1">
              <w:r w:rsidRPr="00493319">
                <w:rPr>
                  <w:rStyle w:val="Hyperlink"/>
                  <w:rFonts w:asciiTheme="minorHAnsi" w:hAnsiTheme="minorHAnsi" w:cs="Arial"/>
                  <w:szCs w:val="22"/>
                </w:rPr>
                <w:t>POS category</w:t>
              </w:r>
            </w:hyperlink>
          </w:p>
          <w:p w14:paraId="7B0B1354" w14:textId="77777777" w:rsidR="00050C87" w:rsidRPr="00493319" w:rsidRDefault="00050C87" w:rsidP="005A010F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ind w:left="1421" w:hanging="144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050C87" w:rsidRPr="00493319" w14:paraId="439BAABA" w14:textId="77777777" w:rsidTr="00122DD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D29D83F" w14:textId="77777777" w:rsidR="00050C87" w:rsidRPr="00493319" w:rsidRDefault="00BF75DA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486288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959C307" w14:textId="77777777" w:rsidR="00050C87" w:rsidRPr="00493319" w:rsidRDefault="00BF75DA" w:rsidP="00050C8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6493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0C87" w:rsidRPr="00493319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50C87" w:rsidRPr="00493319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B6BEC2C" w14:textId="153480C9" w:rsidR="005A010F" w:rsidRPr="00493319" w:rsidRDefault="005A010F" w:rsidP="00050C87">
            <w:pPr>
              <w:tabs>
                <w:tab w:val="left" w:pos="336"/>
                <w:tab w:val="left" w:pos="702"/>
                <w:tab w:val="left" w:pos="792"/>
                <w:tab w:val="left" w:pos="1068"/>
                <w:tab w:val="left" w:pos="1151"/>
              </w:tabs>
              <w:spacing w:before="40" w:after="20"/>
              <w:rPr>
                <w:rFonts w:asciiTheme="minorHAnsi" w:hAnsiTheme="minorHAnsi" w:cs="Arial"/>
                <w:szCs w:val="22"/>
              </w:rPr>
            </w:pPr>
            <w:r w:rsidRPr="00493319">
              <w:rPr>
                <w:rFonts w:asciiTheme="minorHAnsi" w:hAnsiTheme="minorHAnsi" w:cs="Arial"/>
                <w:szCs w:val="22"/>
              </w:rPr>
              <w:t>POS category is documented in case notes</w:t>
            </w:r>
          </w:p>
          <w:p w14:paraId="714E7A53" w14:textId="77777777" w:rsidR="005A010F" w:rsidRPr="00E4409F" w:rsidRDefault="005A010F" w:rsidP="005A010F">
            <w:pPr>
              <w:rPr>
                <w:rFonts w:asciiTheme="minorHAnsi" w:hAnsiTheme="minorHAnsi" w:cs="Arial"/>
                <w:b/>
                <w:bCs/>
                <w:szCs w:val="22"/>
                <w:highlight w:val="yellow"/>
              </w:rPr>
            </w:pPr>
          </w:p>
        </w:tc>
        <w:tc>
          <w:tcPr>
            <w:tcW w:w="3600" w:type="dxa"/>
            <w:shd w:val="clear" w:color="auto" w:fill="auto"/>
          </w:tcPr>
          <w:p w14:paraId="6AB7A954" w14:textId="77777777" w:rsidR="005A010F" w:rsidRDefault="005A010F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707D2" w14:paraId="538F562B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0F9438F8" w14:textId="10A0A91C" w:rsidR="000707D2" w:rsidRPr="00A72C10" w:rsidRDefault="000707D2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16" w:anchor="sectionFour" w:history="1">
              <w:r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ECONOMIC SELF-SUFFICIENCY</w:t>
              </w:r>
              <w:r w:rsidR="006D36C1"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 xml:space="preserve"> (ESS)</w:t>
              </w:r>
              <w:r w:rsidRPr="00493319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 xml:space="preserve"> CALCULATOR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445A3425" w14:textId="25B50BC1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707D2" w14:paraId="3444CCEF" w14:textId="77777777" w:rsidTr="00111588">
        <w:tc>
          <w:tcPr>
            <w:tcW w:w="10800" w:type="dxa"/>
            <w:shd w:val="clear" w:color="auto" w:fill="auto"/>
          </w:tcPr>
          <w:p w14:paraId="2C61030B" w14:textId="45F7C06D" w:rsidR="001A5CFA" w:rsidRPr="00F2524E" w:rsidRDefault="001A5CFA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5B5566C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D99DAB1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48188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67730C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80736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9DE924" w14:textId="54A649C3" w:rsid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EA4D31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EA4D31">
              <w:rPr>
                <w:rFonts w:asciiTheme="minorHAnsi" w:hAnsiTheme="minorHAnsi" w:cstheme="minorHAnsi"/>
                <w:szCs w:val="22"/>
              </w:rPr>
              <w:t xml:space="preserve">alculator was completed with current </w:t>
            </w:r>
            <w:hyperlink r:id="rId17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household income</w:t>
              </w:r>
            </w:hyperlink>
            <w:r w:rsidRPr="00EA4D31">
              <w:rPr>
                <w:rFonts w:asciiTheme="minorHAnsi" w:hAnsiTheme="minorHAnsi" w:cstheme="minorHAnsi"/>
                <w:szCs w:val="22"/>
              </w:rPr>
              <w:t xml:space="preserve"> within 30 days of the Eligibility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A4D31">
              <w:rPr>
                <w:rFonts w:asciiTheme="minorHAnsi" w:hAnsiTheme="minorHAnsi" w:cstheme="minorHAnsi"/>
                <w:szCs w:val="22"/>
              </w:rPr>
              <w:t>Determination service</w:t>
            </w:r>
            <w:r>
              <w:rPr>
                <w:rFonts w:asciiTheme="minorHAnsi" w:hAnsiTheme="minorHAnsi" w:cstheme="minorHAnsi"/>
                <w:szCs w:val="22"/>
              </w:rPr>
              <w:t xml:space="preserve"> actual close date</w:t>
            </w:r>
          </w:p>
          <w:p w14:paraId="0A68AE3C" w14:textId="77777777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490EB79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60D8B4A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98166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0A585E6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76588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107CFF" w14:textId="7E75848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15228D">
              <w:rPr>
                <w:rFonts w:asciiTheme="minorHAnsi" w:hAnsiTheme="minorHAnsi" w:cstheme="minorHAnsi"/>
              </w:rPr>
              <w:t>P</w:t>
            </w:r>
            <w:r>
              <w:rPr>
                <w:rFonts w:asciiTheme="minorHAnsi" w:hAnsiTheme="minorHAnsi" w:cstheme="minorHAnsi"/>
                <w:szCs w:val="22"/>
              </w:rPr>
              <w:t xml:space="preserve">articipant </w:t>
            </w:r>
            <w:hyperlink r:id="rId18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attested</w:t>
              </w:r>
            </w:hyperlink>
            <w:r w:rsidRPr="0087381E">
              <w:rPr>
                <w:rFonts w:asciiTheme="minorHAnsi" w:hAnsiTheme="minorHAnsi" w:cstheme="minorHAnsi"/>
                <w:szCs w:val="22"/>
              </w:rPr>
              <w:t xml:space="preserve"> to the accuracy</w:t>
            </w:r>
            <w:r>
              <w:rPr>
                <w:rFonts w:asciiTheme="minorHAnsi" w:hAnsiTheme="minorHAnsi" w:cstheme="minorHAnsi"/>
                <w:szCs w:val="22"/>
              </w:rPr>
              <w:t xml:space="preserve"> of the information included in the </w:t>
            </w:r>
            <w:r w:rsidRPr="0087381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7381E">
              <w:rPr>
                <w:rFonts w:asciiTheme="minorHAnsi" w:hAnsiTheme="minorHAnsi" w:cstheme="minorHAnsi"/>
                <w:szCs w:val="22"/>
              </w:rPr>
              <w:t>alculat</w:t>
            </w:r>
            <w:r>
              <w:rPr>
                <w:rFonts w:asciiTheme="minorHAnsi" w:hAnsiTheme="minorHAnsi" w:cstheme="minorHAnsi"/>
                <w:szCs w:val="22"/>
              </w:rPr>
              <w:t>or</w:t>
            </w:r>
          </w:p>
          <w:p w14:paraId="31D42E24" w14:textId="33FAEB8D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C27BEF9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58CCA3A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40027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5370E2E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29409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C2B5D36" w14:textId="175F4FF6" w:rsidR="00F2524E" w:rsidRPr="00F252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r w:rsidRPr="00800F4E">
              <w:rPr>
                <w:rFonts w:asciiTheme="minorHAnsi" w:hAnsiTheme="minorHAnsi" w:cstheme="minorHAnsi"/>
                <w:szCs w:val="22"/>
              </w:rPr>
              <w:t xml:space="preserve">ESS </w:t>
            </w:r>
            <w:r>
              <w:rPr>
                <w:rFonts w:asciiTheme="minorHAnsi" w:hAnsiTheme="minorHAnsi" w:cstheme="minorHAnsi"/>
                <w:szCs w:val="22"/>
              </w:rPr>
              <w:t>C</w:t>
            </w:r>
            <w:r w:rsidRPr="00800F4E">
              <w:rPr>
                <w:rFonts w:asciiTheme="minorHAnsi" w:hAnsiTheme="minorHAnsi" w:cstheme="minorHAnsi"/>
                <w:szCs w:val="22"/>
              </w:rPr>
              <w:t xml:space="preserve">alculator is accurate and complete for each time it was </w:t>
            </w:r>
            <w:hyperlink r:id="rId19" w:anchor="sectionFour" w:history="1">
              <w:r w:rsidRPr="0017169F">
                <w:rPr>
                  <w:rStyle w:val="Hyperlink"/>
                  <w:rFonts w:asciiTheme="minorHAnsi" w:hAnsiTheme="minorHAnsi" w:cstheme="minorHAnsi"/>
                  <w:szCs w:val="22"/>
                </w:rPr>
                <w:t>required</w:t>
              </w:r>
            </w:hyperlink>
          </w:p>
          <w:p w14:paraId="08A9259F" w14:textId="5C14E9C6" w:rsidR="003476A5" w:rsidRDefault="003476A5" w:rsidP="00EA4D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2524E" w14:paraId="13D8496A" w14:textId="77777777" w:rsidTr="00A22ED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B7B64B5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522140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7D3650C" w14:textId="77777777" w:rsidR="00F2524E" w:rsidRDefault="00BF75DA" w:rsidP="00F2524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23558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2524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2524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D6BD4CA" w14:textId="62F51412" w:rsidR="00800F4E" w:rsidRDefault="00F2524E" w:rsidP="00EA4D31">
            <w:pPr>
              <w:rPr>
                <w:rFonts w:asciiTheme="minorHAnsi" w:hAnsiTheme="minorHAnsi" w:cstheme="minorHAnsi"/>
                <w:szCs w:val="22"/>
              </w:rPr>
            </w:pPr>
            <w:proofErr w:type="gramStart"/>
            <w:r w:rsidRPr="0015228D">
              <w:rPr>
                <w:rFonts w:asciiTheme="minorHAnsi" w:hAnsiTheme="minorHAnsi" w:cstheme="minorHAnsi"/>
                <w:szCs w:val="22"/>
              </w:rPr>
              <w:t>Participant is</w:t>
            </w:r>
            <w:proofErr w:type="gramEnd"/>
            <w:r w:rsidR="007F7E6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5228D">
              <w:rPr>
                <w:rFonts w:asciiTheme="minorHAnsi" w:hAnsiTheme="minorHAnsi" w:cstheme="minorHAnsi"/>
                <w:szCs w:val="22"/>
              </w:rPr>
              <w:t>economically self-sufficient</w:t>
            </w:r>
          </w:p>
          <w:p w14:paraId="5BF50987" w14:textId="21B6225D" w:rsidR="00F2524E" w:rsidRPr="00A72C10" w:rsidRDefault="00F2524E" w:rsidP="00F2524E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627B6E56" w14:textId="77777777" w:rsidR="000707D2" w:rsidRPr="00B754E7" w:rsidRDefault="000707D2" w:rsidP="00A72C1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5038EB17" w:rsidR="00214027" w:rsidRPr="00A72C10" w:rsidRDefault="00A72C10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72C10">
              <w:rPr>
                <w:rFonts w:asciiTheme="minorHAnsi" w:hAnsiTheme="minorHAnsi" w:cstheme="minorHAnsi"/>
                <w:b/>
                <w:bCs/>
              </w:rPr>
              <w:t>ASSESSMENT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335EA5">
        <w:trPr>
          <w:trHeight w:val="82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Ind w:w="338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3317"/>
              <w:gridCol w:w="4873"/>
            </w:tblGrid>
            <w:tr w:rsidR="00184C72" w14:paraId="6889E3DA" w14:textId="77777777" w:rsidTr="00DE1FEC">
              <w:tc>
                <w:tcPr>
                  <w:tcW w:w="1800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3317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4873" w:type="dxa"/>
                  <w:shd w:val="clear" w:color="auto" w:fill="F2F2F2" w:themeFill="background1" w:themeFillShade="F2"/>
                  <w:vAlign w:val="center"/>
                </w:tcPr>
                <w:p w14:paraId="2A7F32A9" w14:textId="7AE51611" w:rsidR="00184C72" w:rsidRPr="00262624" w:rsidRDefault="00184C72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</w:tr>
            <w:tr w:rsidR="00184C72" w14:paraId="047EB4E0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814475AACF28433D8FCB2A0861EF9D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CF721E0" w14:textId="4626F286" w:rsidR="00184C72" w:rsidRPr="0091734C" w:rsidRDefault="00184C72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7FDB55A1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1C70F7BA" w14:textId="77777777" w:rsidR="00184C72" w:rsidRDefault="00184C72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7A30D077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705D7992107C423F878EA38E2C318EF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0BEDA389" w14:textId="332075B3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6A76E0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5035B3CD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1312A13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3A5840EBAAA54A24B34AAECA4C6E26E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3DBA5A92" w14:textId="47DDEF7F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313157E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4D05E99F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84C72" w14:paraId="10B12C68" w14:textId="77777777" w:rsidTr="00DE1FEC"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296EBDB9D7FD430FAABEBF93829107D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00" w:type="dxa"/>
                      <w:vAlign w:val="center"/>
                    </w:tcPr>
                    <w:p w14:paraId="2627CF81" w14:textId="42F556F2" w:rsidR="00184C72" w:rsidRDefault="00184C72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317" w:type="dxa"/>
                  <w:vAlign w:val="center"/>
                </w:tcPr>
                <w:p w14:paraId="60504EF8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873" w:type="dxa"/>
                  <w:vAlign w:val="center"/>
                </w:tcPr>
                <w:p w14:paraId="03F26866" w14:textId="77777777" w:rsidR="00184C72" w:rsidRDefault="00184C72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7A5FF2C0" w14:textId="0664B2C9" w:rsidR="000146DB" w:rsidRPr="006A08D2" w:rsidRDefault="000146DB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24625696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FE7C591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93564A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2B785F" w14:textId="37F0C320" w:rsidR="00114B03" w:rsidRPr="00114B03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1F834F9B" w14:textId="0B91A715" w:rsidR="00114B03" w:rsidRPr="006A08D2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57264BFF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088BAC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074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E3404C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710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DC385D3" w14:textId="37EEF354" w:rsidR="00114B03" w:rsidRDefault="00114B03" w:rsidP="00CB36D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B36D0">
              <w:rPr>
                <w:rFonts w:asciiTheme="minorHAnsi" w:hAnsiTheme="minorHAnsi" w:cstheme="minorHAnsi"/>
                <w:szCs w:val="22"/>
              </w:rPr>
              <w:t xml:space="preserve">Basic Skills Screening Tool </w:t>
            </w:r>
            <w:r w:rsidRPr="00DF100E">
              <w:rPr>
                <w:rFonts w:asciiTheme="minorHAnsi" w:hAnsiTheme="minorHAnsi" w:cstheme="minorHAnsi"/>
                <w:szCs w:val="22"/>
              </w:rPr>
              <w:t>completed, signed, and dated by participant and career planne</w:t>
            </w:r>
            <w:r>
              <w:rPr>
                <w:rFonts w:asciiTheme="minorHAnsi" w:hAnsiTheme="minorHAnsi" w:cstheme="minorHAnsi"/>
                <w:szCs w:val="22"/>
              </w:rPr>
              <w:t>r</w:t>
            </w:r>
          </w:p>
          <w:p w14:paraId="5541E599" w14:textId="77777777" w:rsidR="000E0D8A" w:rsidRPr="006A08D2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BF75DA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>completed within the previous six months</w:t>
            </w:r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BF75DA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BF75DA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A15AB01" w14:textId="2B404D99" w:rsidR="00AE34CA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barriers</w:t>
            </w:r>
          </w:p>
          <w:p w14:paraId="262AE822" w14:textId="77777777" w:rsidR="00335EA5" w:rsidRDefault="00335EA5" w:rsidP="00EE486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A08D2" w14:paraId="30DBA429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9FD441" w14:textId="77777777" w:rsidR="006A08D2" w:rsidRDefault="00BF75DA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2599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09EA439" w14:textId="77777777" w:rsidR="006A08D2" w:rsidRDefault="00BF75DA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32866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0ED3AF" w14:textId="77777777" w:rsidR="006A08D2" w:rsidRDefault="00BF75DA" w:rsidP="006A08D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843208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A08D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A08D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A08D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2591C2C" w14:textId="77777777" w:rsidR="00562DA5" w:rsidRDefault="006A08D2" w:rsidP="00EE4868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were appropriate for the participant and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ccommodations were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provided as necessary</w:t>
            </w:r>
          </w:p>
          <w:p w14:paraId="3CD64B42" w14:textId="57182FED" w:rsidR="00E62A0C" w:rsidRPr="00363D03" w:rsidRDefault="00E62A0C" w:rsidP="00EE4868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4B74FF24" w:rsidR="00F942FF" w:rsidRPr="00BF75DA" w:rsidRDefault="00A22116" w:rsidP="0003788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DA">
              <w:rPr>
                <w:rFonts w:asciiTheme="minorHAnsi" w:hAnsiTheme="minorHAnsi" w:cstheme="minorHAnsi"/>
                <w:b/>
                <w:bCs/>
              </w:rPr>
              <w:t xml:space="preserve">BARRIERS AND NEEDS </w:t>
            </w:r>
            <w:r w:rsidR="00F942FF" w:rsidRPr="00BF75DA">
              <w:rPr>
                <w:rFonts w:asciiTheme="minorHAnsi" w:hAnsiTheme="minorHAnsi" w:cstheme="minorHAnsi"/>
                <w:b/>
                <w:bCs/>
              </w:rPr>
              <w:t>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307"/>
              <w:gridCol w:w="3738"/>
              <w:gridCol w:w="3467"/>
            </w:tblGrid>
            <w:tr w:rsidR="00A22116" w:rsidRPr="00647BB0" w14:paraId="2E6A269D" w14:textId="77777777" w:rsidTr="00A22116">
              <w:trPr>
                <w:trHeight w:val="20"/>
              </w:trPr>
              <w:tc>
                <w:tcPr>
                  <w:tcW w:w="3307" w:type="dxa"/>
                  <w:shd w:val="clear" w:color="auto" w:fill="F2F2F2" w:themeFill="background1" w:themeFillShade="F2"/>
                  <w:vAlign w:val="center"/>
                </w:tcPr>
                <w:p w14:paraId="363F187B" w14:textId="3DADCA16" w:rsidR="00A22116" w:rsidRPr="00647BB0" w:rsidRDefault="00A22116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and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3738" w:type="dxa"/>
                  <w:shd w:val="clear" w:color="auto" w:fill="F2F2F2" w:themeFill="background1" w:themeFillShade="F2"/>
                </w:tcPr>
                <w:p w14:paraId="250F5B8C" w14:textId="60A9102D" w:rsidR="00A22116" w:rsidRDefault="00A22116" w:rsidP="00A2211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Documentation</w:t>
                  </w:r>
                </w:p>
              </w:tc>
              <w:tc>
                <w:tcPr>
                  <w:tcW w:w="3467" w:type="dxa"/>
                  <w:shd w:val="clear" w:color="auto" w:fill="F2F2F2" w:themeFill="background1" w:themeFillShade="F2"/>
                  <w:vAlign w:val="center"/>
                </w:tcPr>
                <w:p w14:paraId="2D9B0060" w14:textId="7B8E819D" w:rsidR="00A22116" w:rsidRPr="00647BB0" w:rsidRDefault="00A22116" w:rsidP="002D143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ddressed/Provided</w:t>
                  </w:r>
                </w:p>
              </w:tc>
            </w:tr>
            <w:tr w:rsidR="00A22116" w:rsidRPr="00E0491D" w14:paraId="5B445989" w14:textId="77777777" w:rsidTr="00A22116">
              <w:trPr>
                <w:trHeight w:val="361"/>
              </w:trPr>
              <w:tc>
                <w:tcPr>
                  <w:tcW w:w="3307" w:type="dxa"/>
                  <w:vAlign w:val="center"/>
                </w:tcPr>
                <w:p w14:paraId="0F93F75D" w14:textId="5A7719B0" w:rsidR="00A22116" w:rsidRPr="00E0491D" w:rsidRDefault="00A22116" w:rsidP="007E14EE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738" w:type="dxa"/>
                </w:tcPr>
                <w:p w14:paraId="4E892E52" w14:textId="77777777" w:rsidR="00A22116" w:rsidRDefault="00A22116" w:rsidP="007E14EE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467" w:type="dxa"/>
                  <w:vAlign w:val="center"/>
                </w:tcPr>
                <w:p w14:paraId="1323B0DA" w14:textId="5937D8E8" w:rsidR="00A22116" w:rsidRPr="00E0491D" w:rsidRDefault="00BF75DA" w:rsidP="007E14EE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6883288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Addressed                  </w:t>
                  </w:r>
                  <w:sdt>
                    <w:sdtPr>
                      <w:rPr>
                        <w:rFonts w:asciiTheme="minorHAnsi" w:hAnsiTheme="minorHAnsi" w:cstheme="minorHAnsi"/>
                      </w:rPr>
                      <w:id w:val="-8882615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 Provided</w:t>
                  </w:r>
                </w:p>
              </w:tc>
            </w:tr>
            <w:tr w:rsidR="00A22116" w:rsidRPr="00E0491D" w14:paraId="05AA026A" w14:textId="77777777" w:rsidTr="00A22116">
              <w:trPr>
                <w:trHeight w:val="361"/>
              </w:trPr>
              <w:tc>
                <w:tcPr>
                  <w:tcW w:w="3307" w:type="dxa"/>
                  <w:vAlign w:val="center"/>
                </w:tcPr>
                <w:p w14:paraId="3760BAC9" w14:textId="77777777" w:rsidR="00A22116" w:rsidRPr="00E0491D" w:rsidRDefault="00A22116" w:rsidP="002E2D81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738" w:type="dxa"/>
                </w:tcPr>
                <w:p w14:paraId="73C468E5" w14:textId="77777777" w:rsidR="00A22116" w:rsidRDefault="00A22116" w:rsidP="00DE1FE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467" w:type="dxa"/>
                  <w:vAlign w:val="center"/>
                </w:tcPr>
                <w:p w14:paraId="14EA902E" w14:textId="7FC2EB28" w:rsidR="00A22116" w:rsidRDefault="00BF75DA" w:rsidP="00DE1FEC">
                  <w:pPr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3236338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Addressed                  </w:t>
                  </w:r>
                  <w:sdt>
                    <w:sdtPr>
                      <w:rPr>
                        <w:rFonts w:asciiTheme="minorHAnsi" w:hAnsiTheme="minorHAnsi" w:cstheme="minorHAnsi"/>
                      </w:rPr>
                      <w:id w:val="-18760723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 Provided</w:t>
                  </w:r>
                </w:p>
              </w:tc>
            </w:tr>
            <w:tr w:rsidR="00A22116" w:rsidRPr="00E0491D" w14:paraId="5E9AA2B2" w14:textId="77777777" w:rsidTr="00A22116">
              <w:trPr>
                <w:trHeight w:val="361"/>
              </w:trPr>
              <w:tc>
                <w:tcPr>
                  <w:tcW w:w="3307" w:type="dxa"/>
                  <w:vAlign w:val="center"/>
                </w:tcPr>
                <w:p w14:paraId="51C9EB81" w14:textId="77777777" w:rsidR="00A22116" w:rsidRPr="00E0491D" w:rsidRDefault="00A22116" w:rsidP="002E2D81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738" w:type="dxa"/>
                </w:tcPr>
                <w:p w14:paraId="7E759343" w14:textId="77777777" w:rsidR="00A22116" w:rsidRDefault="00A22116" w:rsidP="00DE1FE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467" w:type="dxa"/>
                  <w:vAlign w:val="center"/>
                </w:tcPr>
                <w:p w14:paraId="4A5CA109" w14:textId="50F913B3" w:rsidR="00A22116" w:rsidRDefault="00BF75DA" w:rsidP="00DE1FEC">
                  <w:pPr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-11378022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Addressed                  </w:t>
                  </w:r>
                  <w:sdt>
                    <w:sdtPr>
                      <w:rPr>
                        <w:rFonts w:asciiTheme="minorHAnsi" w:hAnsiTheme="minorHAnsi" w:cstheme="minorHAnsi"/>
                      </w:rPr>
                      <w:id w:val="-5566992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22116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A22116">
                    <w:rPr>
                      <w:rFonts w:asciiTheme="minorHAnsi" w:hAnsiTheme="minorHAnsi" w:cstheme="minorHAnsi"/>
                    </w:rPr>
                    <w:t xml:space="preserve">  Provided</w:t>
                  </w:r>
                </w:p>
              </w:tc>
            </w:tr>
          </w:tbl>
          <w:p w14:paraId="06DF0B0C" w14:textId="35B78EDF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758A7" w14:paraId="6A5736D7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A11A57F" w14:textId="77777777" w:rsidR="000758A7" w:rsidRDefault="00BF75DA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002359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206F12D" w14:textId="77777777" w:rsidR="000758A7" w:rsidRDefault="00BF75DA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076487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F5EFE86" w14:textId="77777777" w:rsidR="000758A7" w:rsidRDefault="00BF75DA" w:rsidP="000758A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64287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758A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758A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758A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DF0CDBD" w14:textId="055C0B57" w:rsidR="000758A7" w:rsidRDefault="000758A7" w:rsidP="00F942FF">
            <w:pPr>
              <w:rPr>
                <w:rFonts w:asciiTheme="minorHAnsi" w:hAnsiTheme="minorHAnsi" w:cstheme="minorHAnsi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Cs w:val="22"/>
              </w:rPr>
              <w:t>Participant was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provided accommodations as necessary during program enrollment</w:t>
            </w:r>
          </w:p>
          <w:p w14:paraId="670AACDE" w14:textId="3A5CE7BD" w:rsidR="00E815C3" w:rsidRPr="006A11B5" w:rsidRDefault="00E815C3" w:rsidP="00E815C3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6C37FD90" w:rsidR="00214027" w:rsidRPr="00373317" w:rsidRDefault="00D15B56" w:rsidP="00037885">
            <w:pPr>
              <w:jc w:val="center"/>
              <w:rPr>
                <w:rFonts w:asciiTheme="minorHAnsi" w:hAnsiTheme="minorHAnsi" w:cstheme="minorHAnsi"/>
              </w:rPr>
            </w:pPr>
            <w:hyperlink r:id="rId20" w:anchor="sectionThree" w:history="1">
              <w:r w:rsidRPr="00493319">
                <w:rPr>
                  <w:rStyle w:val="Hyperlink"/>
                  <w:rFonts w:asciiTheme="minorHAnsi" w:hAnsiTheme="minorHAnsi" w:cstheme="minorHAnsi"/>
                  <w:b/>
                  <w:bCs/>
                </w:rPr>
                <w:t>INDIVIDUAL EMPLOYMENT PLAN (IEP)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70A4EDC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c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ompleted </w:t>
                  </w:r>
                  <w:hyperlink r:id="rId21" w:anchor="sectionOne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</w:t>
                  </w:r>
                  <w:r w:rsidR="007A729E">
                    <w:rPr>
                      <w:rFonts w:asciiTheme="minorHAnsi" w:hAnsiTheme="minorHAnsi" w:cstheme="minorHAnsi"/>
                      <w:b/>
                      <w:bCs/>
                    </w:rPr>
                    <w:t>p</w:t>
                  </w: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BF75DA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BF75DA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BF75DA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BF75DA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BF75DA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7777777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EP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25FBFF4C" w14:textId="77777777" w:rsidR="00E815C3" w:rsidRDefault="00E815C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56D914DE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EP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BF75DA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p w14:paraId="1F4106ED" w14:textId="77777777" w:rsidR="006D1E18" w:rsidRDefault="006D1E1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BF75DA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BF75DA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53747" w14:textId="3FFF752C" w:rsidR="007C3F09" w:rsidRDefault="00F92D05" w:rsidP="007C3F09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>IEP was acknowledged, and the Initial and Comprehensive assessments were completed before the provision of another participation-causing service</w:t>
            </w:r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BF75DA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BF75DA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699C972A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>IEP is comprehensive, individualized, and developed specifically to establish a plan that addresses participant needs, barriers, and goals</w:t>
            </w:r>
            <w:r w:rsidR="00DB66CE">
              <w:rPr>
                <w:rFonts w:asciiTheme="minorHAnsi" w:hAnsiTheme="minorHAnsi" w:cstheme="minorHAnsi"/>
                <w:szCs w:val="22"/>
              </w:rPr>
              <w:t xml:space="preserve"> and is updated as needed</w:t>
            </w:r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BF75DA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BF75DA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6A7B3C2B" w:rsidR="00AF4250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 w:rsidRPr="001F2F41">
              <w:rPr>
                <w:rFonts w:asciiTheme="minorHAnsi" w:hAnsiTheme="minorHAnsi" w:cstheme="minorHAnsi"/>
                <w:szCs w:val="22"/>
              </w:rPr>
              <w:t>C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areer goal identifi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C526BA">
              <w:rPr>
                <w:rFonts w:asciiTheme="minorHAnsi" w:hAnsiTheme="minorHAnsi" w:cstheme="minorHAnsi"/>
                <w:szCs w:val="22"/>
              </w:rPr>
              <w:t>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>
              <w:rPr>
                <w:rFonts w:asciiTheme="minorHAnsi" w:hAnsiTheme="minorHAnsi" w:cstheme="minorHAnsi"/>
                <w:szCs w:val="22"/>
              </w:rPr>
              <w:t xml:space="preserve"> the results of completed assessments</w:t>
            </w:r>
          </w:p>
          <w:p w14:paraId="3F08C6DD" w14:textId="77777777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BF75DA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BF75DA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4330FB5" w14:textId="1A873A5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 xml:space="preserve">in the IEP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assessments</w:t>
            </w:r>
          </w:p>
          <w:p w14:paraId="3422F363" w14:textId="4ECB55DC" w:rsidR="00992EFB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2EFB" w14:paraId="4C803A29" w14:textId="77777777" w:rsidTr="00361973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8658F9" w14:textId="77777777" w:rsidR="00992EFB" w:rsidRDefault="00BF75DA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426405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F6EA" w14:textId="77777777" w:rsidR="00992EFB" w:rsidRDefault="00BF75DA" w:rsidP="00992E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086248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2EF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2EF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C6CDD30" w14:textId="3D5C1543" w:rsidR="00335EA5" w:rsidRDefault="00992EFB" w:rsidP="000B1723">
            <w:pPr>
              <w:rPr>
                <w:rFonts w:asciiTheme="minorHAnsi" w:hAnsiTheme="minorHAnsi" w:cstheme="minorHAnsi"/>
                <w:szCs w:val="22"/>
              </w:rPr>
            </w:pPr>
            <w:r w:rsidRPr="00992EFB">
              <w:rPr>
                <w:rFonts w:asciiTheme="minorHAnsi" w:hAnsiTheme="minorHAnsi" w:cstheme="minorHAnsi"/>
                <w:szCs w:val="22"/>
              </w:rPr>
              <w:t>IEP is developed in a way that assists the participant in increasing or maintaining economic self-sufficiency</w:t>
            </w:r>
          </w:p>
          <w:p w14:paraId="12EAB1EB" w14:textId="50B83EB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13DB712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2DAA5" w14:textId="77777777" w:rsidR="00A4155D" w:rsidRDefault="00BF75DA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1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6ADE34" w14:textId="77777777" w:rsidR="00A4155D" w:rsidRDefault="00BF75DA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252571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6EE691C" w14:textId="51165655" w:rsidR="00214B3E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 w:rsidRPr="00267437">
              <w:rPr>
                <w:rFonts w:asciiTheme="minorHAnsi" w:hAnsiTheme="minorHAnsi" w:cstheme="minorHAnsi"/>
                <w:szCs w:val="22"/>
              </w:rPr>
              <w:t>Planned services are developed in a way that assists the participant in reaching the goals outlined in their IEP within a reasonable amount of time</w:t>
            </w:r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0387B" w:rsidRPr="00BF75DA" w14:paraId="5D8AFD33" w14:textId="77777777" w:rsidTr="008C187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CED9E7A" w14:textId="77777777" w:rsidR="00A0387B" w:rsidRPr="00BF75DA" w:rsidRDefault="00BF75DA" w:rsidP="00A0387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0143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0387B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0387B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E59B7E" w14:textId="77777777" w:rsidR="00A0387B" w:rsidRPr="00BF75DA" w:rsidRDefault="00BF75DA" w:rsidP="00A0387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01523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0387B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0387B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82071DB" w14:textId="77777777" w:rsidR="00A0387B" w:rsidRPr="00BF75DA" w:rsidRDefault="00A0387B" w:rsidP="00A0387B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Labor Market Information was reviewed in relation to the participant's chosen career pathway</w:t>
            </w:r>
          </w:p>
          <w:p w14:paraId="54CD028F" w14:textId="77777777" w:rsidR="006F2B80" w:rsidRPr="00BF75DA" w:rsidRDefault="006F2B80" w:rsidP="00A0387B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F2B80" w:rsidRPr="00BF75DA" w14:paraId="0F201E62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67BFCD4" w14:textId="77777777" w:rsidR="006F2B80" w:rsidRPr="00BF75DA" w:rsidRDefault="00BF75DA" w:rsidP="006F2B8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8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F2B80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D9F1CC5" w14:textId="77777777" w:rsidR="006F2B80" w:rsidRPr="00BF75DA" w:rsidRDefault="00BF75DA" w:rsidP="006F2B8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8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F2B8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C1F7D8B" w14:textId="77777777" w:rsidR="006F2B80" w:rsidRPr="00BF75DA" w:rsidRDefault="00BF75DA" w:rsidP="006F2B8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8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F2B8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E3A43D5" w14:textId="77777777" w:rsidR="006F2B80" w:rsidRDefault="006F2B80" w:rsidP="006F2B80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Participant IEP updates were in accordance with Local Policy</w:t>
            </w:r>
          </w:p>
          <w:p w14:paraId="64F3E7E8" w14:textId="77777777" w:rsidR="00A0387B" w:rsidRDefault="00A0387B" w:rsidP="00E62A0C">
            <w:pPr>
              <w:rPr>
                <w:rFonts w:asciiTheme="minorHAnsi" w:hAnsiTheme="minorHAnsi" w:cstheme="minorHAnsi"/>
                <w:szCs w:val="22"/>
              </w:rPr>
            </w:pPr>
          </w:p>
          <w:p w14:paraId="7AE0FCAD" w14:textId="1567790A" w:rsidR="007F7E6B" w:rsidRPr="006A11B5" w:rsidRDefault="007F7E6B" w:rsidP="00E62A0C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E8BB5C2" w:rsidR="00023786" w:rsidRDefault="007673F2" w:rsidP="00E10EE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22" w:history="1">
              <w:r>
                <w:rPr>
                  <w:rStyle w:val="Hyperlink"/>
                  <w:rFonts w:asciiTheme="minorHAnsi" w:hAnsiTheme="minorHAnsi" w:cstheme="minorHAnsi"/>
                  <w:b/>
                  <w:bCs/>
                </w:rPr>
                <w:t>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44029155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73EE7A4C" w14:textId="77777777" w:rsidR="00023786" w:rsidRDefault="00023786" w:rsidP="00C45B0C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7A729E" w14:paraId="5589C71E" w14:textId="77777777" w:rsidTr="002E2D81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5C02ABB5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6D82391C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37D5D8C4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Service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21E998C4" w14:textId="28A911B6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19966E92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EP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3B1CA8F0" w14:textId="77777777" w:rsidR="007A729E" w:rsidRPr="007A729E" w:rsidRDefault="007A729E" w:rsidP="007A729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5F5AC0" w:rsidRPr="002E2D81" w14:paraId="7715B381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F9B20D1BE3C74C0996F9625D149A229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21A8B220" w14:textId="63B7ADF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ABA650F522EA470081C92B346477EB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FC64280" w14:textId="3771B328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3F21046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08673D3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BA48DD8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2E28503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149020D9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AD479FFA52BA466E9C1BAE4538E0191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6945FF7" w14:textId="5EFC398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9EE7B4C4CE234A29928F3726419EBF3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5324332" w14:textId="387C7A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0448C569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6CA045D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3F165EF8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8461B3F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6010AF2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D45C09C9FA3A4E50ADD5E9CFDA4FB64C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848D9F4" w14:textId="30A509A0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5E18F7FBE7FD4E59A4A1F70EE2A5065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DDE5D87" w14:textId="1C2749D4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6B6CF7E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5E43119A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4E073276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527B9D4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3964B883" w14:textId="77777777" w:rsidTr="002E2D81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8CD0638474104BC7A0C33AAF7E8296F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B1BC999" w14:textId="3B702DBE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4E8D547DED1945468D1536C90E1D643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411E465" w14:textId="33B3CD47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6D73F398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45506A2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CEC246F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2A3E76EA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5F5AC0" w:rsidRPr="002E2D81" w14:paraId="71EEFD73" w14:textId="77777777" w:rsidTr="002E2D81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89635C8679044792B3AE7DBD27BEE4D9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68075AB2" w14:textId="30AB60EA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C571BB44D48747D895547979C875BDC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D2F4816" w14:textId="0A1B3DF6" w:rsidR="005F5AC0" w:rsidRPr="002E2D81" w:rsidRDefault="005F5AC0" w:rsidP="005F5AC0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9ED63A3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43143091" w14:textId="77777777" w:rsidR="005F5AC0" w:rsidRPr="002E2D81" w:rsidRDefault="005F5AC0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8980809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7B79278B" w14:textId="77777777" w:rsidR="005F5AC0" w:rsidRPr="002E2D81" w:rsidRDefault="00BF75DA" w:rsidP="005F5AC0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F5AC0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3F9CE7A" w14:textId="77777777" w:rsidR="00E07365" w:rsidRPr="002E2D81" w:rsidRDefault="00E07365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734F2" w14:paraId="1E63A6C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B4D51CF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483D46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C3FB443" w14:textId="0BBE8C56" w:rsidR="00F734F2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F734F2" w:rsidRPr="00F734F2">
              <w:rPr>
                <w:rFonts w:asciiTheme="minorHAnsi" w:hAnsiTheme="minorHAnsi" w:cstheme="minorHAnsi"/>
              </w:rPr>
              <w:t>ervices were</w:t>
            </w:r>
            <w:r w:rsidR="00F734F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 w:rsidR="00F734F2"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="00F734F2"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77EF2614" w14:textId="77777777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729E" w14:paraId="1451F90F" w14:textId="77777777" w:rsidTr="00B16F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6CABEB2" w14:textId="77777777" w:rsidR="007A729E" w:rsidRDefault="00BF75DA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2295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B025A61" w14:textId="77777777" w:rsidR="007A729E" w:rsidRDefault="00BF75DA" w:rsidP="007A729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45682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729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729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37BA7B0" w14:textId="55B36589" w:rsidR="007A729E" w:rsidRDefault="007A729E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F734F2">
              <w:rPr>
                <w:rFonts w:asciiTheme="minorHAnsi" w:hAnsiTheme="minorHAnsi" w:cstheme="minorHAnsi"/>
              </w:rPr>
              <w:t>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</w:t>
            </w:r>
            <w:r w:rsidR="005F5AC0">
              <w:rPr>
                <w:rFonts w:asciiTheme="minorHAnsi" w:hAnsiTheme="minorHAnsi" w:cstheme="minorHAnsi"/>
                <w:szCs w:val="22"/>
              </w:rPr>
              <w:t>based on Initial and Comprehensive assessments</w:t>
            </w:r>
          </w:p>
          <w:p w14:paraId="40591791" w14:textId="34E9FA3B" w:rsidR="00BF7632" w:rsidRDefault="00BF763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F7632" w14:paraId="3907434E" w14:textId="77777777" w:rsidTr="000322D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2735E0" w14:textId="77777777" w:rsidR="00BF7632" w:rsidRDefault="00BF75DA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34AD62D" w14:textId="77777777" w:rsidR="00BF7632" w:rsidRDefault="00BF75DA" w:rsidP="00BF76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76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F76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317A22" w14:textId="5EC89CA8" w:rsidR="00BF7632" w:rsidRPr="00BF7632" w:rsidRDefault="00BF7632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cumentation </w:t>
            </w:r>
            <w:proofErr w:type="gramStart"/>
            <w:r>
              <w:rPr>
                <w:rFonts w:asciiTheme="minorHAnsi" w:hAnsiTheme="minorHAnsi" w:cstheme="minorHAnsi"/>
              </w:rPr>
              <w:t>in</w:t>
            </w:r>
            <w:proofErr w:type="gramEnd"/>
            <w:r>
              <w:rPr>
                <w:rFonts w:asciiTheme="minorHAnsi" w:hAnsiTheme="minorHAnsi" w:cstheme="minorHAnsi"/>
              </w:rPr>
              <w:t xml:space="preserve"> file supports service provision</w:t>
            </w:r>
          </w:p>
          <w:p w14:paraId="62E1018F" w14:textId="2BE16070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565BC6A7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A937690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587949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6383200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068335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4E312F9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3805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2088FC2" w14:textId="77777777" w:rsidR="00F734F2" w:rsidRDefault="00F734F2" w:rsidP="00F734F2">
            <w:pPr>
              <w:rPr>
                <w:rFonts w:asciiTheme="minorHAnsi" w:hAnsiTheme="minorHAnsi" w:cstheme="minorHAnsi"/>
                <w:b/>
                <w:bCs/>
              </w:rPr>
            </w:pPr>
            <w:r w:rsidRPr="00F120B2">
              <w:rPr>
                <w:rFonts w:asciiTheme="minorHAnsi" w:hAnsiTheme="minorHAnsi" w:cstheme="minorHAnsi"/>
                <w:szCs w:val="22"/>
              </w:rPr>
              <w:t>Individualized career services</w:t>
            </w:r>
            <w:r>
              <w:rPr>
                <w:rFonts w:asciiTheme="minorHAnsi" w:hAnsiTheme="minorHAnsi" w:cstheme="minorHAnsi"/>
                <w:szCs w:val="22"/>
              </w:rPr>
              <w:t xml:space="preserve"> were </w:t>
            </w:r>
            <w:r w:rsidRPr="00F120B2">
              <w:rPr>
                <w:rFonts w:asciiTheme="minorHAnsi" w:hAnsiTheme="minorHAnsi" w:cstheme="minorHAnsi"/>
                <w:szCs w:val="22"/>
              </w:rPr>
              <w:t>made available if determined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for the participant </w:t>
            </w:r>
            <w:r w:rsidRPr="00F120B2">
              <w:rPr>
                <w:rFonts w:asciiTheme="minorHAnsi" w:hAnsiTheme="minorHAnsi" w:cstheme="minorHAnsi"/>
                <w:szCs w:val="22"/>
              </w:rPr>
              <w:t>to obtain</w:t>
            </w:r>
            <w:r>
              <w:rPr>
                <w:rFonts w:asciiTheme="minorHAnsi" w:hAnsiTheme="minorHAnsi" w:cstheme="minorHAnsi"/>
                <w:szCs w:val="22"/>
              </w:rPr>
              <w:t>/</w:t>
            </w:r>
            <w:r w:rsidRPr="00F120B2">
              <w:rPr>
                <w:rFonts w:asciiTheme="minorHAnsi" w:hAnsiTheme="minorHAnsi" w:cstheme="minorHAnsi"/>
                <w:szCs w:val="22"/>
              </w:rPr>
              <w:t>retain employment</w:t>
            </w:r>
          </w:p>
          <w:p w14:paraId="0EAC12BF" w14:textId="39A89084" w:rsidR="00F734F2" w:rsidRDefault="00F734F2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734F2" w14:paraId="795AA0C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7BF9710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133D0B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919AEFB" w14:textId="77777777" w:rsidR="00F734F2" w:rsidRDefault="00BF75DA" w:rsidP="00F734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734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734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734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0227890E" w14:textId="77777777" w:rsidR="005F5AC0" w:rsidRDefault="00230AEA" w:rsidP="007A729E">
            <w:pPr>
              <w:rPr>
                <w:rFonts w:asciiTheme="minorHAnsi" w:hAnsiTheme="minorHAnsi" w:cstheme="minorHAnsi"/>
                <w:szCs w:val="22"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>made available</w:t>
            </w:r>
          </w:p>
          <w:p w14:paraId="2A2F9865" w14:textId="0D12F937" w:rsidR="003901BA" w:rsidRPr="006A11B5" w:rsidRDefault="003901BA" w:rsidP="007A729E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EF62551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21196FA4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5CB6DE7" w14:textId="67618682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RAINING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843EE4A" w14:textId="3A057025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1B970425" w14:textId="77777777" w:rsidTr="003054E8">
        <w:trPr>
          <w:trHeight w:val="2627"/>
        </w:trPr>
        <w:tc>
          <w:tcPr>
            <w:tcW w:w="10800" w:type="dxa"/>
            <w:shd w:val="clear" w:color="auto" w:fill="FFFFFF" w:themeFill="background1"/>
          </w:tcPr>
          <w:p w14:paraId="6901503C" w14:textId="726FF8DE" w:rsidR="00E06196" w:rsidRDefault="00E0619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10476" w:type="dxa"/>
              <w:tblLayout w:type="fixed"/>
              <w:tblLook w:val="04A0" w:firstRow="1" w:lastRow="0" w:firstColumn="1" w:lastColumn="0" w:noHBand="0" w:noVBand="1"/>
            </w:tblPr>
            <w:tblGrid>
              <w:gridCol w:w="3487"/>
              <w:gridCol w:w="3510"/>
              <w:gridCol w:w="3479"/>
            </w:tblGrid>
            <w:tr w:rsidR="003A247C" w:rsidRPr="00BF75DA" w14:paraId="16447EA5" w14:textId="77777777" w:rsidTr="00C672A7">
              <w:trPr>
                <w:trHeight w:val="278"/>
              </w:trPr>
              <w:tc>
                <w:tcPr>
                  <w:tcW w:w="3487" w:type="dxa"/>
                  <w:shd w:val="clear" w:color="auto" w:fill="F2F2F2" w:themeFill="background1" w:themeFillShade="F2"/>
                </w:tcPr>
                <w:p w14:paraId="5E471859" w14:textId="3BD800AA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Dates of Training</w:t>
                  </w:r>
                </w:p>
              </w:tc>
              <w:tc>
                <w:tcPr>
                  <w:tcW w:w="3510" w:type="dxa"/>
                  <w:shd w:val="clear" w:color="auto" w:fill="F2F2F2" w:themeFill="background1" w:themeFillShade="F2"/>
                  <w:vAlign w:val="center"/>
                </w:tcPr>
                <w:p w14:paraId="6294E5B4" w14:textId="0D179F4E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3479" w:type="dxa"/>
                  <w:shd w:val="clear" w:color="auto" w:fill="F2F2F2" w:themeFill="background1" w:themeFillShade="F2"/>
                  <w:vAlign w:val="center"/>
                </w:tcPr>
                <w:p w14:paraId="053D286D" w14:textId="3963600D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</w:tr>
            <w:tr w:rsidR="003A247C" w:rsidRPr="00BF75DA" w14:paraId="222ED718" w14:textId="77777777" w:rsidTr="00C672A7">
              <w:trPr>
                <w:trHeight w:val="83"/>
              </w:trPr>
              <w:tc>
                <w:tcPr>
                  <w:tcW w:w="3487" w:type="dxa"/>
                </w:tcPr>
                <w:p w14:paraId="4573C14A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510" w:type="dxa"/>
                  <w:vAlign w:val="center"/>
                </w:tcPr>
                <w:p w14:paraId="5CBB3763" w14:textId="687E0431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479" w:type="dxa"/>
                  <w:vAlign w:val="center"/>
                </w:tcPr>
                <w:p w14:paraId="1548BAB1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A247C" w:rsidRPr="00BF75DA" w14:paraId="22D407F5" w14:textId="77777777" w:rsidTr="00C672A7">
              <w:trPr>
                <w:trHeight w:val="83"/>
              </w:trPr>
              <w:tc>
                <w:tcPr>
                  <w:tcW w:w="3487" w:type="dxa"/>
                </w:tcPr>
                <w:p w14:paraId="7BC6504A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510" w:type="dxa"/>
                  <w:vAlign w:val="center"/>
                </w:tcPr>
                <w:p w14:paraId="3721B189" w14:textId="04CB0688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479" w:type="dxa"/>
                  <w:vAlign w:val="center"/>
                </w:tcPr>
                <w:p w14:paraId="22A4AED6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A247C" w:rsidRPr="00BF75DA" w14:paraId="1866F54E" w14:textId="77777777" w:rsidTr="00C672A7">
              <w:trPr>
                <w:trHeight w:val="83"/>
              </w:trPr>
              <w:tc>
                <w:tcPr>
                  <w:tcW w:w="3487" w:type="dxa"/>
                </w:tcPr>
                <w:p w14:paraId="4FB9F4D2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510" w:type="dxa"/>
                  <w:vAlign w:val="center"/>
                </w:tcPr>
                <w:p w14:paraId="4DEC89FF" w14:textId="020332A1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479" w:type="dxa"/>
                  <w:vAlign w:val="center"/>
                </w:tcPr>
                <w:p w14:paraId="0676D8C7" w14:textId="77777777" w:rsidR="003A247C" w:rsidRPr="00BF75DA" w:rsidRDefault="003A247C" w:rsidP="00E0619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F1C396B" w14:textId="7C7ACEE7" w:rsidR="00FB7CD7" w:rsidRPr="00BF75DA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B7CD7" w:rsidRPr="00BF75DA" w14:paraId="5BA17B4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95CC04" w14:textId="77777777" w:rsidR="00FB7CD7" w:rsidRPr="00BF75DA" w:rsidRDefault="00BF75DA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3933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C0A5B2" w14:textId="77777777" w:rsidR="00FB7CD7" w:rsidRPr="00BF75DA" w:rsidRDefault="00BF75DA" w:rsidP="00FB7CD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98096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7CD7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B7CD7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E605E8B" w14:textId="541E9A02" w:rsidR="00FB7CD7" w:rsidRPr="00BF75DA" w:rsidRDefault="00FB7CD7" w:rsidP="00135220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Participant is not </w:t>
            </w:r>
            <w:hyperlink r:id="rId23" w:anchor="sectionFour" w:history="1">
              <w:r w:rsidRPr="00BF75DA">
                <w:rPr>
                  <w:rStyle w:val="Hyperlink"/>
                  <w:rFonts w:asciiTheme="minorHAnsi" w:hAnsiTheme="minorHAnsi" w:cstheme="minorHAnsi"/>
                  <w:szCs w:val="22"/>
                </w:rPr>
                <w:t>economically self-sufficient</w:t>
              </w:r>
            </w:hyperlink>
            <w:r w:rsidRPr="00BF75DA">
              <w:rPr>
                <w:rFonts w:asciiTheme="minorHAnsi" w:hAnsiTheme="minorHAnsi" w:cstheme="minorHAnsi"/>
                <w:szCs w:val="22"/>
              </w:rPr>
              <w:t xml:space="preserve"> and requires training in order to obtain employment that leads to economic self-sufficiency</w:t>
            </w:r>
          </w:p>
          <w:p w14:paraId="73C148B7" w14:textId="545C5AD0" w:rsidR="00FB7CD7" w:rsidRPr="00BF75DA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A24FB" w:rsidRPr="00BF75DA" w14:paraId="2AA52913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70E0790" w14:textId="77777777" w:rsidR="007A24FB" w:rsidRPr="00BF75DA" w:rsidRDefault="00BF75DA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16710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44CE25" w14:textId="77777777" w:rsidR="007A24FB" w:rsidRPr="00BF75DA" w:rsidRDefault="00BF75DA" w:rsidP="007A24F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46428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A24FB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A24FB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614C1D0" w14:textId="32BE0FD2" w:rsidR="007A24FB" w:rsidRPr="00BF75DA" w:rsidRDefault="00EA4C19" w:rsidP="00135220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 xml:space="preserve">Participant's </w:t>
            </w:r>
            <w:hyperlink r:id="rId24" w:history="1">
              <w:r w:rsidRPr="00BF75DA">
                <w:rPr>
                  <w:rStyle w:val="Hyperlink"/>
                  <w:rFonts w:asciiTheme="minorHAnsi" w:hAnsiTheme="minorHAnsi" w:cstheme="minorHAnsi"/>
                </w:rPr>
                <w:t>need for training</w:t>
              </w:r>
            </w:hyperlink>
            <w:r w:rsidRPr="00BF75DA">
              <w:rPr>
                <w:rFonts w:asciiTheme="minorHAnsi" w:hAnsiTheme="minorHAnsi" w:cstheme="minorHAnsi"/>
              </w:rPr>
              <w:t xml:space="preserve"> was determined prior to service provision</w:t>
            </w:r>
          </w:p>
          <w:p w14:paraId="4488BD9A" w14:textId="4F0D7F01" w:rsidR="00FB7CD7" w:rsidRPr="00BF75DA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:rsidRPr="00BF75DA" w14:paraId="2F48C72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E42176" w14:textId="77777777" w:rsidR="00EA4C19" w:rsidRPr="00BF75DA" w:rsidRDefault="00BF75DA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1616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FE49583" w14:textId="77777777" w:rsidR="00EA4C19" w:rsidRPr="00BF75DA" w:rsidRDefault="00BF75DA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8549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3CE315D" w14:textId="480B4A20" w:rsidR="00EA4C19" w:rsidRPr="00BF75DA" w:rsidRDefault="00EA4C19" w:rsidP="00135220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Training program aligns with the participant's interests, skills, and qualifications</w:t>
            </w:r>
          </w:p>
          <w:p w14:paraId="7DF42BB3" w14:textId="77777777" w:rsidR="00AE34CA" w:rsidRPr="00BF75DA" w:rsidRDefault="00AE34CA" w:rsidP="00AE34C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E34CA" w:rsidRPr="00BF75DA" w14:paraId="2542F83A" w14:textId="77777777" w:rsidTr="008C187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B3D5D7A" w14:textId="77777777" w:rsidR="00AE34CA" w:rsidRPr="00BF75DA" w:rsidRDefault="00BF75DA" w:rsidP="00AE34C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5897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E34C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E34CA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37D715" w14:textId="77777777" w:rsidR="00AE34CA" w:rsidRPr="00BF75DA" w:rsidRDefault="00BF75DA" w:rsidP="00AE34C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695179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E34C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E34C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5399A5F" w14:textId="77777777" w:rsidR="00AE34CA" w:rsidRPr="00BF75DA" w:rsidRDefault="00AE34CA" w:rsidP="00AE34CA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Reviewed </w:t>
            </w:r>
            <w:hyperlink r:id="rId25" w:history="1">
              <w:r w:rsidRPr="00BF75DA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  <w:r w:rsidRPr="00BF75DA">
              <w:rPr>
                <w:rFonts w:asciiTheme="minorHAnsi" w:hAnsiTheme="minorHAnsi" w:cstheme="minorHAnsi"/>
                <w:szCs w:val="22"/>
              </w:rPr>
              <w:t xml:space="preserve"> with the participant</w:t>
            </w:r>
          </w:p>
          <w:p w14:paraId="74278896" w14:textId="2BAFCFF7" w:rsidR="00582403" w:rsidRPr="00BF75DA" w:rsidRDefault="00582403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:rsidRPr="00BF75DA" w14:paraId="503D9EB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CCD7663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435C6D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C9F8BF" w14:textId="3ED58048" w:rsidR="00582403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Training </w:t>
            </w:r>
            <w:r w:rsidR="00AE34CA" w:rsidRPr="00BF75DA">
              <w:rPr>
                <w:rFonts w:asciiTheme="minorHAnsi" w:hAnsiTheme="minorHAnsi" w:cstheme="minorHAnsi"/>
                <w:szCs w:val="22"/>
              </w:rPr>
              <w:t>providers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AE34CA" w:rsidRPr="00BF75DA">
              <w:rPr>
                <w:rFonts w:asciiTheme="minorHAnsi" w:hAnsiTheme="minorHAnsi" w:cstheme="minorHAnsi"/>
                <w:szCs w:val="22"/>
              </w:rPr>
              <w:t>were evaluated to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maximize informed customer choice and allows the participant to enter a training program that best meets their needs</w:t>
            </w:r>
          </w:p>
          <w:p w14:paraId="4943ECB1" w14:textId="77777777" w:rsidR="00D92B16" w:rsidRPr="00582403" w:rsidRDefault="00D92B16" w:rsidP="0013522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92B16" w:rsidRPr="00BF75DA" w14:paraId="777F8C49" w14:textId="77777777" w:rsidTr="00EC44F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AB7F8AE" w14:textId="77777777" w:rsidR="00D92B16" w:rsidRPr="00BF75DA" w:rsidRDefault="00BF75DA" w:rsidP="00D92B1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81686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92B1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92B16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CC1CF3" w14:textId="77777777" w:rsidR="00D92B16" w:rsidRPr="00BF75DA" w:rsidRDefault="00BF75DA" w:rsidP="00D92B1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087273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92B1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92B16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C62593C" w14:textId="6E58A330" w:rsidR="00EA4C19" w:rsidRPr="00BF75DA" w:rsidRDefault="00EC44FD" w:rsidP="00EC44FD">
            <w:pPr>
              <w:ind w:left="235"/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 xml:space="preserve">There is a </w:t>
            </w:r>
            <w:r w:rsidR="00E815C3" w:rsidRPr="00BF75DA">
              <w:rPr>
                <w:rFonts w:asciiTheme="minorHAnsi" w:hAnsiTheme="minorHAnsi" w:cstheme="minorHAnsi"/>
              </w:rPr>
              <w:t>c</w:t>
            </w:r>
            <w:r w:rsidR="00D92B16" w:rsidRPr="00BF75DA">
              <w:rPr>
                <w:rFonts w:asciiTheme="minorHAnsi" w:hAnsiTheme="minorHAnsi" w:cstheme="minorHAnsi"/>
              </w:rPr>
              <w:t xml:space="preserve">ase </w:t>
            </w:r>
            <w:r w:rsidR="00E815C3" w:rsidRPr="00BF75DA">
              <w:rPr>
                <w:rFonts w:asciiTheme="minorHAnsi" w:hAnsiTheme="minorHAnsi" w:cstheme="minorHAnsi"/>
              </w:rPr>
              <w:t>n</w:t>
            </w:r>
            <w:r w:rsidR="00D92B16" w:rsidRPr="00BF75DA">
              <w:rPr>
                <w:rFonts w:asciiTheme="minorHAnsi" w:hAnsiTheme="minorHAnsi" w:cstheme="minorHAnsi"/>
              </w:rPr>
              <w:t>ote documenting consumer choice</w:t>
            </w:r>
          </w:p>
          <w:p w14:paraId="6E3C172A" w14:textId="77777777" w:rsidR="00D92B16" w:rsidRPr="00BF75DA" w:rsidRDefault="00D92B16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A4C19" w:rsidRPr="00BF75DA" w14:paraId="3C3E194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E8F2FA" w14:textId="77777777" w:rsidR="00EA4C19" w:rsidRPr="00BF75DA" w:rsidRDefault="00BF75DA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2BE5E8C" w14:textId="77777777" w:rsidR="00EA4C19" w:rsidRPr="00BF75DA" w:rsidRDefault="00BF75DA" w:rsidP="00EA4C1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4C19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A4C19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CA1484" w14:textId="42A3FCC2" w:rsidR="00FB7CD7" w:rsidRPr="00BF75DA" w:rsidRDefault="00EA4C19" w:rsidP="00135220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Participant has the resources necessary to complete the training program and supportive services were identified to assist with training completion</w:t>
            </w:r>
          </w:p>
          <w:p w14:paraId="5B941C66" w14:textId="520422C4" w:rsidR="00FB7CD7" w:rsidRPr="00BF75DA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82403" w:rsidRPr="00BF75DA" w14:paraId="19EA2E9F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CA4CD5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4200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F263C5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85697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B69A8A" w14:textId="3195C2A2" w:rsidR="00582403" w:rsidRPr="00BF75DA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</w:rPr>
              <w:t>The training program is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directly linked to </w:t>
            </w:r>
            <w:hyperlink r:id="rId26" w:history="1">
              <w:r w:rsidRPr="00BF75DA">
                <w:rPr>
                  <w:rStyle w:val="Hyperlink"/>
                  <w:rFonts w:asciiTheme="minorHAnsi" w:hAnsiTheme="minorHAnsi" w:cstheme="minorHAnsi"/>
                  <w:szCs w:val="22"/>
                </w:rPr>
                <w:t>employment opportunities</w:t>
              </w:r>
            </w:hyperlink>
          </w:p>
          <w:p w14:paraId="798CD1F1" w14:textId="2A5F00F0" w:rsidR="00177792" w:rsidRPr="00BF75DA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77792" w:rsidRPr="00BF75DA" w14:paraId="6972C85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7E90DB" w14:textId="77777777" w:rsidR="00177792" w:rsidRPr="00BF75DA" w:rsidRDefault="00BF75DA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882151" w14:textId="77777777" w:rsidR="00177792" w:rsidRPr="00BF75DA" w:rsidRDefault="00BF75DA" w:rsidP="0017779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7779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77792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B3D0BB" w14:textId="4C7BD3B5" w:rsidR="00177792" w:rsidRPr="00BF75DA" w:rsidRDefault="00177792" w:rsidP="00135220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</w:rPr>
              <w:t xml:space="preserve">The </w:t>
            </w:r>
            <w:r w:rsidRPr="00BF75D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 in order to ensure the participant's success in the training program</w:t>
            </w:r>
          </w:p>
          <w:p w14:paraId="4575A550" w14:textId="4D53D0BE" w:rsidR="003E5566" w:rsidRPr="00BF75DA" w:rsidRDefault="003E5566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E5566" w:rsidRPr="00BF75DA" w14:paraId="1DABB8D5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FFDB57" w14:textId="77777777" w:rsidR="003E5566" w:rsidRPr="00BF75DA" w:rsidRDefault="00BF75DA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8E9309" w14:textId="77777777" w:rsidR="003E5566" w:rsidRPr="00BF75DA" w:rsidRDefault="00BF75DA" w:rsidP="003E556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E556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E5566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FDE80D2" w14:textId="77777777" w:rsidR="003E5566" w:rsidRPr="00BF75DA" w:rsidRDefault="003E5566" w:rsidP="003E5566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Documentation in file supports service provision and funding</w:t>
            </w:r>
          </w:p>
          <w:p w14:paraId="5AD55A56" w14:textId="77777777" w:rsidR="003901BA" w:rsidRPr="00BF75DA" w:rsidRDefault="003901BA" w:rsidP="003E5566">
            <w:pPr>
              <w:rPr>
                <w:rFonts w:asciiTheme="minorHAnsi" w:hAnsiTheme="minorHAnsi" w:cstheme="minorHAnsi"/>
              </w:rPr>
            </w:pPr>
          </w:p>
          <w:p w14:paraId="49CD664C" w14:textId="2229D289" w:rsidR="00FB7CD7" w:rsidRPr="00BF75DA" w:rsidRDefault="00FB7CD7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82403" w:rsidRPr="00BF75DA" w14:paraId="037154F9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C8AC1D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7FD184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958DE6" w14:textId="77777777" w:rsidR="00582403" w:rsidRPr="00BF75DA" w:rsidRDefault="00BF75DA" w:rsidP="005824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8240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82403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4B78E61" w14:textId="7CA23DBC" w:rsidR="00E666CA" w:rsidRPr="00BF75DA" w:rsidRDefault="00582403" w:rsidP="00135220">
            <w:r w:rsidRPr="00BF75DA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27" w:history="1">
              <w:r w:rsidRPr="00BF75DA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7564DB21" w14:textId="39377700" w:rsidR="00582403" w:rsidRPr="00BF75DA" w:rsidRDefault="00582403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86E" w:rsidRPr="00BF75DA" w14:paraId="0DFEDE9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C11C2" w14:textId="77777777" w:rsidR="0052286E" w:rsidRPr="00BF75DA" w:rsidRDefault="00BF75DA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5155316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BE20FA7" w14:textId="77777777" w:rsidR="0052286E" w:rsidRPr="00BF75DA" w:rsidRDefault="00BF75DA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9465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A7F3AC8" w14:textId="77777777" w:rsidR="0052286E" w:rsidRPr="00BF75DA" w:rsidRDefault="00BF75DA" w:rsidP="0052286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251652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86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86E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2E908664" w14:textId="47E5F89D" w:rsidR="00651CDE" w:rsidRPr="00BF75DA" w:rsidRDefault="0052286E" w:rsidP="006A01C6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Appropriate program referrals were explored, and the participant has applied for financial ai</w:t>
            </w:r>
            <w:r w:rsidR="003054E8" w:rsidRPr="00BF75DA">
              <w:rPr>
                <w:rFonts w:asciiTheme="minorHAnsi" w:hAnsiTheme="minorHAnsi" w:cstheme="minorHAnsi"/>
                <w:szCs w:val="22"/>
              </w:rPr>
              <w:t>d</w:t>
            </w:r>
          </w:p>
          <w:p w14:paraId="2260EEA2" w14:textId="77777777" w:rsidR="003054E8" w:rsidRPr="00BF75DA" w:rsidRDefault="003054E8" w:rsidP="006A01C6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3054E8" w:rsidRPr="00BF75DA" w14:paraId="47952290" w14:textId="77777777" w:rsidTr="004C5FD0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9132C5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53533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1558F8C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1468527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A70E1DA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543171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0390FDD" w14:textId="4461F7EA" w:rsidR="003054E8" w:rsidRPr="00BF75DA" w:rsidRDefault="003054E8" w:rsidP="006A01C6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The ITA indicator is accurate based on training funding</w:t>
            </w:r>
          </w:p>
          <w:p w14:paraId="38227A69" w14:textId="77777777" w:rsidR="003054E8" w:rsidRPr="00BF75DA" w:rsidRDefault="003054E8" w:rsidP="003054E8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3054E8" w:rsidRPr="00BF75DA" w14:paraId="09B3431A" w14:textId="77777777" w:rsidTr="004C5FD0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DBEE1EB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EEDAAB2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EBA3C97" w14:textId="77777777" w:rsidR="003054E8" w:rsidRPr="00BF75DA" w:rsidRDefault="00BF75DA" w:rsidP="003054E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054E8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054E8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8D1E6D4" w14:textId="783A7072" w:rsidR="00E62A0C" w:rsidRDefault="003054E8" w:rsidP="006A01C6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If unsubsidized employment was not obtained after training, job search assistance was made available to the participant at </w:t>
            </w:r>
            <w:r w:rsidR="005137DE" w:rsidRPr="00BF75DA">
              <w:rPr>
                <w:rFonts w:asciiTheme="minorHAnsi" w:hAnsiTheme="minorHAnsi" w:cstheme="minorHAnsi"/>
                <w:szCs w:val="22"/>
              </w:rPr>
              <w:t>training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completio</w:t>
            </w:r>
            <w:r w:rsidR="000A6674" w:rsidRPr="00BF75DA">
              <w:rPr>
                <w:rFonts w:asciiTheme="minorHAnsi" w:hAnsiTheme="minorHAnsi" w:cstheme="minorHAnsi"/>
                <w:szCs w:val="22"/>
              </w:rPr>
              <w:t>n</w:t>
            </w:r>
          </w:p>
          <w:p w14:paraId="32E10D58" w14:textId="3D21F28B" w:rsidR="007F3025" w:rsidRPr="001A18C5" w:rsidRDefault="007F3025" w:rsidP="006A01C6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EC9B7A4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62588" w14:paraId="53DDE3FD" w14:textId="77777777" w:rsidTr="00E62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F70F1E7" w14:textId="5745FE34" w:rsidR="00E62588" w:rsidRPr="00E62588" w:rsidRDefault="00E62588" w:rsidP="00E62588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BF75DA">
              <w:rPr>
                <w:rFonts w:asciiTheme="minorHAnsi" w:hAnsiTheme="minorHAnsi" w:cstheme="minorHAnsi"/>
                <w:b/>
                <w:bCs/>
                <w:szCs w:val="22"/>
              </w:rPr>
              <w:t>TRAINING PERFORMANC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FCEB5A" w14:textId="4A5715D0" w:rsidR="00E62588" w:rsidRPr="00FB0D5B" w:rsidRDefault="00E62588" w:rsidP="00E6258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E62588" w14:paraId="37E39A5C" w14:textId="77777777" w:rsidTr="00E62588">
        <w:trPr>
          <w:trHeight w:val="70"/>
        </w:trPr>
        <w:tc>
          <w:tcPr>
            <w:tcW w:w="10800" w:type="dxa"/>
            <w:shd w:val="clear" w:color="auto" w:fill="auto"/>
          </w:tcPr>
          <w:p w14:paraId="26BBFC74" w14:textId="77777777" w:rsidR="00E62588" w:rsidRDefault="00E62588" w:rsidP="00E62588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tbl>
            <w:tblPr>
              <w:tblStyle w:val="TableGrid"/>
              <w:tblW w:w="10617" w:type="dxa"/>
              <w:tblLook w:val="04A0" w:firstRow="1" w:lastRow="0" w:firstColumn="1" w:lastColumn="0" w:noHBand="0" w:noVBand="1"/>
            </w:tblPr>
            <w:tblGrid>
              <w:gridCol w:w="4925"/>
              <w:gridCol w:w="2880"/>
              <w:gridCol w:w="2812"/>
            </w:tblGrid>
            <w:tr w:rsidR="00D82C58" w14:paraId="4B4343DB" w14:textId="47541F53" w:rsidTr="00D82C58">
              <w:trPr>
                <w:trHeight w:val="296"/>
              </w:trPr>
              <w:tc>
                <w:tcPr>
                  <w:tcW w:w="4925" w:type="dxa"/>
                  <w:shd w:val="clear" w:color="auto" w:fill="BFBFBF" w:themeFill="background1" w:themeFillShade="BF"/>
                </w:tcPr>
                <w:p w14:paraId="00109F5A" w14:textId="1C7521E8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MSG(s)</w:t>
                  </w:r>
                </w:p>
              </w:tc>
              <w:tc>
                <w:tcPr>
                  <w:tcW w:w="2880" w:type="dxa"/>
                  <w:shd w:val="clear" w:color="auto" w:fill="BFBFBF" w:themeFill="background1" w:themeFillShade="BF"/>
                </w:tcPr>
                <w:p w14:paraId="18BDFA97" w14:textId="0121A0C1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Date  Earned</w:t>
                  </w:r>
                </w:p>
              </w:tc>
              <w:tc>
                <w:tcPr>
                  <w:tcW w:w="2812" w:type="dxa"/>
                  <w:shd w:val="clear" w:color="auto" w:fill="BFBFBF" w:themeFill="background1" w:themeFillShade="BF"/>
                </w:tcPr>
                <w:p w14:paraId="014282F5" w14:textId="7F26F08A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Date Entered</w:t>
                  </w:r>
                </w:p>
              </w:tc>
            </w:tr>
            <w:tr w:rsidR="00D82C58" w14:paraId="6D91FDC1" w14:textId="6FA68F46" w:rsidTr="00D82C58">
              <w:trPr>
                <w:trHeight w:val="296"/>
              </w:trPr>
              <w:tc>
                <w:tcPr>
                  <w:tcW w:w="4925" w:type="dxa"/>
                </w:tcPr>
                <w:p w14:paraId="6E8EF740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80" w:type="dxa"/>
                </w:tcPr>
                <w:p w14:paraId="7DB03FF1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12" w:type="dxa"/>
                </w:tcPr>
                <w:p w14:paraId="63D358F4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  <w:tr w:rsidR="00D82C58" w14:paraId="200DC906" w14:textId="3E087D01" w:rsidTr="00D82C58">
              <w:trPr>
                <w:trHeight w:val="296"/>
              </w:trPr>
              <w:tc>
                <w:tcPr>
                  <w:tcW w:w="4925" w:type="dxa"/>
                </w:tcPr>
                <w:p w14:paraId="14C0C309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80" w:type="dxa"/>
                </w:tcPr>
                <w:p w14:paraId="4206F5BA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12" w:type="dxa"/>
                </w:tcPr>
                <w:p w14:paraId="66B06C92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  <w:tr w:rsidR="00D82C58" w14:paraId="43BFFF31" w14:textId="19421BBF" w:rsidTr="00D82C58">
              <w:trPr>
                <w:trHeight w:val="285"/>
              </w:trPr>
              <w:tc>
                <w:tcPr>
                  <w:tcW w:w="4925" w:type="dxa"/>
                </w:tcPr>
                <w:p w14:paraId="4BE5A699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80" w:type="dxa"/>
                </w:tcPr>
                <w:p w14:paraId="443516FF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812" w:type="dxa"/>
                </w:tcPr>
                <w:p w14:paraId="182F27C9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</w:tbl>
          <w:p w14:paraId="01FEC1F1" w14:textId="77777777" w:rsidR="001944A0" w:rsidRDefault="001944A0" w:rsidP="001944A0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595488B9" w14:textId="34D9EB1F" w:rsidR="001944A0" w:rsidRDefault="001944A0" w:rsidP="001944A0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93"/>
              <w:gridCol w:w="2752"/>
              <w:gridCol w:w="2752"/>
            </w:tblGrid>
            <w:tr w:rsidR="00D82C58" w14:paraId="64B281AA" w14:textId="4D1E91B1" w:rsidTr="00D82C58">
              <w:trPr>
                <w:trHeight w:val="296"/>
              </w:trPr>
              <w:tc>
                <w:tcPr>
                  <w:tcW w:w="4993" w:type="dxa"/>
                  <w:shd w:val="clear" w:color="auto" w:fill="BFBFBF" w:themeFill="background1" w:themeFillShade="BF"/>
                </w:tcPr>
                <w:p w14:paraId="48A36B5B" w14:textId="66371982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lastRenderedPageBreak/>
                    <w:t>Credential(s)</w:t>
                  </w:r>
                </w:p>
              </w:tc>
              <w:tc>
                <w:tcPr>
                  <w:tcW w:w="2752" w:type="dxa"/>
                  <w:shd w:val="clear" w:color="auto" w:fill="BFBFBF" w:themeFill="background1" w:themeFillShade="BF"/>
                </w:tcPr>
                <w:p w14:paraId="405A566E" w14:textId="7EFE3025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Date Earned</w:t>
                  </w:r>
                </w:p>
              </w:tc>
              <w:tc>
                <w:tcPr>
                  <w:tcW w:w="2752" w:type="dxa"/>
                  <w:shd w:val="clear" w:color="auto" w:fill="BFBFBF" w:themeFill="background1" w:themeFillShade="BF"/>
                </w:tcPr>
                <w:p w14:paraId="28C8116A" w14:textId="11748BD3" w:rsidR="00D82C58" w:rsidRDefault="00D82C58" w:rsidP="001944A0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Date Entered</w:t>
                  </w:r>
                </w:p>
              </w:tc>
            </w:tr>
            <w:tr w:rsidR="00D82C58" w14:paraId="20F57589" w14:textId="1E50C861" w:rsidTr="00D82C58">
              <w:trPr>
                <w:trHeight w:val="296"/>
              </w:trPr>
              <w:tc>
                <w:tcPr>
                  <w:tcW w:w="4993" w:type="dxa"/>
                </w:tcPr>
                <w:p w14:paraId="2F255071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458BD84A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1C2405E9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  <w:tr w:rsidR="00D82C58" w14:paraId="653D61E2" w14:textId="2D0378DD" w:rsidTr="00D82C58">
              <w:trPr>
                <w:trHeight w:val="296"/>
              </w:trPr>
              <w:tc>
                <w:tcPr>
                  <w:tcW w:w="4993" w:type="dxa"/>
                </w:tcPr>
                <w:p w14:paraId="03AADCC5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4CE4166E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7940791E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  <w:tr w:rsidR="00D82C58" w14:paraId="53D9ECCC" w14:textId="39737500" w:rsidTr="00D82C58">
              <w:trPr>
                <w:trHeight w:val="285"/>
              </w:trPr>
              <w:tc>
                <w:tcPr>
                  <w:tcW w:w="4993" w:type="dxa"/>
                </w:tcPr>
                <w:p w14:paraId="7EE118D4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1C827547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  <w:tc>
                <w:tcPr>
                  <w:tcW w:w="2752" w:type="dxa"/>
                </w:tcPr>
                <w:p w14:paraId="1D5C59A5" w14:textId="77777777" w:rsidR="00D82C58" w:rsidRDefault="00D82C58" w:rsidP="001944A0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</w:p>
              </w:tc>
            </w:tr>
          </w:tbl>
          <w:p w14:paraId="288EFA1E" w14:textId="77777777" w:rsidR="00E62588" w:rsidRDefault="00E62588" w:rsidP="00E62588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1944A0" w:rsidRPr="00BF75DA" w14:paraId="1E7C0F4E" w14:textId="77777777" w:rsidTr="004C5FD0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A82107" w14:textId="77777777" w:rsidR="001944A0" w:rsidRPr="00BF75DA" w:rsidRDefault="00BF75DA" w:rsidP="001944A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11733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944A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944A0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080133" w14:textId="77777777" w:rsidR="001944A0" w:rsidRPr="00BF75DA" w:rsidRDefault="00BF75DA" w:rsidP="001944A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511945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944A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944A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42304CE" w14:textId="77777777" w:rsidR="001944A0" w:rsidRPr="00BF75DA" w:rsidRDefault="00BF75DA" w:rsidP="001944A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573549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944A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944A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6BC59B18" w14:textId="33AFE571" w:rsidR="00E62588" w:rsidRPr="00BF75DA" w:rsidRDefault="001944A0" w:rsidP="001944A0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Based on documentation, </w:t>
            </w:r>
            <w:r w:rsidR="006F2B80" w:rsidRPr="00BF75DA">
              <w:rPr>
                <w:rFonts w:asciiTheme="minorHAnsi" w:hAnsiTheme="minorHAnsi" w:cstheme="minorHAnsi"/>
                <w:szCs w:val="22"/>
              </w:rPr>
              <w:t>all MSGs were entered</w:t>
            </w:r>
          </w:p>
          <w:p w14:paraId="10E45582" w14:textId="77777777" w:rsidR="001944A0" w:rsidRPr="00BF75DA" w:rsidRDefault="001944A0" w:rsidP="00E62588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75C5E" w:rsidRPr="00BF75DA" w14:paraId="2F7AE836" w14:textId="77777777" w:rsidTr="004C5FD0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A00D3C5" w14:textId="77777777" w:rsidR="00D75C5E" w:rsidRPr="00BF75DA" w:rsidRDefault="00BF75DA" w:rsidP="00D75C5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817010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C5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75C5E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CC8F8EB" w14:textId="77777777" w:rsidR="00D75C5E" w:rsidRPr="00BF75DA" w:rsidRDefault="00BF75DA" w:rsidP="00D75C5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686091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C5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75C5E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5022CBC" w14:textId="77777777" w:rsidR="00D75C5E" w:rsidRPr="00BF75DA" w:rsidRDefault="00BF75DA" w:rsidP="00D75C5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13431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C5E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75C5E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056E1A0B" w14:textId="4BA562F9" w:rsidR="00E62588" w:rsidRDefault="00D75C5E" w:rsidP="00D75C5E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Based on documentation, </w:t>
            </w:r>
            <w:r w:rsidR="006F2B80" w:rsidRPr="00BF75DA">
              <w:rPr>
                <w:rFonts w:asciiTheme="minorHAnsi" w:hAnsiTheme="minorHAnsi" w:cstheme="minorHAnsi"/>
                <w:szCs w:val="22"/>
              </w:rPr>
              <w:t>all credentials were entered</w:t>
            </w:r>
          </w:p>
          <w:p w14:paraId="0FF870AD" w14:textId="77777777" w:rsidR="00E815C3" w:rsidRPr="00E62588" w:rsidRDefault="00E815C3" w:rsidP="00D75C5E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49074B61" w14:textId="77777777" w:rsidR="00E62588" w:rsidRDefault="00E62588" w:rsidP="00E6258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3786" w14:paraId="08E73ED2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C76B29C" w14:textId="2A778D05" w:rsidR="00023786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0AEB1C9" w14:textId="7DAC1BDF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23786" w14:paraId="34C66037" w14:textId="77777777" w:rsidTr="00111588">
        <w:trPr>
          <w:trHeight w:val="70"/>
        </w:trPr>
        <w:tc>
          <w:tcPr>
            <w:tcW w:w="10800" w:type="dxa"/>
            <w:shd w:val="clear" w:color="auto" w:fill="FFFFFF" w:themeFill="background1"/>
          </w:tcPr>
          <w:p w14:paraId="423AD5D9" w14:textId="183EA7AF" w:rsidR="00D92ABE" w:rsidRDefault="00D92ABE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23D9F9F0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FF3FAE5" w14:textId="77777777" w:rsidR="00D657D0" w:rsidRDefault="00BF75DA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CE355" w14:textId="77777777" w:rsidR="00D657D0" w:rsidRDefault="00BF75DA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B3901C" w14:textId="2A2DE5D4" w:rsidR="00D657D0" w:rsidRDefault="006D25D6" w:rsidP="00135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Pr="006D25D6">
              <w:rPr>
                <w:rFonts w:asciiTheme="minorHAnsi" w:hAnsiTheme="minorHAnsi" w:cstheme="minorHAnsi"/>
              </w:rPr>
              <w:t xml:space="preserve">articipan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D25D6">
              <w:rPr>
                <w:rFonts w:asciiTheme="minorHAnsi" w:hAnsiTheme="minorHAnsi" w:cstheme="minorHAnsi"/>
              </w:rPr>
              <w:t>engaged in career</w:t>
            </w:r>
            <w:r>
              <w:rPr>
                <w:rFonts w:asciiTheme="minorHAnsi" w:hAnsiTheme="minorHAnsi" w:cstheme="minorHAnsi"/>
              </w:rPr>
              <w:t>/</w:t>
            </w:r>
            <w:r w:rsidRPr="006D25D6">
              <w:rPr>
                <w:rFonts w:asciiTheme="minorHAnsi" w:hAnsiTheme="minorHAnsi" w:cstheme="minorHAnsi"/>
              </w:rPr>
              <w:t>training services</w:t>
            </w:r>
            <w:r>
              <w:rPr>
                <w:rFonts w:asciiTheme="minorHAnsi" w:hAnsiTheme="minorHAnsi" w:cstheme="minorHAnsi"/>
              </w:rPr>
              <w:t xml:space="preserve"> and required</w:t>
            </w:r>
            <w:r w:rsidRPr="006D25D6">
              <w:rPr>
                <w:rFonts w:asciiTheme="minorHAnsi" w:hAnsiTheme="minorHAnsi" w:cstheme="minorHAnsi"/>
              </w:rPr>
              <w:t xml:space="preserve"> the supportive services to participate</w:t>
            </w:r>
            <w:r>
              <w:rPr>
                <w:rFonts w:asciiTheme="minorHAnsi" w:hAnsiTheme="minorHAnsi" w:cstheme="minorHAnsi"/>
              </w:rPr>
              <w:t xml:space="preserve"> in the service</w:t>
            </w:r>
          </w:p>
          <w:p w14:paraId="16407A1C" w14:textId="429954B8" w:rsidR="00BA2C7F" w:rsidRDefault="00BA2C7F" w:rsidP="00135220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A2C7F" w14:paraId="0854F26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3C949CA" w14:textId="77777777" w:rsidR="00BA2C7F" w:rsidRDefault="00BF75DA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70106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C209083" w14:textId="77777777" w:rsidR="00BA2C7F" w:rsidRDefault="00BF75DA" w:rsidP="00BA2C7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39012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A2C7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A2C7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53FACD" w14:textId="78CA39AE" w:rsidR="00BA2C7F" w:rsidRDefault="00BA2C7F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propriate </w:t>
            </w:r>
            <w:hyperlink r:id="rId28" w:anchor="sectionThree" w:history="1">
              <w:r w:rsidRPr="00782B9C">
                <w:rPr>
                  <w:rStyle w:val="Hyperlink"/>
                  <w:rFonts w:asciiTheme="minorHAnsi" w:hAnsiTheme="minorHAnsi" w:cstheme="minorHAnsi"/>
                  <w:szCs w:val="22"/>
                </w:rPr>
                <w:t>program referral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were explored before service provision</w:t>
            </w:r>
          </w:p>
          <w:p w14:paraId="022C7EE3" w14:textId="000C6C7D" w:rsidR="001D18C2" w:rsidRDefault="001D18C2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D18C2" w14:paraId="76E6BB35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BE0A1A3" w14:textId="77777777" w:rsidR="001D18C2" w:rsidRDefault="00BF75DA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A5B392" w14:textId="77777777" w:rsidR="001D18C2" w:rsidRDefault="00BF75DA" w:rsidP="001D18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18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D18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E27443E" w14:textId="1941CC97" w:rsidR="00782B9C" w:rsidRPr="00515C5D" w:rsidRDefault="00782B9C" w:rsidP="00782B9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age logs, etc.)</w:t>
            </w:r>
            <w:r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29" w:anchor="sectionFour" w:history="1">
              <w:r w:rsidRPr="001A6999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support</w:t>
            </w:r>
            <w:r w:rsidR="00872601">
              <w:rPr>
                <w:rFonts w:asciiTheme="minorHAnsi" w:hAnsiTheme="minorHAnsi" w:cstheme="minorHAnsi"/>
                <w:szCs w:val="22"/>
              </w:rPr>
              <w:t>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rvice provision and funding</w:t>
            </w:r>
          </w:p>
          <w:p w14:paraId="2C97A31C" w14:textId="505932AD" w:rsidR="00D657D0" w:rsidRDefault="00D657D0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657D0" w14:paraId="3DEC4FFE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C6D35A6" w14:textId="77777777" w:rsidR="00D657D0" w:rsidRDefault="00BF75DA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AFF8E6" w14:textId="77777777" w:rsidR="00D657D0" w:rsidRDefault="00BF75DA" w:rsidP="00D657D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657D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657D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F9F7F5" w14:textId="6B806F09" w:rsidR="00D657D0" w:rsidRDefault="00D657D0" w:rsidP="0013522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>that addresses participant needs, barriers, and goals</w:t>
            </w:r>
          </w:p>
          <w:p w14:paraId="28E9B756" w14:textId="77777777" w:rsidR="00471668" w:rsidRDefault="00471668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2384055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30F84AF" w14:textId="77777777" w:rsidR="00341E1B" w:rsidRDefault="00BF75DA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92201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5622BD4" w14:textId="77777777" w:rsidR="00341E1B" w:rsidRDefault="00BF75DA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9844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308A7F6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a need for a service was identified, but not provided, file contains documentation indicating if the participant declined service or service was determined as no longer being necessary</w:t>
            </w:r>
          </w:p>
          <w:p w14:paraId="418CB274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341E1B" w14:paraId="0A1FBB79" w14:textId="77777777" w:rsidTr="00E2451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8DF256C" w14:textId="77777777" w:rsidR="00341E1B" w:rsidRDefault="00BF75DA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38177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3AB9FD7" w14:textId="77777777" w:rsidR="00341E1B" w:rsidRDefault="00BF75DA" w:rsidP="00341E1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920399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1E1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341E1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E67C58E" w14:textId="77777777" w:rsidR="00341E1B" w:rsidRDefault="00341E1B" w:rsidP="00341E1B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 service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was not completed, file documentation indicates the reason why</w:t>
            </w:r>
          </w:p>
          <w:p w14:paraId="5759ACDA" w14:textId="77777777" w:rsidR="00341E1B" w:rsidRDefault="00341E1B" w:rsidP="0013522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C7232" w14:paraId="05F20E9C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5586E1" w14:textId="77777777" w:rsidR="009C7232" w:rsidRDefault="00BF75DA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245AA1" w14:textId="77777777" w:rsidR="009C7232" w:rsidRDefault="00BF75DA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9B593C0" w14:textId="77777777" w:rsidR="009C7232" w:rsidRDefault="00BF75DA" w:rsidP="009C723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C723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C723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C723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6090711" w14:textId="6BCBAF12" w:rsidR="00E517C2" w:rsidRDefault="009C7232" w:rsidP="00135220">
            <w:pPr>
              <w:rPr>
                <w:rFonts w:asciiTheme="minorHAnsi" w:hAnsiTheme="minorHAnsi" w:cstheme="minorHAnsi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Cs w:val="22"/>
              </w:rPr>
              <w:t>Participant was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informed of the supportive services available</w:t>
            </w:r>
            <w:r w:rsidR="00A914F9">
              <w:rPr>
                <w:rFonts w:asciiTheme="minorHAnsi" w:hAnsiTheme="minorHAnsi" w:cstheme="minorHAnsi"/>
                <w:szCs w:val="22"/>
              </w:rPr>
              <w:t xml:space="preserve"> through the program</w:t>
            </w:r>
          </w:p>
          <w:p w14:paraId="7753E429" w14:textId="6D61536A" w:rsidR="00AF42F8" w:rsidRDefault="00AF42F8" w:rsidP="00135220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872F2" w14:paraId="5C089934" w14:textId="77777777" w:rsidTr="00332CF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34175E0" w14:textId="77777777" w:rsidR="006872F2" w:rsidRDefault="00BF75DA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153F714" w14:textId="77777777" w:rsidR="006872F2" w:rsidRDefault="00BF75DA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D3A98E6" w14:textId="77777777" w:rsidR="006872F2" w:rsidRDefault="00BF75DA" w:rsidP="006872F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872F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872F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872F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1200E6E" w14:textId="45F7821D" w:rsidR="00E815C3" w:rsidRDefault="006872F2" w:rsidP="007A729E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 w:rsidR="00FB5B3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</w:p>
          <w:p w14:paraId="5F9405D6" w14:textId="2BEF7D3D" w:rsidR="00E815C3" w:rsidRPr="006A11B5" w:rsidRDefault="00E815C3" w:rsidP="007A729E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CB0C6C5" w14:textId="77777777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6E854188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Pr="00BF75DA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:rsidRPr="00BF75DA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BF75DA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BF75DA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BF75DA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:rsidRPr="00BF75DA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Pr="00BF75DA" w:rsidRDefault="00BF75DA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Pr="00BF75DA" w:rsidRDefault="00BF75DA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Pr="00BF75DA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12890899" w14:textId="2E1B951F" w:rsidR="000C351A" w:rsidRPr="00BF75D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:rsidRPr="00BF75D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26FEFB61" w14:textId="5015089C" w:rsidR="000C351A" w:rsidRPr="00BF75DA" w:rsidRDefault="000C351A" w:rsidP="000C351A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If participant has exited, the exit was appropriate based on actual service provision</w:t>
            </w:r>
          </w:p>
          <w:p w14:paraId="3E6050E5" w14:textId="100C44C6" w:rsidR="000C351A" w:rsidRPr="00BF75D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:rsidRPr="00BF75D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Pr="00BF75DA" w:rsidRDefault="00BF75DA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41B722C4" w14:textId="4A33B88E" w:rsidR="000C351A" w:rsidRPr="00BF75DA" w:rsidRDefault="000C351A" w:rsidP="00037885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File contains appropriate documentation for an exclusionary exit</w:t>
            </w:r>
          </w:p>
          <w:p w14:paraId="3BDF1E98" w14:textId="7FC41E11" w:rsidR="00893B05" w:rsidRPr="00BF75DA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436922CD" w:rsidR="00435C95" w:rsidRPr="00BF75DA" w:rsidRDefault="005F5AC0" w:rsidP="00435C9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68E0EC" wp14:editId="1C2CF03E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165735</wp:posOffset>
                      </wp:positionV>
                      <wp:extent cx="19431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B7E50C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6pt,13.05pt" to="255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Yx8XAN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30" w:history="1">
              <w:r w:rsidR="00435C95" w:rsidRPr="00BF75DA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BF75DA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677F775" w14:textId="77777777" w:rsidR="00435C95" w:rsidRPr="00BF75DA" w:rsidRDefault="00BF75DA" w:rsidP="00435C9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BF75DA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BF75DA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 w:rsidRPr="00BF75DA">
              <w:rPr>
                <w:rFonts w:asciiTheme="minorHAnsi" w:hAnsiTheme="minorHAnsi" w:cstheme="minorHAnsi"/>
                <w:szCs w:val="22"/>
              </w:rPr>
              <w:t>None found</w:t>
            </w:r>
          </w:p>
          <w:p w14:paraId="21C269C3" w14:textId="38B9205B" w:rsidR="00435C95" w:rsidRPr="00BF75DA" w:rsidRDefault="00435C95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4E02BF" w:rsidRPr="00BF75DA" w14:paraId="414714C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5910507" w14:textId="77777777" w:rsidR="004E02BF" w:rsidRPr="00BF75DA" w:rsidRDefault="00BF75DA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9977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ACD57" w14:textId="77777777" w:rsidR="004E02BF" w:rsidRPr="00BF75DA" w:rsidRDefault="00BF75DA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58526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D243662" w14:textId="77777777" w:rsidR="004E02BF" w:rsidRPr="00BF75DA" w:rsidRDefault="00BF75DA" w:rsidP="004E02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05892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02BF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02BF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C1EB46F" w14:textId="5EF52BEC" w:rsidR="00893B05" w:rsidRPr="00BF75DA" w:rsidRDefault="00893B05" w:rsidP="0003788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BF75DA">
              <w:rPr>
                <w:rFonts w:asciiTheme="minorHAnsi" w:hAnsiTheme="minorHAnsi" w:cstheme="minorHAnsi"/>
              </w:rPr>
              <w:t>Exited to unsubsidized employment</w:t>
            </w:r>
            <w:r w:rsidRPr="00BF75DA">
              <w:t xml:space="preserve"> </w:t>
            </w:r>
            <w:r w:rsidRPr="00BF75DA">
              <w:rPr>
                <w:rFonts w:asciiTheme="minorHAnsi" w:hAnsiTheme="minorHAnsi" w:cstheme="minorHAnsi"/>
                <w:sz w:val="20"/>
                <w:szCs w:val="18"/>
              </w:rPr>
              <w:t>(</w:t>
            </w:r>
            <w:r w:rsidRPr="00BF75DA"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  <w:t>Note:</w:t>
            </w:r>
            <w:r w:rsidRPr="00BF75DA">
              <w:rPr>
                <w:rFonts w:asciiTheme="minorHAnsi" w:hAnsiTheme="minorHAnsi" w:cstheme="minorHAnsi"/>
                <w:sz w:val="20"/>
                <w:szCs w:val="18"/>
              </w:rPr>
              <w:t xml:space="preserve"> Follow-up required.)</w:t>
            </w:r>
          </w:p>
          <w:p w14:paraId="517DCC5D" w14:textId="77777777" w:rsidR="00893B05" w:rsidRPr="00BF75DA" w:rsidRDefault="00893B05" w:rsidP="00893B05">
            <w:pPr>
              <w:rPr>
                <w:rFonts w:asciiTheme="minorHAnsi" w:hAnsiTheme="minorHAnsi" w:cstheme="minorHAnsi"/>
              </w:rPr>
            </w:pPr>
          </w:p>
          <w:p w14:paraId="55663B1C" w14:textId="5A8FE340" w:rsidR="00893B05" w:rsidRPr="00BF75DA" w:rsidRDefault="00893B05" w:rsidP="00893B0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</w:rPr>
              <w:t>Employment start date:</w:t>
            </w:r>
            <w:r w:rsidR="004E02BF" w:rsidRPr="00BF75DA">
              <w:rPr>
                <w:rFonts w:asciiTheme="minorHAnsi" w:hAnsiTheme="minorHAnsi" w:cstheme="minorHAnsi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71935175"/>
                <w:placeholder>
                  <w:docPart w:val="5D16C87E94C44B6DAA779234A4FA0713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="004E02BF" w:rsidRPr="00BF75DA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667EBBF7" w14:textId="26FDD02B" w:rsidR="00834420" w:rsidRPr="00BF75DA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37"/>
              <w:gridCol w:w="1889"/>
              <w:gridCol w:w="1999"/>
              <w:gridCol w:w="2083"/>
              <w:gridCol w:w="3298"/>
            </w:tblGrid>
            <w:tr w:rsidR="002A282D" w:rsidRPr="00BF75DA" w14:paraId="5F4513C9" w14:textId="3AED8335" w:rsidTr="004E20B1">
              <w:trPr>
                <w:trHeight w:val="974"/>
              </w:trPr>
              <w:tc>
                <w:tcPr>
                  <w:tcW w:w="1237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2A282D" w:rsidRPr="00BF75DA" w:rsidRDefault="002A282D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Follow-up Quarter</w:t>
                  </w:r>
                </w:p>
              </w:tc>
              <w:tc>
                <w:tcPr>
                  <w:tcW w:w="1889" w:type="dxa"/>
                  <w:shd w:val="clear" w:color="auto" w:fill="F2F2F2" w:themeFill="background1" w:themeFillShade="F2"/>
                  <w:vAlign w:val="center"/>
                </w:tcPr>
                <w:p w14:paraId="7CBBFB33" w14:textId="5D9FEFA9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Follow-Up Survey Complete</w:t>
                  </w:r>
                </w:p>
              </w:tc>
              <w:tc>
                <w:tcPr>
                  <w:tcW w:w="1999" w:type="dxa"/>
                  <w:shd w:val="clear" w:color="auto" w:fill="F2F2F2" w:themeFill="background1" w:themeFillShade="F2"/>
                  <w:vAlign w:val="center"/>
                </w:tcPr>
                <w:p w14:paraId="52A0DD3F" w14:textId="2DB87144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Employment Wages Verified</w:t>
                  </w:r>
                </w:p>
              </w:tc>
              <w:tc>
                <w:tcPr>
                  <w:tcW w:w="2083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298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2A282D" w:rsidRPr="00BF75DA" w:rsidRDefault="002A282D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BF75DA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2A282D" w:rsidRPr="00BF75DA" w14:paraId="5DFE594A" w14:textId="648B3206" w:rsidTr="004E20B1">
              <w:trPr>
                <w:trHeight w:val="319"/>
              </w:trPr>
              <w:tc>
                <w:tcPr>
                  <w:tcW w:w="1237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 w:rsidRPr="00BF75DA">
                    <w:rPr>
                      <w:rFonts w:asciiTheme="minorHAnsi" w:hAnsiTheme="minorHAnsi" w:cstheme="minorHAnsi"/>
                    </w:rPr>
                    <w:t>1</w:t>
                  </w:r>
                  <w:r w:rsidRPr="00BF75DA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889" w:type="dxa"/>
                  <w:vAlign w:val="center"/>
                </w:tcPr>
                <w:p w14:paraId="429DEA05" w14:textId="15B9F8E5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8E2F2652D1504C2F8A0104E9314E4585"/>
                      </w:placeholder>
                      <w:showingPlcHdr/>
                      <w:dropDownList>
                        <w:listItem w:displayText="Yes" w:value="Yes"/>
                        <w:listItem w:displayText="No" w:value="No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999" w:type="dxa"/>
                  <w:vAlign w:val="center"/>
                </w:tcPr>
                <w:p w14:paraId="3F279117" w14:textId="67288DE6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F662EB83B89F4404A5AB5CEB4DA671C3"/>
                      </w:placeholder>
                      <w:showingPlcHdr/>
                      <w:dropDownList>
                        <w:listItem w:displayText="Yes" w:value="Yes"/>
                        <w:listItem w:displayText="No" w:value="No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2083" w:type="dxa"/>
                  <w:vAlign w:val="center"/>
                </w:tcPr>
                <w:p w14:paraId="6BF5FFF0" w14:textId="27566BC2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C58E3433CC2F4861A145E83F03967F56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98" w:type="dxa"/>
                  <w:vAlign w:val="center"/>
                </w:tcPr>
                <w:p w14:paraId="57687932" w14:textId="77777777" w:rsidR="002A282D" w:rsidRPr="00BF75DA" w:rsidRDefault="002A282D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A282D" w:rsidRPr="00BF75DA" w14:paraId="2F317D39" w14:textId="00F962DE" w:rsidTr="004E20B1">
              <w:trPr>
                <w:trHeight w:val="319"/>
              </w:trPr>
              <w:tc>
                <w:tcPr>
                  <w:tcW w:w="1237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 w:rsidRPr="00BF75DA">
                    <w:rPr>
                      <w:rFonts w:asciiTheme="minorHAnsi" w:hAnsiTheme="minorHAnsi" w:cstheme="minorHAnsi"/>
                    </w:rPr>
                    <w:t>2</w:t>
                  </w:r>
                  <w:r w:rsidRPr="00BF75DA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889" w:type="dxa"/>
                  <w:vAlign w:val="center"/>
                </w:tcPr>
                <w:p w14:paraId="7903E5DF" w14:textId="04D806F9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3371730CA1EB4FF2864272602ACD321D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999" w:type="dxa"/>
                  <w:vAlign w:val="center"/>
                </w:tcPr>
                <w:p w14:paraId="2596A31C" w14:textId="4B6FFC3D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9A83CD3E773242A0BB88CC593C33C8DE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2083" w:type="dxa"/>
                  <w:vAlign w:val="center"/>
                </w:tcPr>
                <w:p w14:paraId="1EFC2FD5" w14:textId="22057C6A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FDF3782BA8CA40558A8DDC35BE116956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98" w:type="dxa"/>
                  <w:vAlign w:val="center"/>
                </w:tcPr>
                <w:p w14:paraId="4BC3BCDE" w14:textId="77777777" w:rsidR="002A282D" w:rsidRPr="00BF75DA" w:rsidRDefault="002A282D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A282D" w:rsidRPr="00BF75DA" w14:paraId="1041FBD8" w14:textId="4A6C81F0" w:rsidTr="004E20B1">
              <w:trPr>
                <w:trHeight w:val="334"/>
              </w:trPr>
              <w:tc>
                <w:tcPr>
                  <w:tcW w:w="1237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 w:rsidRPr="00BF75DA">
                    <w:rPr>
                      <w:rFonts w:asciiTheme="minorHAnsi" w:hAnsiTheme="minorHAnsi" w:cstheme="minorHAnsi"/>
                    </w:rPr>
                    <w:t>3</w:t>
                  </w:r>
                  <w:r w:rsidRPr="00BF75DA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889" w:type="dxa"/>
                  <w:vAlign w:val="center"/>
                </w:tcPr>
                <w:p w14:paraId="36E34ABC" w14:textId="4266B310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15B1C977A19B4E56BAA11A7CB6AA3A36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999" w:type="dxa"/>
                  <w:vAlign w:val="center"/>
                </w:tcPr>
                <w:p w14:paraId="48B6DC26" w14:textId="60AACD8F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922444DD75974C26AB4B42D478E4F54B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2083" w:type="dxa"/>
                  <w:vAlign w:val="center"/>
                </w:tcPr>
                <w:p w14:paraId="2A286D15" w14:textId="73243118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EA14B5AF0D5842CB9A37EFC79D7F1D68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98" w:type="dxa"/>
                  <w:vAlign w:val="center"/>
                </w:tcPr>
                <w:p w14:paraId="6BED78D9" w14:textId="77777777" w:rsidR="002A282D" w:rsidRPr="00BF75DA" w:rsidRDefault="002A282D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A282D" w:rsidRPr="00BF75DA" w14:paraId="1944D34E" w14:textId="06A5388B" w:rsidTr="004E20B1">
              <w:trPr>
                <w:trHeight w:val="319"/>
              </w:trPr>
              <w:tc>
                <w:tcPr>
                  <w:tcW w:w="1237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2A282D" w:rsidRPr="00BF75DA" w:rsidRDefault="002A282D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 w:rsidRPr="00BF75DA">
                    <w:rPr>
                      <w:rFonts w:asciiTheme="minorHAnsi" w:hAnsiTheme="minorHAnsi" w:cstheme="minorHAnsi"/>
                    </w:rPr>
                    <w:t>4</w:t>
                  </w:r>
                  <w:r w:rsidRPr="00BF75DA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889" w:type="dxa"/>
                  <w:vAlign w:val="center"/>
                </w:tcPr>
                <w:p w14:paraId="73830AF3" w14:textId="47914CEB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B085E11977834B65B952A147BEFE4822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999" w:type="dxa"/>
                  <w:vAlign w:val="center"/>
                </w:tcPr>
                <w:p w14:paraId="0547F1A9" w14:textId="493AA70E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1C3A8B602748438AAD234C6BCDEB2CB6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2083" w:type="dxa"/>
                  <w:vAlign w:val="center"/>
                </w:tcPr>
                <w:p w14:paraId="340E8ABB" w14:textId="7590FF44" w:rsidR="002A282D" w:rsidRPr="00BF75DA" w:rsidRDefault="00BF75DA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38C5FD1C4339421BB927F6E72F5E0FA7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A282D" w:rsidRPr="00BF75DA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98" w:type="dxa"/>
                  <w:vAlign w:val="center"/>
                </w:tcPr>
                <w:p w14:paraId="2CECF376" w14:textId="77777777" w:rsidR="002A282D" w:rsidRPr="00BF75DA" w:rsidRDefault="002A282D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7027A93A" w14:textId="77777777" w:rsidR="00032B31" w:rsidRPr="00BF75DA" w:rsidRDefault="00032B31" w:rsidP="00032B31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032B31" w:rsidRPr="00BF75DA" w14:paraId="1F797284" w14:textId="77777777" w:rsidTr="007663F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940963" w14:textId="77777777" w:rsidR="00032B31" w:rsidRPr="00BF75DA" w:rsidRDefault="00BF75DA" w:rsidP="00032B3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700255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2B3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32B31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638E36C" w14:textId="77777777" w:rsidR="00032B31" w:rsidRPr="00BF75DA" w:rsidRDefault="00BF75DA" w:rsidP="00032B3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1040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2B3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32B31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2AE1FC" w14:textId="2325E183" w:rsidR="00032B31" w:rsidRPr="00BF75DA" w:rsidRDefault="00A46F86" w:rsidP="00032B31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P</w:t>
            </w:r>
            <w:r w:rsidR="00032B31" w:rsidRPr="00BF75DA">
              <w:rPr>
                <w:rFonts w:asciiTheme="minorHAnsi" w:hAnsiTheme="minorHAnsi" w:cs="Arial"/>
                <w:szCs w:val="22"/>
              </w:rPr>
              <w:t>articipant was notified of Follow-up services</w:t>
            </w:r>
          </w:p>
          <w:p w14:paraId="2443EA10" w14:textId="77777777" w:rsidR="00032B31" w:rsidRPr="00BF75DA" w:rsidRDefault="00032B31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:rsidRPr="00BF75DA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6DA9FEF7" w14:textId="6642F570" w:rsidR="004E20B1" w:rsidRPr="00BF75DA" w:rsidRDefault="002A3D82" w:rsidP="0003788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Follow-up services were made available for a minimum of 12 months following the first day of </w:t>
            </w:r>
            <w:r w:rsidR="006F2B80" w:rsidRPr="00BF75DA">
              <w:rPr>
                <w:rFonts w:asciiTheme="minorHAnsi" w:hAnsiTheme="minorHAnsi" w:cstheme="minorHAnsi"/>
                <w:szCs w:val="22"/>
              </w:rPr>
              <w:t xml:space="preserve">unsubsidized </w:t>
            </w:r>
            <w:r w:rsidRPr="00BF75DA">
              <w:rPr>
                <w:rFonts w:asciiTheme="minorHAnsi" w:hAnsiTheme="minorHAnsi" w:cstheme="minorHAnsi"/>
                <w:szCs w:val="22"/>
              </w:rPr>
              <w:t>employment</w:t>
            </w:r>
          </w:p>
          <w:p w14:paraId="250E91B7" w14:textId="77777777" w:rsidR="006F2B80" w:rsidRPr="00BF75DA" w:rsidRDefault="006F2B80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6F2B80" w:rsidRPr="00BF75DA" w14:paraId="32DD5C56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8670D86" w14:textId="77777777" w:rsidR="006F2B80" w:rsidRPr="00BF75DA" w:rsidRDefault="00BF75DA" w:rsidP="006F2B8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64922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8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F2B80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47E7863" w14:textId="77777777" w:rsidR="006F2B80" w:rsidRPr="00BF75DA" w:rsidRDefault="00BF75DA" w:rsidP="006F2B8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927549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8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F2B8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71216B5" w14:textId="712C1825" w:rsidR="006F2B80" w:rsidRPr="00BF75DA" w:rsidRDefault="006F2B80" w:rsidP="0003788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Follow-up services were provided in accordance with Local Policy</w:t>
            </w:r>
          </w:p>
          <w:p w14:paraId="6D2CFB9F" w14:textId="77777777" w:rsidR="004E20B1" w:rsidRPr="00BF75DA" w:rsidRDefault="004E20B1" w:rsidP="004E20B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4E20B1" w:rsidRPr="00BF75DA" w14:paraId="3878E371" w14:textId="77777777" w:rsidTr="004C5FD0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1BE01FD" w14:textId="77777777" w:rsidR="004E20B1" w:rsidRPr="00BF75DA" w:rsidRDefault="00BF75DA" w:rsidP="004E20B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5257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20B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20B1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15F313C" w14:textId="77777777" w:rsidR="004E20B1" w:rsidRPr="00BF75DA" w:rsidRDefault="00BF75DA" w:rsidP="004E20B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3089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20B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20B1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5BF09B0B" w14:textId="77777777" w:rsidR="004E20B1" w:rsidRPr="00BF75DA" w:rsidRDefault="00BF75DA" w:rsidP="004E20B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253372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E20B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E20B1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0381D8E3" w14:textId="38CD6E7C" w:rsidR="004E20B1" w:rsidRPr="00BF75DA" w:rsidRDefault="004E20B1" w:rsidP="0003788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Follow-up service</w:t>
            </w:r>
            <w:r w:rsidR="00E62588" w:rsidRPr="00BF75DA">
              <w:rPr>
                <w:rFonts w:asciiTheme="minorHAnsi" w:hAnsiTheme="minorHAnsi" w:cstheme="minorHAnsi"/>
                <w:szCs w:val="22"/>
              </w:rPr>
              <w:t xml:space="preserve">s </w:t>
            </w:r>
            <w:r w:rsidRPr="00BF75DA">
              <w:rPr>
                <w:rFonts w:asciiTheme="minorHAnsi" w:hAnsiTheme="minorHAnsi" w:cstheme="minorHAnsi"/>
                <w:szCs w:val="22"/>
              </w:rPr>
              <w:t>were documented in</w:t>
            </w:r>
            <w:r w:rsidR="000A6674" w:rsidRPr="00BF75DA">
              <w:rPr>
                <w:rFonts w:asciiTheme="minorHAnsi" w:hAnsiTheme="minorHAnsi" w:cstheme="minorHAnsi"/>
                <w:szCs w:val="22"/>
              </w:rPr>
              <w:t xml:space="preserve"> the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Follow-up Services Screen</w:t>
            </w:r>
          </w:p>
          <w:p w14:paraId="31A02FB8" w14:textId="77777777" w:rsidR="00032B31" w:rsidRPr="00BF75DA" w:rsidRDefault="00032B31" w:rsidP="00037885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32B31" w:rsidRPr="00BF75DA" w14:paraId="2B57F6F0" w14:textId="77777777" w:rsidTr="007663F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B12890F" w14:textId="77777777" w:rsidR="00032B31" w:rsidRPr="00BF75DA" w:rsidRDefault="00BF75DA" w:rsidP="00032B3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29697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2B3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32B31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120EAA7" w14:textId="77777777" w:rsidR="00032B31" w:rsidRPr="00BF75DA" w:rsidRDefault="00BF75DA" w:rsidP="00032B3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352778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2B3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32B31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6D6D936" w14:textId="77777777" w:rsidR="00032B31" w:rsidRPr="00BF75DA" w:rsidRDefault="00BF75DA" w:rsidP="00032B3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8960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2B31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32B31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42CF1453" w14:textId="727AA884" w:rsidR="00032B31" w:rsidRPr="00BF75DA" w:rsidRDefault="00032B31" w:rsidP="00037885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The participant was re-enrolled into</w:t>
            </w:r>
            <w:r w:rsidR="007F7E6B" w:rsidRPr="00BF75DA">
              <w:rPr>
                <w:rFonts w:asciiTheme="minorHAnsi" w:hAnsiTheme="minorHAnsi" w:cstheme="minorHAnsi"/>
                <w:szCs w:val="22"/>
              </w:rPr>
              <w:t xml:space="preserve"> WIOA appropriately </w:t>
            </w:r>
          </w:p>
          <w:p w14:paraId="03A00CEF" w14:textId="2E1CE386" w:rsidR="002A3D82" w:rsidRPr="00BF75DA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:rsidRPr="00BF75DA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Pr="00BF75DA" w:rsidRDefault="00BF75DA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3176E41F" w14:textId="62BFF1D6" w:rsidR="00D4357A" w:rsidRPr="00BF75DA" w:rsidRDefault="002A3D82" w:rsidP="002A3D82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0B0651" w:rsidRPr="00BF75DA">
              <w:rPr>
                <w:rFonts w:asciiTheme="minorHAnsi" w:hAnsiTheme="minorHAnsi" w:cstheme="minorHAnsi"/>
                <w:szCs w:val="22"/>
              </w:rPr>
              <w:t>did not respond</w:t>
            </w:r>
            <w:r w:rsidRPr="00BF75DA">
              <w:rPr>
                <w:rFonts w:asciiTheme="minorHAnsi" w:hAnsiTheme="minorHAnsi" w:cstheme="minorHAnsi"/>
                <w:szCs w:val="22"/>
              </w:rPr>
              <w:t xml:space="preserve"> to prior contact attempt</w:t>
            </w:r>
            <w:r w:rsidR="003B42AB" w:rsidRPr="00BF75DA">
              <w:rPr>
                <w:rFonts w:asciiTheme="minorHAnsi" w:hAnsiTheme="minorHAnsi" w:cstheme="minorHAnsi"/>
                <w:szCs w:val="22"/>
              </w:rPr>
              <w:t>s</w:t>
            </w:r>
          </w:p>
          <w:p w14:paraId="061D495A" w14:textId="3A170AD7" w:rsidR="00D4357A" w:rsidRPr="00BF75DA" w:rsidRDefault="00D4357A" w:rsidP="002A3D82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88501A" w14:paraId="32D0CD2C" w14:textId="77777777" w:rsidTr="006E5372">
        <w:trPr>
          <w:trHeight w:val="287"/>
        </w:trPr>
        <w:tc>
          <w:tcPr>
            <w:tcW w:w="10800" w:type="dxa"/>
            <w:shd w:val="clear" w:color="auto" w:fill="D9D9D9" w:themeFill="background1" w:themeFillShade="D9"/>
          </w:tcPr>
          <w:p w14:paraId="6A70F931" w14:textId="73809CE7" w:rsidR="0088501A" w:rsidRPr="00BF75DA" w:rsidRDefault="007F3025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31" w:anchor="sectionOne" w:history="1">
              <w:r w:rsidRPr="00BF75DA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ROUTINE CONTACT REQUIREMENT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B14AA2A" w14:textId="0A630F88" w:rsidR="0088501A" w:rsidRPr="00C717D3" w:rsidRDefault="0088501A" w:rsidP="00C717D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8501A" w14:paraId="0B899151" w14:textId="77777777" w:rsidTr="00111588">
        <w:trPr>
          <w:trHeight w:val="467"/>
        </w:trPr>
        <w:tc>
          <w:tcPr>
            <w:tcW w:w="10800" w:type="dxa"/>
          </w:tcPr>
          <w:p w14:paraId="76B91FF9" w14:textId="77777777" w:rsidR="0088501A" w:rsidRPr="00BF75DA" w:rsidRDefault="0088501A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62286" w:rsidRPr="00BF75DA" w14:paraId="66AAAD3E" w14:textId="77777777" w:rsidTr="00ED0A6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9B52AAE" w14:textId="77777777" w:rsidR="00662286" w:rsidRPr="00BF75DA" w:rsidRDefault="00BF75DA" w:rsidP="006622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431461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228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62286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6331E7E" w14:textId="77777777" w:rsidR="00662286" w:rsidRPr="00BF75DA" w:rsidRDefault="00BF75DA" w:rsidP="006622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04906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228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62286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22593FA" w14:textId="77777777" w:rsidR="00662286" w:rsidRPr="00BF75DA" w:rsidRDefault="00BF75DA" w:rsidP="0066228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85091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2286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62286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47ECD2B" w14:textId="7C253A5D" w:rsidR="00E756FA" w:rsidRPr="00BF75DA" w:rsidRDefault="00E756FA" w:rsidP="0088501A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38AE9792" w14:textId="77777777" w:rsidR="00E756FA" w:rsidRPr="00BF75DA" w:rsidRDefault="00E756FA" w:rsidP="0088501A">
            <w:pPr>
              <w:rPr>
                <w:rFonts w:asciiTheme="minorHAnsi" w:hAnsiTheme="minorHAnsi" w:cstheme="minorHAnsi"/>
              </w:rPr>
            </w:pPr>
          </w:p>
          <w:p w14:paraId="52A4B43B" w14:textId="02A97F15" w:rsidR="007F3025" w:rsidRPr="00BF75DA" w:rsidRDefault="001F53A2" w:rsidP="0088501A">
            <w:pPr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BF75DA">
              <w:rPr>
                <w:rFonts w:asciiTheme="minorHAnsi" w:hAnsiTheme="minorHAnsi" w:cstheme="minorHAnsi"/>
                <w:b/>
                <w:bCs/>
                <w:i/>
                <w:iCs/>
              </w:rPr>
              <w:t>Contact a</w:t>
            </w:r>
            <w:r w:rsidR="007F3025" w:rsidRPr="00BF75DA">
              <w:rPr>
                <w:rFonts w:asciiTheme="minorHAnsi" w:hAnsiTheme="minorHAnsi" w:cstheme="minorHAnsi"/>
                <w:b/>
                <w:bCs/>
                <w:i/>
                <w:iCs/>
              </w:rPr>
              <w:t>fter 7/1/2026</w:t>
            </w:r>
          </w:p>
          <w:p w14:paraId="72AA8DA4" w14:textId="77777777" w:rsidR="007F3025" w:rsidRPr="00BF75DA" w:rsidRDefault="007F3025" w:rsidP="0088501A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F3025" w:rsidRPr="00BF75DA" w14:paraId="31F63C7A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62B8D78" w14:textId="77777777" w:rsidR="007F3025" w:rsidRPr="00BF75DA" w:rsidRDefault="00BF75DA" w:rsidP="007F302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333894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F3025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F3025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FDF3B63" w14:textId="77777777" w:rsidR="007F3025" w:rsidRPr="00BF75DA" w:rsidRDefault="00BF75DA" w:rsidP="007F302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597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F3025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F3025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7AE35E" w14:textId="1B664301" w:rsidR="007F3025" w:rsidRPr="00BF75DA" w:rsidRDefault="007F3025" w:rsidP="007F3025">
            <w:pPr>
              <w:ind w:left="1780"/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The participant was contacted every 30 calendar days</w:t>
            </w:r>
          </w:p>
          <w:p w14:paraId="19C43830" w14:textId="77777777" w:rsidR="007F3025" w:rsidRPr="00BF75DA" w:rsidRDefault="007F3025" w:rsidP="007F3025">
            <w:pPr>
              <w:ind w:left="178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F3025" w:rsidRPr="00BF75DA" w14:paraId="20B1BF69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FAA2A28" w14:textId="77777777" w:rsidR="007F3025" w:rsidRPr="00BF75DA" w:rsidRDefault="00BF75DA" w:rsidP="007F302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4379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F3025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F3025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E201AD2" w14:textId="77777777" w:rsidR="007F3025" w:rsidRPr="00BF75DA" w:rsidRDefault="00BF75DA" w:rsidP="007F3025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388669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F3025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F3025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7BA96E2" w14:textId="0D629E79" w:rsidR="007F3025" w:rsidRPr="00BF75DA" w:rsidRDefault="007F3025" w:rsidP="007F3025">
            <w:pPr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Contact was meaningful, individualized, and documented</w:t>
            </w:r>
          </w:p>
          <w:p w14:paraId="60EB7E83" w14:textId="77777777" w:rsidR="007F3025" w:rsidRPr="00BF75DA" w:rsidRDefault="007F3025" w:rsidP="007F3025">
            <w:pPr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E756FA" w:rsidRPr="00BF75DA" w14:paraId="04130AD4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9F7C3AE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782551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11AB478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656511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88A134C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41697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6A1A2C22" w14:textId="15D34BE4" w:rsidR="007F3025" w:rsidRPr="00BF75DA" w:rsidRDefault="007F3025" w:rsidP="007F3025">
            <w:pPr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 xml:space="preserve">Contact escalation steps </w:t>
            </w:r>
            <w:r w:rsidR="007E1E68" w:rsidRPr="00BF75DA">
              <w:rPr>
                <w:rFonts w:asciiTheme="minorHAnsi" w:hAnsiTheme="minorHAnsi" w:cs="Arial"/>
                <w:szCs w:val="22"/>
              </w:rPr>
              <w:t>were followed in accordance with policy</w:t>
            </w:r>
            <w:r w:rsidRPr="00BF75DA">
              <w:rPr>
                <w:rFonts w:asciiTheme="minorHAnsi" w:hAnsiTheme="minorHAnsi" w:cs="Arial"/>
                <w:szCs w:val="22"/>
              </w:rPr>
              <w:t xml:space="preserve"> </w:t>
            </w:r>
          </w:p>
          <w:p w14:paraId="3FB60385" w14:textId="77777777" w:rsidR="007F3025" w:rsidRPr="00BF75DA" w:rsidRDefault="007F3025" w:rsidP="007F3025">
            <w:pPr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E756FA" w:rsidRPr="00BF75DA" w14:paraId="4283C97A" w14:textId="77777777" w:rsidTr="00FD2B49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A7F39E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685103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339F0B5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68293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0D41057" w14:textId="77777777" w:rsidR="00E756FA" w:rsidRPr="00BF75DA" w:rsidRDefault="00BF75DA" w:rsidP="00E756F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807755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756FA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756FA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54D51F11" w14:textId="575D20B0" w:rsidR="00E756FA" w:rsidRPr="00BF75DA" w:rsidRDefault="00E756FA" w:rsidP="00E756FA">
            <w:pPr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Exit Warning Letters were sent</w:t>
            </w:r>
          </w:p>
          <w:p w14:paraId="0ACCCFA0" w14:textId="602E56A0" w:rsidR="007F7E6B" w:rsidRPr="00BF75DA" w:rsidRDefault="007F7E6B" w:rsidP="00C717D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6E45EC5D" w14:textId="77777777" w:rsidR="0088501A" w:rsidRDefault="0088501A" w:rsidP="0088501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D1B63" w14:paraId="7DFF78E0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7F1068FC" w14:textId="688A5DD7" w:rsidR="00CD1B63" w:rsidRPr="00FB5476" w:rsidRDefault="00CD1B63" w:rsidP="003D0BEE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32" w:history="1">
              <w:r w:rsidRPr="00A824F0">
                <w:rPr>
                  <w:rStyle w:val="Hyperlink"/>
                  <w:rFonts w:asciiTheme="minorHAnsi" w:hAnsiTheme="minorHAnsi" w:cs="Arial"/>
                  <w:b/>
                  <w:bCs/>
                  <w:szCs w:val="22"/>
                </w:rPr>
                <w:t>ENSURING CONTINUITY OF PARTICIPANT SERVICES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33988A54" w14:textId="0F2A2C1C" w:rsidR="00CD1B63" w:rsidRPr="00FB0D5B" w:rsidRDefault="00CD1B63" w:rsidP="00CD1B6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CD1B63" w14:paraId="566A2077" w14:textId="77777777" w:rsidTr="00CD1B63">
        <w:trPr>
          <w:trHeight w:val="70"/>
        </w:trPr>
        <w:tc>
          <w:tcPr>
            <w:tcW w:w="10800" w:type="dxa"/>
            <w:shd w:val="clear" w:color="auto" w:fill="auto"/>
          </w:tcPr>
          <w:p w14:paraId="203F18F7" w14:textId="77777777" w:rsidR="00CD1B63" w:rsidRPr="00BF75DA" w:rsidRDefault="00CD1B63" w:rsidP="003D0BEE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D1B63" w:rsidRPr="00BF75DA" w14:paraId="2D30FD13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0F988A2" w14:textId="77777777" w:rsidR="00CD1B63" w:rsidRPr="00BF75DA" w:rsidRDefault="00BF75DA" w:rsidP="00CD1B6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99756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6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D1B63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FFB77D5" w14:textId="77777777" w:rsidR="00CD1B63" w:rsidRPr="00BF75DA" w:rsidRDefault="00BF75DA" w:rsidP="00CD1B6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16612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63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D1B63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5FD3F65" w14:textId="5CFF64C3" w:rsidR="00CD1B63" w:rsidRPr="00BF75DA" w:rsidRDefault="00CD1B63" w:rsidP="00A3374B">
            <w:pPr>
              <w:ind w:left="1780"/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>There was a new Career Planner assigned</w:t>
            </w:r>
          </w:p>
          <w:p w14:paraId="785512D8" w14:textId="77777777" w:rsidR="00CD1B63" w:rsidRPr="00BF75DA" w:rsidRDefault="00CD1B63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09"/>
              <w:gridCol w:w="1411"/>
              <w:gridCol w:w="1411"/>
            </w:tblGrid>
            <w:tr w:rsidR="00A824F0" w:rsidRPr="00BF75DA" w14:paraId="47D315BD" w14:textId="77777777" w:rsidTr="00A3374B">
              <w:trPr>
                <w:trHeight w:val="386"/>
              </w:trPr>
              <w:tc>
                <w:tcPr>
                  <w:tcW w:w="1409" w:type="dxa"/>
                  <w:vAlign w:val="center"/>
                </w:tcPr>
                <w:p w14:paraId="58791C5B" w14:textId="580B6E3C" w:rsidR="00A824F0" w:rsidRPr="00BF75DA" w:rsidRDefault="00BF75DA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7045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BF75DA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1411" w:type="dxa"/>
                  <w:vAlign w:val="center"/>
                </w:tcPr>
                <w:p w14:paraId="3941A1DB" w14:textId="77777777" w:rsidR="00A824F0" w:rsidRPr="00BF75DA" w:rsidRDefault="00BF75DA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87646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1411" w:type="dxa"/>
                  <w:vAlign w:val="center"/>
                </w:tcPr>
                <w:p w14:paraId="25EB1D63" w14:textId="189DBAD3" w:rsidR="00A824F0" w:rsidRPr="00BF75DA" w:rsidRDefault="00BF75DA" w:rsidP="00A3374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45652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BF75DA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</w:t>
                  </w:r>
                  <w:r w:rsidR="00A3374B" w:rsidRPr="00BF75DA">
                    <w:rPr>
                      <w:rFonts w:asciiTheme="minorHAnsi" w:hAnsiTheme="minorHAnsi" w:cstheme="minorHAnsi"/>
                      <w:sz w:val="20"/>
                    </w:rPr>
                    <w:t>Unknown</w:t>
                  </w:r>
                </w:p>
              </w:tc>
            </w:tr>
          </w:tbl>
          <w:p w14:paraId="18C9159C" w14:textId="2B55DC94" w:rsidR="00CD1B63" w:rsidRPr="00BF75DA" w:rsidRDefault="00CD1B63" w:rsidP="00A3374B">
            <w:pPr>
              <w:ind w:left="4390"/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 xml:space="preserve">That reassignment and the first attempt to contact the participant by the newly assigned career planner </w:t>
            </w:r>
            <w:r w:rsidR="00A824F0" w:rsidRPr="00BF75DA">
              <w:rPr>
                <w:rFonts w:asciiTheme="minorHAnsi" w:hAnsiTheme="minorHAnsi" w:cs="Arial"/>
                <w:szCs w:val="22"/>
              </w:rPr>
              <w:t>took</w:t>
            </w:r>
            <w:r w:rsidRPr="00BF75DA">
              <w:rPr>
                <w:rFonts w:asciiTheme="minorHAnsi" w:hAnsiTheme="minorHAnsi" w:cs="Arial"/>
                <w:szCs w:val="22"/>
              </w:rPr>
              <w:t xml:space="preserve"> place within 10 business days of the original career planner ceasing to be responsible for the participant's case</w:t>
            </w:r>
          </w:p>
          <w:p w14:paraId="1C446009" w14:textId="77777777" w:rsidR="00A824F0" w:rsidRPr="00BF75DA" w:rsidRDefault="00A824F0" w:rsidP="00CD1B63">
            <w:pPr>
              <w:ind w:left="1870"/>
              <w:rPr>
                <w:rFonts w:asciiTheme="minorHAnsi" w:hAnsiTheme="minorHAnsi" w:cs="Arial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A824F0" w:rsidRPr="00BF75DA" w14:paraId="602105A6" w14:textId="77777777" w:rsidTr="00CC75E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AF77735" w14:textId="79D9ADBC" w:rsidR="00A824F0" w:rsidRPr="00BF75DA" w:rsidRDefault="00BF75DA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09278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3374B" w:rsidRPr="00BF75DA">
                        <w:rPr>
                          <w:rFonts w:ascii="MS Gothic" w:eastAsia="MS Gothic" w:hAnsi="MS Gothic" w:cstheme="minorHAnsi" w:hint="eastAsia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2A504D1" w14:textId="77777777" w:rsidR="00A824F0" w:rsidRPr="00BF75DA" w:rsidRDefault="00BF75DA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19406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FB6BA97" w14:textId="77777777" w:rsidR="00A824F0" w:rsidRPr="00BF75DA" w:rsidRDefault="00BF75DA" w:rsidP="00A824F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421457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24F0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824F0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3724EA96" w14:textId="7F492877" w:rsidR="00A824F0" w:rsidRPr="00BF75DA" w:rsidRDefault="00A824F0" w:rsidP="00A46F86">
            <w:pPr>
              <w:ind w:left="1870"/>
              <w:rPr>
                <w:rFonts w:asciiTheme="minorHAnsi" w:hAnsiTheme="minorHAnsi" w:cs="Arial"/>
                <w:szCs w:val="22"/>
              </w:rPr>
            </w:pPr>
            <w:r w:rsidRPr="00BF75DA">
              <w:rPr>
                <w:rFonts w:asciiTheme="minorHAnsi" w:hAnsiTheme="minorHAnsi" w:cs="Arial"/>
                <w:szCs w:val="22"/>
              </w:rPr>
              <w:t xml:space="preserve">If the initial contact attempt is not successful, the career planner made at least two subsequent attempts within 30 </w:t>
            </w:r>
            <w:r w:rsidR="00E756FA" w:rsidRPr="00BF75DA">
              <w:rPr>
                <w:rFonts w:asciiTheme="minorHAnsi" w:hAnsiTheme="minorHAnsi" w:cs="Arial"/>
                <w:szCs w:val="22"/>
              </w:rPr>
              <w:t>calendar</w:t>
            </w:r>
            <w:r w:rsidRPr="00BF75DA">
              <w:rPr>
                <w:rFonts w:asciiTheme="minorHAnsi" w:hAnsiTheme="minorHAnsi" w:cs="Arial"/>
                <w:szCs w:val="22"/>
              </w:rPr>
              <w:t xml:space="preserve"> days of being assigned to the participant</w:t>
            </w:r>
          </w:p>
        </w:tc>
        <w:tc>
          <w:tcPr>
            <w:tcW w:w="3600" w:type="dxa"/>
            <w:shd w:val="clear" w:color="auto" w:fill="auto"/>
          </w:tcPr>
          <w:p w14:paraId="1E484ACB" w14:textId="77777777" w:rsidR="00CD1B63" w:rsidRPr="00FB0D5B" w:rsidRDefault="00CD1B63" w:rsidP="003D0B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62A0C" w14:paraId="1D1C8AD8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521F24F2" w14:textId="119423FB" w:rsidR="00E62A0C" w:rsidRPr="00BF75DA" w:rsidRDefault="00E62A0C" w:rsidP="00E62A0C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hyperlink r:id="rId33" w:anchor="sectionFour" w:history="1">
              <w:r w:rsidRPr="00BF75DA">
                <w:rPr>
                  <w:rStyle w:val="Hyperlink"/>
                  <w:rFonts w:asciiTheme="minorHAnsi" w:hAnsiTheme="minorHAnsi" w:cstheme="minorHAnsi"/>
                  <w:b/>
                  <w:bCs/>
                </w:rPr>
                <w:t>DOCUMENT UPLOAD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FD94443" w14:textId="7B34FF0A" w:rsidR="00E62A0C" w:rsidRPr="00FB0D5B" w:rsidRDefault="00E62A0C" w:rsidP="00E62A0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E62A0C" w14:paraId="05068424" w14:textId="77777777" w:rsidTr="007E1E68">
        <w:trPr>
          <w:trHeight w:val="1628"/>
        </w:trPr>
        <w:tc>
          <w:tcPr>
            <w:tcW w:w="10800" w:type="dxa"/>
            <w:shd w:val="clear" w:color="auto" w:fill="auto"/>
          </w:tcPr>
          <w:p w14:paraId="14A67E3E" w14:textId="77777777" w:rsidR="00E62A0C" w:rsidRDefault="00E62A0C" w:rsidP="00E62A0C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14:paraId="0678EC2B" w14:textId="77777777" w:rsidTr="008C187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245D4EF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251024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C06A871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5529900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808DD6C" w14:textId="77777777" w:rsidR="00E62A0C" w:rsidRDefault="00E62A0C" w:rsidP="00E62A0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  <w:r w:rsidRPr="00652342">
              <w:rPr>
                <w:rFonts w:asciiTheme="minorHAnsi" w:hAnsiTheme="minorHAnsi" w:cstheme="minorHAnsi"/>
              </w:rPr>
              <w:t xml:space="preserve">ocumentation necessary for </w:t>
            </w:r>
            <w:hyperlink r:id="rId34" w:history="1">
              <w:r w:rsidRPr="00652342">
                <w:rPr>
                  <w:rStyle w:val="Hyperlink"/>
                  <w:rFonts w:asciiTheme="minorHAnsi" w:hAnsiTheme="minorHAnsi" w:cstheme="minorHAnsi"/>
                </w:rPr>
                <w:t>data validation</w:t>
              </w:r>
            </w:hyperlink>
            <w:r>
              <w:rPr>
                <w:rFonts w:asciiTheme="minorHAnsi" w:hAnsiTheme="minorHAnsi" w:cstheme="minorHAnsi"/>
              </w:rPr>
              <w:t xml:space="preserve"> was</w:t>
            </w:r>
            <w:r w:rsidRPr="00652342">
              <w:rPr>
                <w:rFonts w:asciiTheme="minorHAnsi" w:hAnsiTheme="minorHAnsi" w:cstheme="minorHAnsi"/>
              </w:rPr>
              <w:t xml:space="preserve"> uploaded for any data element that applies</w:t>
            </w:r>
          </w:p>
          <w:p w14:paraId="662979DC" w14:textId="77777777" w:rsidR="00E62A0C" w:rsidRDefault="00E62A0C" w:rsidP="007E1E68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14:paraId="2F4DE6BC" w14:textId="77777777" w:rsidTr="008C187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034CF27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385101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4FBEA06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3678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97A607C" w14:textId="24088AA8" w:rsidR="00E62A0C" w:rsidRPr="00E62A0C" w:rsidRDefault="00E62A0C" w:rsidP="00E62A0C">
            <w:pPr>
              <w:rPr>
                <w:rFonts w:asciiTheme="minorHAnsi" w:hAnsiTheme="minorHAnsi" w:cstheme="minorHAnsi"/>
              </w:rPr>
            </w:pPr>
            <w:r w:rsidRPr="00652342">
              <w:rPr>
                <w:rFonts w:asciiTheme="minorHAnsi" w:hAnsiTheme="minorHAnsi" w:cstheme="minorHAnsi"/>
              </w:rPr>
              <w:t xml:space="preserve">Document uploads </w:t>
            </w:r>
            <w:r>
              <w:rPr>
                <w:rFonts w:asciiTheme="minorHAnsi" w:hAnsiTheme="minorHAnsi" w:cstheme="minorHAnsi"/>
              </w:rPr>
              <w:t>occurred</w:t>
            </w:r>
            <w:r w:rsidRPr="00652342">
              <w:rPr>
                <w:rFonts w:asciiTheme="minorHAnsi" w:hAnsiTheme="minorHAnsi" w:cstheme="minorHAnsi"/>
              </w:rPr>
              <w:t xml:space="preserve"> within 30 days of the date the information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52342">
              <w:rPr>
                <w:rFonts w:asciiTheme="minorHAnsi" w:hAnsiTheme="minorHAnsi" w:cstheme="minorHAnsi"/>
              </w:rPr>
              <w:t>first obtained by the career planner, or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52342">
              <w:rPr>
                <w:rFonts w:asciiTheme="minorHAnsi" w:hAnsiTheme="minorHAnsi" w:cstheme="minorHAnsi"/>
              </w:rPr>
              <w:t xml:space="preserve">the date the activity being validated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652342"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3600" w:type="dxa"/>
            <w:shd w:val="clear" w:color="auto" w:fill="auto"/>
          </w:tcPr>
          <w:p w14:paraId="36D42E71" w14:textId="77777777" w:rsidR="00E62A0C" w:rsidRPr="00FB0D5B" w:rsidRDefault="00E62A0C" w:rsidP="00E62A0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62A0C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E62A0C" w:rsidRDefault="00E62A0C" w:rsidP="00E62A0C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E62A0C" w:rsidRPr="00373317" w:rsidRDefault="00E62A0C" w:rsidP="00E62A0C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E62A0C" w14:paraId="54D0A637" w14:textId="77777777" w:rsidTr="00111588">
        <w:trPr>
          <w:trHeight w:val="467"/>
        </w:trPr>
        <w:tc>
          <w:tcPr>
            <w:tcW w:w="10800" w:type="dxa"/>
          </w:tcPr>
          <w:p w14:paraId="431FD997" w14:textId="37EB4C2C" w:rsidR="00E62A0C" w:rsidRDefault="00E62A0C" w:rsidP="00E62A0C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14:paraId="246E02B7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8F4586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76B24C2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15A0D94" w14:textId="59DF1C80" w:rsidR="00E62A0C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  <w:proofErr w:type="gramStart"/>
            <w:r w:rsidRPr="004E15FB">
              <w:rPr>
                <w:rFonts w:asciiTheme="minorHAnsi" w:hAnsiTheme="minorHAnsi" w:cstheme="minorHAnsi"/>
                <w:szCs w:val="22"/>
              </w:rPr>
              <w:t>Participant</w:t>
            </w:r>
            <w:proofErr w:type="gramEnd"/>
            <w:r w:rsidRPr="004E15FB">
              <w:rPr>
                <w:rFonts w:asciiTheme="minorHAnsi" w:hAnsiTheme="minorHAnsi" w:cstheme="minorHAnsi"/>
                <w:szCs w:val="22"/>
              </w:rPr>
              <w:t xml:space="preserve"> seemed easily able to navigate programmatic requirements procedures and artificial barriers were not established to access service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6066C56" w14:textId="7F76FA94" w:rsidR="00E62A0C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14:paraId="7ABF96E5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79C1D20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B161F67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277E9B8" w14:textId="48BDE5C5" w:rsidR="00E62A0C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participation</w:t>
            </w:r>
          </w:p>
          <w:p w14:paraId="38248F6F" w14:textId="6D9F5922" w:rsidR="00E62A0C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14:paraId="0006CA38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F585B0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B16AD66" w14:textId="77777777" w:rsidR="00E62A0C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52B55F4" w14:textId="4EA79D3F" w:rsidR="00E62A0C" w:rsidRPr="00BF75DA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Complete and accurate documentation is seen in the file</w:t>
            </w:r>
          </w:p>
          <w:p w14:paraId="00EED994" w14:textId="77777777" w:rsidR="00E62A0C" w:rsidRPr="00BF75DA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E62A0C" w:rsidRPr="00BF75DA" w14:paraId="046C24FB" w14:textId="77777777" w:rsidTr="00107F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1DAF92" w14:textId="77777777" w:rsidR="00E62A0C" w:rsidRPr="00BF75DA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BE565B5" w14:textId="77777777" w:rsidR="00E62A0C" w:rsidRPr="00BF75DA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A7BA4C0" w14:textId="77777777" w:rsidR="00E62A0C" w:rsidRPr="00BF75DA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BF75DA">
                    <w:rPr>
                      <w:rFonts w:asciiTheme="minorHAnsi" w:hAnsiTheme="minorHAnsi" w:cstheme="minorHAnsi"/>
                      <w:sz w:val="20"/>
                    </w:rPr>
                    <w:t xml:space="preserve"> N/A</w:t>
                  </w:r>
                </w:p>
              </w:tc>
            </w:tr>
          </w:tbl>
          <w:p w14:paraId="43D372BF" w14:textId="7D1F0604" w:rsidR="00E62A0C" w:rsidRPr="00BF75DA" w:rsidRDefault="00E62A0C" w:rsidP="00E62A0C">
            <w:pPr>
              <w:rPr>
                <w:rFonts w:asciiTheme="minorHAnsi" w:hAnsiTheme="minorHAnsi" w:cstheme="minorHAnsi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 xml:space="preserve">Co-enrollment provided a positive result for the </w:t>
            </w:r>
            <w:proofErr w:type="gramStart"/>
            <w:r w:rsidRPr="00BF75DA">
              <w:rPr>
                <w:rFonts w:asciiTheme="minorHAnsi" w:hAnsiTheme="minorHAnsi" w:cstheme="minorHAnsi"/>
                <w:szCs w:val="22"/>
              </w:rPr>
              <w:t>participant</w:t>
            </w:r>
            <w:proofErr w:type="gramEnd"/>
          </w:p>
          <w:p w14:paraId="0AEC1E03" w14:textId="77777777" w:rsidR="00E62A0C" w:rsidRPr="00BF75DA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62A0C" w:rsidRPr="00BF75DA" w14:paraId="5ECBB7A2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F62B86E" w14:textId="77777777" w:rsidR="00E62A0C" w:rsidRPr="00BF75DA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BF75DA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4A3477" w14:textId="77777777" w:rsidR="00E62A0C" w:rsidRPr="00BF75DA" w:rsidRDefault="00BF75DA" w:rsidP="00E62A0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2A0C" w:rsidRPr="00BF75DA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62A0C" w:rsidRPr="00BF75DA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A8E2A77" w14:textId="38B1A779" w:rsidR="00E62A0C" w:rsidRPr="00C55C60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  <w:r w:rsidRPr="00BF75DA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, including achieving MSGs and Credentials</w:t>
            </w:r>
          </w:p>
          <w:p w14:paraId="2AFFDF03" w14:textId="77777777" w:rsidR="00E62A0C" w:rsidRPr="00A268E4" w:rsidRDefault="00E62A0C" w:rsidP="00E62A0C">
            <w:pPr>
              <w:rPr>
                <w:rFonts w:asciiTheme="minorHAnsi" w:hAnsiTheme="minorHAnsi" w:cstheme="minorHAnsi"/>
              </w:rPr>
            </w:pPr>
          </w:p>
          <w:p w14:paraId="351B5061" w14:textId="389AC3F9" w:rsidR="00E62A0C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86EAA9A" wp14:editId="39BD73C4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F1F5A0B" id="Straight Connector 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</w:rPr>
              <w:t>Outcome details</w:t>
            </w:r>
            <w:r w:rsidRPr="00903B45">
              <w:rPr>
                <w:rFonts w:asciiTheme="minorHAnsi" w:hAnsiTheme="minorHAnsi" w:cstheme="minorHAnsi"/>
              </w:rPr>
              <w:t>: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542029A0" w14:textId="693C0189" w:rsidR="00E62A0C" w:rsidRPr="005A21E8" w:rsidRDefault="00E62A0C" w:rsidP="00E62A0C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E62A0C" w:rsidRPr="00373317" w:rsidRDefault="00E62A0C" w:rsidP="00E62A0C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43660C70" w:rsidR="002C65EC" w:rsidRDefault="002C65EC"/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2C65EC" w14:paraId="4CA78101" w14:textId="77777777" w:rsidTr="000322D4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B31BF22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4E7E5677" w14:textId="77777777" w:rsidR="002C65EC" w:rsidRPr="00F44B39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5FC7E846" w14:textId="17D0641B" w:rsidR="002C65EC" w:rsidRPr="00F44B39" w:rsidRDefault="007459E7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AREAS OF </w:t>
            </w:r>
            <w:r w:rsidR="002C65EC"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 w:rsidR="002C65EC">
              <w:rPr>
                <w:rFonts w:asciiTheme="minorHAnsi" w:hAnsiTheme="minorHAnsi" w:cstheme="minorHAnsi"/>
                <w:b/>
                <w:bCs/>
              </w:rPr>
              <w:t>TRENGTH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1326A57E" w14:textId="77777777" w:rsidR="002C65EC" w:rsidRDefault="002C65EC" w:rsidP="002177F5">
            <w:pPr>
              <w:keepNext/>
              <w:widowControl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2C65EC" w14:paraId="0E99B2A0" w14:textId="77777777" w:rsidTr="000322D4">
        <w:trPr>
          <w:trHeight w:val="7910"/>
        </w:trPr>
        <w:tc>
          <w:tcPr>
            <w:tcW w:w="3510" w:type="dxa"/>
          </w:tcPr>
          <w:p w14:paraId="510CDFF9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75F940C6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7636ECA7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3421C545" w14:textId="77777777" w:rsidR="002C65EC" w:rsidRPr="00F44B39" w:rsidRDefault="002C65EC" w:rsidP="002177F5">
            <w:pPr>
              <w:keepNext/>
              <w:widowControl w:val="0"/>
              <w:rPr>
                <w:rFonts w:asciiTheme="minorHAnsi" w:hAnsiTheme="minorHAnsi" w:cstheme="minorHAnsi"/>
              </w:rPr>
            </w:pPr>
          </w:p>
        </w:tc>
      </w:tr>
    </w:tbl>
    <w:p w14:paraId="1F13530E" w14:textId="77777777" w:rsidR="00214027" w:rsidRDefault="00214027" w:rsidP="002177F5">
      <w:pPr>
        <w:keepNext/>
        <w:widowControl w:val="0"/>
      </w:pPr>
    </w:p>
    <w:sectPr w:rsidR="00214027" w:rsidSect="004C3E03">
      <w:headerReference w:type="default" r:id="rId35"/>
      <w:footerReference w:type="default" r:id="rId3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16E09" w14:textId="77777777" w:rsidR="009E7B01" w:rsidRDefault="009E7B01" w:rsidP="00887069">
      <w:r>
        <w:separator/>
      </w:r>
    </w:p>
  </w:endnote>
  <w:endnote w:type="continuationSeparator" w:id="0">
    <w:p w14:paraId="30C79D18" w14:textId="77777777" w:rsidR="009E7B01" w:rsidRDefault="009E7B01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F4F8E" w14:textId="152AF5A0" w:rsidR="002A36E6" w:rsidRPr="001C5DB9" w:rsidRDefault="00875481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Adult</w:t>
    </w:r>
    <w:r w:rsidR="002A36E6" w:rsidRPr="001C5DB9">
      <w:rPr>
        <w:rFonts w:asciiTheme="minorHAnsi" w:hAnsiTheme="minorHAnsi" w:cstheme="minorHAnsi"/>
        <w:b/>
        <w:sz w:val="18"/>
        <w:szCs w:val="18"/>
      </w:rPr>
      <w:t xml:space="preserve"> Program File Review</w:t>
    </w:r>
  </w:p>
  <w:p w14:paraId="35FBE150" w14:textId="37CA3AAD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0607A8">
      <w:rPr>
        <w:rFonts w:asciiTheme="minorHAnsi" w:hAnsiTheme="minorHAnsi" w:cstheme="minorHAnsi"/>
        <w:b/>
        <w:sz w:val="18"/>
        <w:szCs w:val="18"/>
      </w:rPr>
      <w:t>2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0607A8">
      <w:rPr>
        <w:rFonts w:asciiTheme="minorHAnsi" w:hAnsiTheme="minorHAnsi" w:cstheme="minorHAnsi"/>
        <w:b/>
        <w:sz w:val="18"/>
        <w:szCs w:val="18"/>
      </w:rPr>
      <w:t>6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04A3C" w14:textId="77777777" w:rsidR="009E7B01" w:rsidRDefault="009E7B01" w:rsidP="00887069">
      <w:r>
        <w:separator/>
      </w:r>
    </w:p>
  </w:footnote>
  <w:footnote w:type="continuationSeparator" w:id="0">
    <w:p w14:paraId="454DA060" w14:textId="77777777" w:rsidR="009E7B01" w:rsidRDefault="009E7B01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CC7DA" w14:textId="72B102EE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B0338C">
      <w:rPr>
        <w:rFonts w:asciiTheme="minorHAnsi" w:hAnsiTheme="minorHAnsi" w:cstheme="minorHAnsi"/>
        <w:b/>
        <w:sz w:val="20"/>
      </w:rPr>
      <w:t>5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B0338C">
      <w:rPr>
        <w:rFonts w:asciiTheme="minorHAnsi" w:hAnsiTheme="minorHAnsi" w:cstheme="minorHAnsi"/>
        <w:b/>
        <w:sz w:val="20"/>
      </w:rPr>
      <w:t>6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B0338C">
      <w:rPr>
        <w:rFonts w:asciiTheme="minorHAnsi" w:hAnsiTheme="minorHAnsi" w:cstheme="minorHAnsi"/>
        <w:b/>
        <w:sz w:val="20"/>
      </w:rPr>
      <w:t>7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</w:t>
    </w:r>
    <w:r w:rsidR="00875481">
      <w:rPr>
        <w:rFonts w:asciiTheme="minorHAnsi" w:hAnsiTheme="minorHAnsi" w:cstheme="minorHAnsi"/>
        <w:b/>
        <w:sz w:val="20"/>
      </w:rPr>
      <w:t>ADULT</w:t>
    </w:r>
    <w:r w:rsidR="00887069" w:rsidRPr="00887069">
      <w:rPr>
        <w:rFonts w:asciiTheme="minorHAnsi" w:hAnsiTheme="minorHAnsi" w:cstheme="minorHAnsi"/>
        <w:b/>
        <w:sz w:val="20"/>
      </w:rPr>
      <w:t xml:space="preserve">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6BD63091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85C9E"/>
    <w:multiLevelType w:val="hybridMultilevel"/>
    <w:tmpl w:val="31AAAC1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D5E47"/>
    <w:multiLevelType w:val="hybridMultilevel"/>
    <w:tmpl w:val="8A10F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259268">
    <w:abstractNumId w:val="3"/>
  </w:num>
  <w:num w:numId="2" w16cid:durableId="1192572690">
    <w:abstractNumId w:val="0"/>
  </w:num>
  <w:num w:numId="3" w16cid:durableId="363213008">
    <w:abstractNumId w:val="2"/>
  </w:num>
  <w:num w:numId="4" w16cid:durableId="2009478557">
    <w:abstractNumId w:val="1"/>
  </w:num>
  <w:num w:numId="5" w16cid:durableId="127864997">
    <w:abstractNumId w:val="5"/>
  </w:num>
  <w:num w:numId="6" w16cid:durableId="16549918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LEwNzM3NjK3NDRQ0lEKTi0uzszPAykwNK0FAI2KAGUtAAAA"/>
  </w:docVars>
  <w:rsids>
    <w:rsidRoot w:val="00640F5F"/>
    <w:rsid w:val="00001689"/>
    <w:rsid w:val="00001C68"/>
    <w:rsid w:val="00004ADE"/>
    <w:rsid w:val="0001417D"/>
    <w:rsid w:val="000146DB"/>
    <w:rsid w:val="00014A1E"/>
    <w:rsid w:val="00015014"/>
    <w:rsid w:val="00015C05"/>
    <w:rsid w:val="000175F7"/>
    <w:rsid w:val="00021FF7"/>
    <w:rsid w:val="00022D54"/>
    <w:rsid w:val="00023786"/>
    <w:rsid w:val="000241AA"/>
    <w:rsid w:val="00032314"/>
    <w:rsid w:val="00032B31"/>
    <w:rsid w:val="00037885"/>
    <w:rsid w:val="00037A40"/>
    <w:rsid w:val="00040775"/>
    <w:rsid w:val="00044DFB"/>
    <w:rsid w:val="00045F1A"/>
    <w:rsid w:val="00047610"/>
    <w:rsid w:val="00050C87"/>
    <w:rsid w:val="00054196"/>
    <w:rsid w:val="000607A8"/>
    <w:rsid w:val="00060818"/>
    <w:rsid w:val="0006142C"/>
    <w:rsid w:val="00061BFC"/>
    <w:rsid w:val="000707D2"/>
    <w:rsid w:val="000756DC"/>
    <w:rsid w:val="000758A7"/>
    <w:rsid w:val="000847A1"/>
    <w:rsid w:val="0008508C"/>
    <w:rsid w:val="0009041A"/>
    <w:rsid w:val="00090424"/>
    <w:rsid w:val="00095317"/>
    <w:rsid w:val="0009605B"/>
    <w:rsid w:val="000A4AD5"/>
    <w:rsid w:val="000A6674"/>
    <w:rsid w:val="000A7CA3"/>
    <w:rsid w:val="000B0651"/>
    <w:rsid w:val="000B1723"/>
    <w:rsid w:val="000B22F0"/>
    <w:rsid w:val="000B2EEE"/>
    <w:rsid w:val="000B2FCE"/>
    <w:rsid w:val="000B5F07"/>
    <w:rsid w:val="000C0076"/>
    <w:rsid w:val="000C1947"/>
    <w:rsid w:val="000C351A"/>
    <w:rsid w:val="000C43AE"/>
    <w:rsid w:val="000C685A"/>
    <w:rsid w:val="000C700E"/>
    <w:rsid w:val="000C7326"/>
    <w:rsid w:val="000C740D"/>
    <w:rsid w:val="000D0FD7"/>
    <w:rsid w:val="000D17A9"/>
    <w:rsid w:val="000D199D"/>
    <w:rsid w:val="000D2270"/>
    <w:rsid w:val="000D341A"/>
    <w:rsid w:val="000D4469"/>
    <w:rsid w:val="000D5865"/>
    <w:rsid w:val="000E0D8A"/>
    <w:rsid w:val="000E0DD4"/>
    <w:rsid w:val="000E28F0"/>
    <w:rsid w:val="000E5CA6"/>
    <w:rsid w:val="000E5EB9"/>
    <w:rsid w:val="000E6D39"/>
    <w:rsid w:val="000F028C"/>
    <w:rsid w:val="000F07BD"/>
    <w:rsid w:val="000F5FC0"/>
    <w:rsid w:val="001018CD"/>
    <w:rsid w:val="00102E45"/>
    <w:rsid w:val="001034E3"/>
    <w:rsid w:val="00104737"/>
    <w:rsid w:val="001056C4"/>
    <w:rsid w:val="00105EF9"/>
    <w:rsid w:val="001072B6"/>
    <w:rsid w:val="00111588"/>
    <w:rsid w:val="001115F8"/>
    <w:rsid w:val="00114B03"/>
    <w:rsid w:val="00115F26"/>
    <w:rsid w:val="001228AE"/>
    <w:rsid w:val="00122D50"/>
    <w:rsid w:val="001245FF"/>
    <w:rsid w:val="00125725"/>
    <w:rsid w:val="001278E4"/>
    <w:rsid w:val="00127C59"/>
    <w:rsid w:val="00130A45"/>
    <w:rsid w:val="00131990"/>
    <w:rsid w:val="001335DA"/>
    <w:rsid w:val="0013388C"/>
    <w:rsid w:val="00133923"/>
    <w:rsid w:val="0013470C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2274"/>
    <w:rsid w:val="0016307C"/>
    <w:rsid w:val="001641AA"/>
    <w:rsid w:val="0016431D"/>
    <w:rsid w:val="00164AA9"/>
    <w:rsid w:val="0016751A"/>
    <w:rsid w:val="0017169F"/>
    <w:rsid w:val="001731B2"/>
    <w:rsid w:val="00173461"/>
    <w:rsid w:val="001740AC"/>
    <w:rsid w:val="001762F0"/>
    <w:rsid w:val="001765A1"/>
    <w:rsid w:val="00177792"/>
    <w:rsid w:val="001825AC"/>
    <w:rsid w:val="00184C72"/>
    <w:rsid w:val="00187CC6"/>
    <w:rsid w:val="00187D55"/>
    <w:rsid w:val="001943D7"/>
    <w:rsid w:val="001944A0"/>
    <w:rsid w:val="00195377"/>
    <w:rsid w:val="00196529"/>
    <w:rsid w:val="00197056"/>
    <w:rsid w:val="001A064B"/>
    <w:rsid w:val="001A09CD"/>
    <w:rsid w:val="001A18C5"/>
    <w:rsid w:val="001A2893"/>
    <w:rsid w:val="001A2B18"/>
    <w:rsid w:val="001A5CFA"/>
    <w:rsid w:val="001B0DDC"/>
    <w:rsid w:val="001B1FDD"/>
    <w:rsid w:val="001B2B98"/>
    <w:rsid w:val="001B5CBC"/>
    <w:rsid w:val="001C0A9C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E72E8"/>
    <w:rsid w:val="001F12E1"/>
    <w:rsid w:val="001F202F"/>
    <w:rsid w:val="001F2F41"/>
    <w:rsid w:val="001F3BDB"/>
    <w:rsid w:val="001F53A2"/>
    <w:rsid w:val="001F5891"/>
    <w:rsid w:val="002002FC"/>
    <w:rsid w:val="00203912"/>
    <w:rsid w:val="002077BB"/>
    <w:rsid w:val="00207D81"/>
    <w:rsid w:val="00210D01"/>
    <w:rsid w:val="00213B98"/>
    <w:rsid w:val="00214027"/>
    <w:rsid w:val="0021435F"/>
    <w:rsid w:val="00214B3E"/>
    <w:rsid w:val="002150C7"/>
    <w:rsid w:val="00216891"/>
    <w:rsid w:val="002177F5"/>
    <w:rsid w:val="00225D8D"/>
    <w:rsid w:val="00230AEA"/>
    <w:rsid w:val="00230DE3"/>
    <w:rsid w:val="002328A5"/>
    <w:rsid w:val="00235563"/>
    <w:rsid w:val="00235A3E"/>
    <w:rsid w:val="00236079"/>
    <w:rsid w:val="00243524"/>
    <w:rsid w:val="00244EA4"/>
    <w:rsid w:val="00247474"/>
    <w:rsid w:val="00250130"/>
    <w:rsid w:val="002520D7"/>
    <w:rsid w:val="00255B36"/>
    <w:rsid w:val="00255EEF"/>
    <w:rsid w:val="00256D18"/>
    <w:rsid w:val="00257609"/>
    <w:rsid w:val="00260160"/>
    <w:rsid w:val="00262624"/>
    <w:rsid w:val="00267437"/>
    <w:rsid w:val="00270CF5"/>
    <w:rsid w:val="002871B9"/>
    <w:rsid w:val="002874C4"/>
    <w:rsid w:val="00292611"/>
    <w:rsid w:val="002953A1"/>
    <w:rsid w:val="002953BE"/>
    <w:rsid w:val="002975EB"/>
    <w:rsid w:val="002A1959"/>
    <w:rsid w:val="002A1E14"/>
    <w:rsid w:val="002A1F11"/>
    <w:rsid w:val="002A282D"/>
    <w:rsid w:val="002A36E6"/>
    <w:rsid w:val="002A3D82"/>
    <w:rsid w:val="002A47A5"/>
    <w:rsid w:val="002A7B15"/>
    <w:rsid w:val="002B36CF"/>
    <w:rsid w:val="002B4821"/>
    <w:rsid w:val="002B56AA"/>
    <w:rsid w:val="002B6F0A"/>
    <w:rsid w:val="002C5369"/>
    <w:rsid w:val="002C5B82"/>
    <w:rsid w:val="002C65EC"/>
    <w:rsid w:val="002C6E1B"/>
    <w:rsid w:val="002D0622"/>
    <w:rsid w:val="002D143E"/>
    <w:rsid w:val="002D38FC"/>
    <w:rsid w:val="002D474A"/>
    <w:rsid w:val="002D49DD"/>
    <w:rsid w:val="002D66B2"/>
    <w:rsid w:val="002E2D81"/>
    <w:rsid w:val="002E5A68"/>
    <w:rsid w:val="002F01CE"/>
    <w:rsid w:val="002F1388"/>
    <w:rsid w:val="002F25C5"/>
    <w:rsid w:val="002F4F9A"/>
    <w:rsid w:val="002F4F9F"/>
    <w:rsid w:val="00300A87"/>
    <w:rsid w:val="003026A7"/>
    <w:rsid w:val="003054E8"/>
    <w:rsid w:val="003057BA"/>
    <w:rsid w:val="0030721C"/>
    <w:rsid w:val="003075FE"/>
    <w:rsid w:val="003144E0"/>
    <w:rsid w:val="003156DA"/>
    <w:rsid w:val="00320581"/>
    <w:rsid w:val="00323F17"/>
    <w:rsid w:val="00324245"/>
    <w:rsid w:val="003260CC"/>
    <w:rsid w:val="00330234"/>
    <w:rsid w:val="00335EA5"/>
    <w:rsid w:val="00336465"/>
    <w:rsid w:val="00340B8C"/>
    <w:rsid w:val="00340C5E"/>
    <w:rsid w:val="00340ED0"/>
    <w:rsid w:val="00340F28"/>
    <w:rsid w:val="00341E1B"/>
    <w:rsid w:val="00342C84"/>
    <w:rsid w:val="00344919"/>
    <w:rsid w:val="003476A5"/>
    <w:rsid w:val="00347F2F"/>
    <w:rsid w:val="003515EA"/>
    <w:rsid w:val="00351C87"/>
    <w:rsid w:val="00354DC0"/>
    <w:rsid w:val="0035505D"/>
    <w:rsid w:val="00357662"/>
    <w:rsid w:val="00361973"/>
    <w:rsid w:val="00363D03"/>
    <w:rsid w:val="00365DCA"/>
    <w:rsid w:val="003702CF"/>
    <w:rsid w:val="00373317"/>
    <w:rsid w:val="00373399"/>
    <w:rsid w:val="0037496D"/>
    <w:rsid w:val="00374C0C"/>
    <w:rsid w:val="00375935"/>
    <w:rsid w:val="00375C5B"/>
    <w:rsid w:val="00376ED5"/>
    <w:rsid w:val="0037770D"/>
    <w:rsid w:val="00380E8F"/>
    <w:rsid w:val="0038516C"/>
    <w:rsid w:val="003901BA"/>
    <w:rsid w:val="0039123A"/>
    <w:rsid w:val="003939E3"/>
    <w:rsid w:val="00395640"/>
    <w:rsid w:val="00397623"/>
    <w:rsid w:val="003A11DF"/>
    <w:rsid w:val="003A247C"/>
    <w:rsid w:val="003A2D86"/>
    <w:rsid w:val="003A3995"/>
    <w:rsid w:val="003A549D"/>
    <w:rsid w:val="003A6E52"/>
    <w:rsid w:val="003B42AB"/>
    <w:rsid w:val="003B5275"/>
    <w:rsid w:val="003B5F85"/>
    <w:rsid w:val="003C4F91"/>
    <w:rsid w:val="003D0BEE"/>
    <w:rsid w:val="003D3EAE"/>
    <w:rsid w:val="003D7B2F"/>
    <w:rsid w:val="003E2203"/>
    <w:rsid w:val="003E5566"/>
    <w:rsid w:val="003E5C99"/>
    <w:rsid w:val="003E65E5"/>
    <w:rsid w:val="003E79A0"/>
    <w:rsid w:val="003E7C8A"/>
    <w:rsid w:val="003F1E3C"/>
    <w:rsid w:val="003F4904"/>
    <w:rsid w:val="003F614E"/>
    <w:rsid w:val="00403C9C"/>
    <w:rsid w:val="00406489"/>
    <w:rsid w:val="00406683"/>
    <w:rsid w:val="00412FC8"/>
    <w:rsid w:val="00413655"/>
    <w:rsid w:val="00414906"/>
    <w:rsid w:val="00414B0B"/>
    <w:rsid w:val="00415169"/>
    <w:rsid w:val="00416BA0"/>
    <w:rsid w:val="0041712F"/>
    <w:rsid w:val="00417243"/>
    <w:rsid w:val="00417E1F"/>
    <w:rsid w:val="004210A8"/>
    <w:rsid w:val="00423237"/>
    <w:rsid w:val="004237C2"/>
    <w:rsid w:val="00425579"/>
    <w:rsid w:val="00430357"/>
    <w:rsid w:val="004318AD"/>
    <w:rsid w:val="00431974"/>
    <w:rsid w:val="00431F3A"/>
    <w:rsid w:val="00435C95"/>
    <w:rsid w:val="00437440"/>
    <w:rsid w:val="00437C09"/>
    <w:rsid w:val="00440723"/>
    <w:rsid w:val="0044133A"/>
    <w:rsid w:val="00451E10"/>
    <w:rsid w:val="00452E0A"/>
    <w:rsid w:val="00455C97"/>
    <w:rsid w:val="004643AF"/>
    <w:rsid w:val="00467E2F"/>
    <w:rsid w:val="00471042"/>
    <w:rsid w:val="00471668"/>
    <w:rsid w:val="00471DBE"/>
    <w:rsid w:val="00475E2D"/>
    <w:rsid w:val="004767DC"/>
    <w:rsid w:val="0048105D"/>
    <w:rsid w:val="004849C1"/>
    <w:rsid w:val="00493319"/>
    <w:rsid w:val="004938EA"/>
    <w:rsid w:val="00497F78"/>
    <w:rsid w:val="004A0B9A"/>
    <w:rsid w:val="004A11E3"/>
    <w:rsid w:val="004A7FB8"/>
    <w:rsid w:val="004B0B49"/>
    <w:rsid w:val="004B0C92"/>
    <w:rsid w:val="004B366A"/>
    <w:rsid w:val="004B59C3"/>
    <w:rsid w:val="004B5F27"/>
    <w:rsid w:val="004C1062"/>
    <w:rsid w:val="004C156D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371A"/>
    <w:rsid w:val="004D40E4"/>
    <w:rsid w:val="004D58CE"/>
    <w:rsid w:val="004E02BF"/>
    <w:rsid w:val="004E0F57"/>
    <w:rsid w:val="004E15FB"/>
    <w:rsid w:val="004E1FDD"/>
    <w:rsid w:val="004E20B1"/>
    <w:rsid w:val="004E56C8"/>
    <w:rsid w:val="004F24A3"/>
    <w:rsid w:val="004F30D9"/>
    <w:rsid w:val="00501021"/>
    <w:rsid w:val="00504F8F"/>
    <w:rsid w:val="00507718"/>
    <w:rsid w:val="005137DE"/>
    <w:rsid w:val="00514FAC"/>
    <w:rsid w:val="005160BF"/>
    <w:rsid w:val="00520AB2"/>
    <w:rsid w:val="0052286E"/>
    <w:rsid w:val="00522E2B"/>
    <w:rsid w:val="00525E17"/>
    <w:rsid w:val="0053000E"/>
    <w:rsid w:val="005313D0"/>
    <w:rsid w:val="0053145A"/>
    <w:rsid w:val="00534AC1"/>
    <w:rsid w:val="00536EC5"/>
    <w:rsid w:val="00537FB5"/>
    <w:rsid w:val="005415DD"/>
    <w:rsid w:val="0054427D"/>
    <w:rsid w:val="005446EB"/>
    <w:rsid w:val="00544F15"/>
    <w:rsid w:val="005461C4"/>
    <w:rsid w:val="00546653"/>
    <w:rsid w:val="005572B4"/>
    <w:rsid w:val="00557DFC"/>
    <w:rsid w:val="005614FC"/>
    <w:rsid w:val="00562DA5"/>
    <w:rsid w:val="00563A0D"/>
    <w:rsid w:val="00563E08"/>
    <w:rsid w:val="00564918"/>
    <w:rsid w:val="00565CD8"/>
    <w:rsid w:val="00576643"/>
    <w:rsid w:val="00580CAC"/>
    <w:rsid w:val="00582403"/>
    <w:rsid w:val="005876EA"/>
    <w:rsid w:val="00591129"/>
    <w:rsid w:val="00597D6B"/>
    <w:rsid w:val="005A010F"/>
    <w:rsid w:val="005A1A17"/>
    <w:rsid w:val="005A21E8"/>
    <w:rsid w:val="005A7A6B"/>
    <w:rsid w:val="005B0BD6"/>
    <w:rsid w:val="005B12FE"/>
    <w:rsid w:val="005B188D"/>
    <w:rsid w:val="005B1977"/>
    <w:rsid w:val="005B2E76"/>
    <w:rsid w:val="005B475F"/>
    <w:rsid w:val="005B644A"/>
    <w:rsid w:val="005C06B9"/>
    <w:rsid w:val="005C44F8"/>
    <w:rsid w:val="005C5151"/>
    <w:rsid w:val="005C7317"/>
    <w:rsid w:val="005C776E"/>
    <w:rsid w:val="005D2CAD"/>
    <w:rsid w:val="005D4D93"/>
    <w:rsid w:val="005D7DB0"/>
    <w:rsid w:val="005E1ACE"/>
    <w:rsid w:val="005E2395"/>
    <w:rsid w:val="005E3B4D"/>
    <w:rsid w:val="005E502B"/>
    <w:rsid w:val="005E5BBC"/>
    <w:rsid w:val="005E7A97"/>
    <w:rsid w:val="005F047B"/>
    <w:rsid w:val="005F13CE"/>
    <w:rsid w:val="005F2BCF"/>
    <w:rsid w:val="005F35DC"/>
    <w:rsid w:val="005F45C9"/>
    <w:rsid w:val="005F540D"/>
    <w:rsid w:val="005F5AC0"/>
    <w:rsid w:val="005F659F"/>
    <w:rsid w:val="005F6B51"/>
    <w:rsid w:val="00600371"/>
    <w:rsid w:val="00603397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E8"/>
    <w:rsid w:val="00620FE6"/>
    <w:rsid w:val="00624A21"/>
    <w:rsid w:val="0063141B"/>
    <w:rsid w:val="006368F7"/>
    <w:rsid w:val="00636B48"/>
    <w:rsid w:val="006403DD"/>
    <w:rsid w:val="00640F5F"/>
    <w:rsid w:val="00643BCA"/>
    <w:rsid w:val="00643C68"/>
    <w:rsid w:val="00644A04"/>
    <w:rsid w:val="00644EAF"/>
    <w:rsid w:val="00646223"/>
    <w:rsid w:val="0064765E"/>
    <w:rsid w:val="00647BB0"/>
    <w:rsid w:val="0065084F"/>
    <w:rsid w:val="00651CDE"/>
    <w:rsid w:val="00652342"/>
    <w:rsid w:val="00654FFF"/>
    <w:rsid w:val="00655852"/>
    <w:rsid w:val="00657D44"/>
    <w:rsid w:val="00662286"/>
    <w:rsid w:val="00663893"/>
    <w:rsid w:val="0066510C"/>
    <w:rsid w:val="0066730F"/>
    <w:rsid w:val="00667E51"/>
    <w:rsid w:val="006736E5"/>
    <w:rsid w:val="00674DFC"/>
    <w:rsid w:val="00674FF0"/>
    <w:rsid w:val="006774E7"/>
    <w:rsid w:val="0068032D"/>
    <w:rsid w:val="006817D6"/>
    <w:rsid w:val="00682FD6"/>
    <w:rsid w:val="00684144"/>
    <w:rsid w:val="00684512"/>
    <w:rsid w:val="00685867"/>
    <w:rsid w:val="006872F2"/>
    <w:rsid w:val="00691524"/>
    <w:rsid w:val="00694913"/>
    <w:rsid w:val="00696530"/>
    <w:rsid w:val="0069653D"/>
    <w:rsid w:val="00696E78"/>
    <w:rsid w:val="006A01C6"/>
    <w:rsid w:val="006A08D2"/>
    <w:rsid w:val="006A11B5"/>
    <w:rsid w:val="006A48D2"/>
    <w:rsid w:val="006A4C08"/>
    <w:rsid w:val="006A4C91"/>
    <w:rsid w:val="006A59E4"/>
    <w:rsid w:val="006B249C"/>
    <w:rsid w:val="006B44FC"/>
    <w:rsid w:val="006B7A66"/>
    <w:rsid w:val="006C35ED"/>
    <w:rsid w:val="006C406D"/>
    <w:rsid w:val="006C6EB7"/>
    <w:rsid w:val="006D1E18"/>
    <w:rsid w:val="006D2087"/>
    <w:rsid w:val="006D25D6"/>
    <w:rsid w:val="006D31D2"/>
    <w:rsid w:val="006D36C1"/>
    <w:rsid w:val="006E1B51"/>
    <w:rsid w:val="006E3C5F"/>
    <w:rsid w:val="006E5372"/>
    <w:rsid w:val="006F0534"/>
    <w:rsid w:val="006F1ACD"/>
    <w:rsid w:val="006F2B80"/>
    <w:rsid w:val="006F2F72"/>
    <w:rsid w:val="006F5D64"/>
    <w:rsid w:val="006F704A"/>
    <w:rsid w:val="00700B02"/>
    <w:rsid w:val="0070242C"/>
    <w:rsid w:val="007050E2"/>
    <w:rsid w:val="00706559"/>
    <w:rsid w:val="00716278"/>
    <w:rsid w:val="00722798"/>
    <w:rsid w:val="007230D5"/>
    <w:rsid w:val="007303EE"/>
    <w:rsid w:val="007314A3"/>
    <w:rsid w:val="0073389D"/>
    <w:rsid w:val="00735887"/>
    <w:rsid w:val="00735DE6"/>
    <w:rsid w:val="007372DD"/>
    <w:rsid w:val="00740C54"/>
    <w:rsid w:val="00741874"/>
    <w:rsid w:val="0074242A"/>
    <w:rsid w:val="00742AFD"/>
    <w:rsid w:val="00744FC8"/>
    <w:rsid w:val="007453AA"/>
    <w:rsid w:val="007459E7"/>
    <w:rsid w:val="00760A3A"/>
    <w:rsid w:val="00761767"/>
    <w:rsid w:val="00765AD1"/>
    <w:rsid w:val="00765AE6"/>
    <w:rsid w:val="0076622E"/>
    <w:rsid w:val="0076736D"/>
    <w:rsid w:val="007673F2"/>
    <w:rsid w:val="00776234"/>
    <w:rsid w:val="00780709"/>
    <w:rsid w:val="00782B9C"/>
    <w:rsid w:val="007849DA"/>
    <w:rsid w:val="00790AAE"/>
    <w:rsid w:val="00791058"/>
    <w:rsid w:val="00791903"/>
    <w:rsid w:val="007926DD"/>
    <w:rsid w:val="007962F1"/>
    <w:rsid w:val="007A0CFA"/>
    <w:rsid w:val="007A24FB"/>
    <w:rsid w:val="007A48FC"/>
    <w:rsid w:val="007A729E"/>
    <w:rsid w:val="007A73FD"/>
    <w:rsid w:val="007A7673"/>
    <w:rsid w:val="007A7DC6"/>
    <w:rsid w:val="007B1A83"/>
    <w:rsid w:val="007B4158"/>
    <w:rsid w:val="007B6CA6"/>
    <w:rsid w:val="007C014B"/>
    <w:rsid w:val="007C2D78"/>
    <w:rsid w:val="007C39D9"/>
    <w:rsid w:val="007C3F09"/>
    <w:rsid w:val="007C5680"/>
    <w:rsid w:val="007C5E2E"/>
    <w:rsid w:val="007C6FA1"/>
    <w:rsid w:val="007D0CEC"/>
    <w:rsid w:val="007D52AE"/>
    <w:rsid w:val="007D5A4F"/>
    <w:rsid w:val="007E02A4"/>
    <w:rsid w:val="007E14EE"/>
    <w:rsid w:val="007E1E68"/>
    <w:rsid w:val="007E25CE"/>
    <w:rsid w:val="007E3FE5"/>
    <w:rsid w:val="007E5D59"/>
    <w:rsid w:val="007F3025"/>
    <w:rsid w:val="007F3201"/>
    <w:rsid w:val="007F36A5"/>
    <w:rsid w:val="007F7E6B"/>
    <w:rsid w:val="00800F4E"/>
    <w:rsid w:val="008021CA"/>
    <w:rsid w:val="00807792"/>
    <w:rsid w:val="00810648"/>
    <w:rsid w:val="00810DE4"/>
    <w:rsid w:val="00815845"/>
    <w:rsid w:val="0081595E"/>
    <w:rsid w:val="00816939"/>
    <w:rsid w:val="00816B5C"/>
    <w:rsid w:val="008205F7"/>
    <w:rsid w:val="00820A14"/>
    <w:rsid w:val="00820B80"/>
    <w:rsid w:val="0082455D"/>
    <w:rsid w:val="00824F32"/>
    <w:rsid w:val="008275E8"/>
    <w:rsid w:val="008309BD"/>
    <w:rsid w:val="00834420"/>
    <w:rsid w:val="0083744A"/>
    <w:rsid w:val="00840991"/>
    <w:rsid w:val="00841948"/>
    <w:rsid w:val="00843504"/>
    <w:rsid w:val="00844C13"/>
    <w:rsid w:val="00847668"/>
    <w:rsid w:val="00854EE5"/>
    <w:rsid w:val="008614FF"/>
    <w:rsid w:val="00863F15"/>
    <w:rsid w:val="00866223"/>
    <w:rsid w:val="008668BA"/>
    <w:rsid w:val="008669EF"/>
    <w:rsid w:val="00867514"/>
    <w:rsid w:val="008679C0"/>
    <w:rsid w:val="008713B3"/>
    <w:rsid w:val="00872601"/>
    <w:rsid w:val="00872AD3"/>
    <w:rsid w:val="00872BB1"/>
    <w:rsid w:val="0087381E"/>
    <w:rsid w:val="00875341"/>
    <w:rsid w:val="00875481"/>
    <w:rsid w:val="0087748C"/>
    <w:rsid w:val="00881CD2"/>
    <w:rsid w:val="00882849"/>
    <w:rsid w:val="00883764"/>
    <w:rsid w:val="0088501A"/>
    <w:rsid w:val="00885529"/>
    <w:rsid w:val="00886112"/>
    <w:rsid w:val="00887069"/>
    <w:rsid w:val="00892814"/>
    <w:rsid w:val="008933E5"/>
    <w:rsid w:val="00893B05"/>
    <w:rsid w:val="00894200"/>
    <w:rsid w:val="008955A6"/>
    <w:rsid w:val="008A76A9"/>
    <w:rsid w:val="008A7F46"/>
    <w:rsid w:val="008B05A8"/>
    <w:rsid w:val="008B06BC"/>
    <w:rsid w:val="008B2200"/>
    <w:rsid w:val="008B3A7A"/>
    <w:rsid w:val="008B4EC7"/>
    <w:rsid w:val="008C0469"/>
    <w:rsid w:val="008C38E9"/>
    <w:rsid w:val="008C5A28"/>
    <w:rsid w:val="008C79D0"/>
    <w:rsid w:val="008D0166"/>
    <w:rsid w:val="008D022C"/>
    <w:rsid w:val="008D0C0F"/>
    <w:rsid w:val="008D5B79"/>
    <w:rsid w:val="008E0062"/>
    <w:rsid w:val="008E0063"/>
    <w:rsid w:val="008E3C58"/>
    <w:rsid w:val="008E3DC3"/>
    <w:rsid w:val="008E5C7C"/>
    <w:rsid w:val="008E7666"/>
    <w:rsid w:val="008F29B3"/>
    <w:rsid w:val="008F6160"/>
    <w:rsid w:val="008F74A4"/>
    <w:rsid w:val="0090127E"/>
    <w:rsid w:val="00903B45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2F32"/>
    <w:rsid w:val="0092319A"/>
    <w:rsid w:val="009239C8"/>
    <w:rsid w:val="00923E98"/>
    <w:rsid w:val="00925D67"/>
    <w:rsid w:val="00926A1D"/>
    <w:rsid w:val="00930740"/>
    <w:rsid w:val="00932FFD"/>
    <w:rsid w:val="00936557"/>
    <w:rsid w:val="009462BB"/>
    <w:rsid w:val="00947A49"/>
    <w:rsid w:val="00950254"/>
    <w:rsid w:val="009563D2"/>
    <w:rsid w:val="009569F9"/>
    <w:rsid w:val="00962B79"/>
    <w:rsid w:val="00963C7D"/>
    <w:rsid w:val="009671EB"/>
    <w:rsid w:val="009675C2"/>
    <w:rsid w:val="009710D2"/>
    <w:rsid w:val="00972436"/>
    <w:rsid w:val="009734EF"/>
    <w:rsid w:val="009779C2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8793D"/>
    <w:rsid w:val="00991A43"/>
    <w:rsid w:val="00992108"/>
    <w:rsid w:val="00992EFB"/>
    <w:rsid w:val="0099743C"/>
    <w:rsid w:val="009A5612"/>
    <w:rsid w:val="009B5C1B"/>
    <w:rsid w:val="009C0152"/>
    <w:rsid w:val="009C644A"/>
    <w:rsid w:val="009C7232"/>
    <w:rsid w:val="009D4F49"/>
    <w:rsid w:val="009D6505"/>
    <w:rsid w:val="009D7B88"/>
    <w:rsid w:val="009D7CDD"/>
    <w:rsid w:val="009E0DB7"/>
    <w:rsid w:val="009E2385"/>
    <w:rsid w:val="009E4654"/>
    <w:rsid w:val="009E7B01"/>
    <w:rsid w:val="009F0BB0"/>
    <w:rsid w:val="009F3968"/>
    <w:rsid w:val="009F3D11"/>
    <w:rsid w:val="009F4C01"/>
    <w:rsid w:val="009F7908"/>
    <w:rsid w:val="00A021BB"/>
    <w:rsid w:val="00A02524"/>
    <w:rsid w:val="00A0387B"/>
    <w:rsid w:val="00A03FBB"/>
    <w:rsid w:val="00A04A24"/>
    <w:rsid w:val="00A05E08"/>
    <w:rsid w:val="00A0756F"/>
    <w:rsid w:val="00A1009D"/>
    <w:rsid w:val="00A14880"/>
    <w:rsid w:val="00A17D66"/>
    <w:rsid w:val="00A22116"/>
    <w:rsid w:val="00A24744"/>
    <w:rsid w:val="00A24C76"/>
    <w:rsid w:val="00A268E4"/>
    <w:rsid w:val="00A33620"/>
    <w:rsid w:val="00A3374B"/>
    <w:rsid w:val="00A402BD"/>
    <w:rsid w:val="00A40527"/>
    <w:rsid w:val="00A4155D"/>
    <w:rsid w:val="00A41CC2"/>
    <w:rsid w:val="00A43F92"/>
    <w:rsid w:val="00A46F86"/>
    <w:rsid w:val="00A50493"/>
    <w:rsid w:val="00A51285"/>
    <w:rsid w:val="00A5290D"/>
    <w:rsid w:val="00A5314B"/>
    <w:rsid w:val="00A53947"/>
    <w:rsid w:val="00A60992"/>
    <w:rsid w:val="00A62DCC"/>
    <w:rsid w:val="00A630C2"/>
    <w:rsid w:val="00A72C10"/>
    <w:rsid w:val="00A73903"/>
    <w:rsid w:val="00A77AC0"/>
    <w:rsid w:val="00A811B1"/>
    <w:rsid w:val="00A824F0"/>
    <w:rsid w:val="00A825DF"/>
    <w:rsid w:val="00A83E68"/>
    <w:rsid w:val="00A8731A"/>
    <w:rsid w:val="00A914F9"/>
    <w:rsid w:val="00A92284"/>
    <w:rsid w:val="00A95341"/>
    <w:rsid w:val="00A95EF5"/>
    <w:rsid w:val="00A97903"/>
    <w:rsid w:val="00AA1490"/>
    <w:rsid w:val="00AA286B"/>
    <w:rsid w:val="00AA2E3F"/>
    <w:rsid w:val="00AA5BEC"/>
    <w:rsid w:val="00AA7CC0"/>
    <w:rsid w:val="00AB0FC0"/>
    <w:rsid w:val="00AB158D"/>
    <w:rsid w:val="00AB33B2"/>
    <w:rsid w:val="00AB3AE3"/>
    <w:rsid w:val="00AB5D72"/>
    <w:rsid w:val="00AB6055"/>
    <w:rsid w:val="00AC4AD0"/>
    <w:rsid w:val="00AC5466"/>
    <w:rsid w:val="00AC5A65"/>
    <w:rsid w:val="00AC6290"/>
    <w:rsid w:val="00AD1C39"/>
    <w:rsid w:val="00AD21E6"/>
    <w:rsid w:val="00AD66F7"/>
    <w:rsid w:val="00AD7707"/>
    <w:rsid w:val="00AE09C5"/>
    <w:rsid w:val="00AE0F81"/>
    <w:rsid w:val="00AE2D1C"/>
    <w:rsid w:val="00AE34CA"/>
    <w:rsid w:val="00AE3865"/>
    <w:rsid w:val="00AE543F"/>
    <w:rsid w:val="00AE739F"/>
    <w:rsid w:val="00AF1D25"/>
    <w:rsid w:val="00AF33A5"/>
    <w:rsid w:val="00AF4250"/>
    <w:rsid w:val="00AF42F8"/>
    <w:rsid w:val="00B0093B"/>
    <w:rsid w:val="00B02B14"/>
    <w:rsid w:val="00B02F16"/>
    <w:rsid w:val="00B0338C"/>
    <w:rsid w:val="00B0597E"/>
    <w:rsid w:val="00B05C58"/>
    <w:rsid w:val="00B06CA2"/>
    <w:rsid w:val="00B07660"/>
    <w:rsid w:val="00B10DB9"/>
    <w:rsid w:val="00B11407"/>
    <w:rsid w:val="00B11633"/>
    <w:rsid w:val="00B1190C"/>
    <w:rsid w:val="00B14346"/>
    <w:rsid w:val="00B1668C"/>
    <w:rsid w:val="00B21DC6"/>
    <w:rsid w:val="00B258D2"/>
    <w:rsid w:val="00B25B19"/>
    <w:rsid w:val="00B27BAB"/>
    <w:rsid w:val="00B31008"/>
    <w:rsid w:val="00B33361"/>
    <w:rsid w:val="00B348D8"/>
    <w:rsid w:val="00B40342"/>
    <w:rsid w:val="00B42D57"/>
    <w:rsid w:val="00B468C4"/>
    <w:rsid w:val="00B472E9"/>
    <w:rsid w:val="00B474A0"/>
    <w:rsid w:val="00B51346"/>
    <w:rsid w:val="00B568C5"/>
    <w:rsid w:val="00B5799C"/>
    <w:rsid w:val="00B60146"/>
    <w:rsid w:val="00B604A7"/>
    <w:rsid w:val="00B6538D"/>
    <w:rsid w:val="00B661DD"/>
    <w:rsid w:val="00B6709C"/>
    <w:rsid w:val="00B70899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948C4"/>
    <w:rsid w:val="00B96E09"/>
    <w:rsid w:val="00B97C2F"/>
    <w:rsid w:val="00BA000F"/>
    <w:rsid w:val="00BA1DF1"/>
    <w:rsid w:val="00BA2C7F"/>
    <w:rsid w:val="00BA4C5D"/>
    <w:rsid w:val="00BA61D2"/>
    <w:rsid w:val="00BB0BBC"/>
    <w:rsid w:val="00BB2811"/>
    <w:rsid w:val="00BB3480"/>
    <w:rsid w:val="00BB3925"/>
    <w:rsid w:val="00BB5DAB"/>
    <w:rsid w:val="00BB6CA2"/>
    <w:rsid w:val="00BC463A"/>
    <w:rsid w:val="00BC4DE7"/>
    <w:rsid w:val="00BD176C"/>
    <w:rsid w:val="00BD43DA"/>
    <w:rsid w:val="00BE424B"/>
    <w:rsid w:val="00BE43F7"/>
    <w:rsid w:val="00BE4EDA"/>
    <w:rsid w:val="00BF31E9"/>
    <w:rsid w:val="00BF3B95"/>
    <w:rsid w:val="00BF75DA"/>
    <w:rsid w:val="00BF7632"/>
    <w:rsid w:val="00C01FA4"/>
    <w:rsid w:val="00C04733"/>
    <w:rsid w:val="00C0603D"/>
    <w:rsid w:val="00C06AFC"/>
    <w:rsid w:val="00C07CAD"/>
    <w:rsid w:val="00C1086B"/>
    <w:rsid w:val="00C11B1E"/>
    <w:rsid w:val="00C12D2E"/>
    <w:rsid w:val="00C12DF0"/>
    <w:rsid w:val="00C13E2C"/>
    <w:rsid w:val="00C178F5"/>
    <w:rsid w:val="00C207B4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37431"/>
    <w:rsid w:val="00C4118F"/>
    <w:rsid w:val="00C41554"/>
    <w:rsid w:val="00C45B0C"/>
    <w:rsid w:val="00C46456"/>
    <w:rsid w:val="00C46752"/>
    <w:rsid w:val="00C526BA"/>
    <w:rsid w:val="00C53370"/>
    <w:rsid w:val="00C53504"/>
    <w:rsid w:val="00C541CF"/>
    <w:rsid w:val="00C55C60"/>
    <w:rsid w:val="00C55FB0"/>
    <w:rsid w:val="00C5618A"/>
    <w:rsid w:val="00C672A7"/>
    <w:rsid w:val="00C70DD8"/>
    <w:rsid w:val="00C717D3"/>
    <w:rsid w:val="00C71C3C"/>
    <w:rsid w:val="00C73548"/>
    <w:rsid w:val="00C73E01"/>
    <w:rsid w:val="00C766E8"/>
    <w:rsid w:val="00C803C5"/>
    <w:rsid w:val="00C81AC0"/>
    <w:rsid w:val="00C83CA2"/>
    <w:rsid w:val="00C84193"/>
    <w:rsid w:val="00C85132"/>
    <w:rsid w:val="00C867AC"/>
    <w:rsid w:val="00C86827"/>
    <w:rsid w:val="00C90330"/>
    <w:rsid w:val="00C904A8"/>
    <w:rsid w:val="00C91566"/>
    <w:rsid w:val="00C93D4A"/>
    <w:rsid w:val="00CA6251"/>
    <w:rsid w:val="00CA71B3"/>
    <w:rsid w:val="00CB36D0"/>
    <w:rsid w:val="00CB6160"/>
    <w:rsid w:val="00CC0E52"/>
    <w:rsid w:val="00CC2509"/>
    <w:rsid w:val="00CC2F6B"/>
    <w:rsid w:val="00CC4CEE"/>
    <w:rsid w:val="00CD1B63"/>
    <w:rsid w:val="00CD3B30"/>
    <w:rsid w:val="00CD6425"/>
    <w:rsid w:val="00CD6762"/>
    <w:rsid w:val="00CD7F56"/>
    <w:rsid w:val="00CE295A"/>
    <w:rsid w:val="00CE4EA8"/>
    <w:rsid w:val="00CE7E55"/>
    <w:rsid w:val="00CF1764"/>
    <w:rsid w:val="00CF18B1"/>
    <w:rsid w:val="00CF3D31"/>
    <w:rsid w:val="00CF3DB6"/>
    <w:rsid w:val="00CF4B27"/>
    <w:rsid w:val="00CF5926"/>
    <w:rsid w:val="00D01900"/>
    <w:rsid w:val="00D02C2B"/>
    <w:rsid w:val="00D042D1"/>
    <w:rsid w:val="00D0686A"/>
    <w:rsid w:val="00D13713"/>
    <w:rsid w:val="00D15944"/>
    <w:rsid w:val="00D15B56"/>
    <w:rsid w:val="00D174D3"/>
    <w:rsid w:val="00D303F8"/>
    <w:rsid w:val="00D33F8F"/>
    <w:rsid w:val="00D34843"/>
    <w:rsid w:val="00D4028C"/>
    <w:rsid w:val="00D40903"/>
    <w:rsid w:val="00D4357A"/>
    <w:rsid w:val="00D43D18"/>
    <w:rsid w:val="00D51D15"/>
    <w:rsid w:val="00D53718"/>
    <w:rsid w:val="00D57F14"/>
    <w:rsid w:val="00D57F9E"/>
    <w:rsid w:val="00D63FA8"/>
    <w:rsid w:val="00D64170"/>
    <w:rsid w:val="00D657D0"/>
    <w:rsid w:val="00D65B3E"/>
    <w:rsid w:val="00D7141D"/>
    <w:rsid w:val="00D75B3A"/>
    <w:rsid w:val="00D75BC4"/>
    <w:rsid w:val="00D75C5E"/>
    <w:rsid w:val="00D821D5"/>
    <w:rsid w:val="00D82C58"/>
    <w:rsid w:val="00D84427"/>
    <w:rsid w:val="00D85649"/>
    <w:rsid w:val="00D86843"/>
    <w:rsid w:val="00D91C3F"/>
    <w:rsid w:val="00D92ABE"/>
    <w:rsid w:val="00D92B16"/>
    <w:rsid w:val="00D93605"/>
    <w:rsid w:val="00D95A10"/>
    <w:rsid w:val="00D9797C"/>
    <w:rsid w:val="00DA0709"/>
    <w:rsid w:val="00DA16E7"/>
    <w:rsid w:val="00DA408D"/>
    <w:rsid w:val="00DA4666"/>
    <w:rsid w:val="00DA4DBB"/>
    <w:rsid w:val="00DA5723"/>
    <w:rsid w:val="00DA5D00"/>
    <w:rsid w:val="00DB66CE"/>
    <w:rsid w:val="00DB744A"/>
    <w:rsid w:val="00DB7A2A"/>
    <w:rsid w:val="00DC01EB"/>
    <w:rsid w:val="00DC44D8"/>
    <w:rsid w:val="00DD1963"/>
    <w:rsid w:val="00DD5624"/>
    <w:rsid w:val="00DD7954"/>
    <w:rsid w:val="00DE1FEC"/>
    <w:rsid w:val="00DE4FF3"/>
    <w:rsid w:val="00DF100E"/>
    <w:rsid w:val="00DF290E"/>
    <w:rsid w:val="00E03440"/>
    <w:rsid w:val="00E037B2"/>
    <w:rsid w:val="00E0491D"/>
    <w:rsid w:val="00E06196"/>
    <w:rsid w:val="00E07365"/>
    <w:rsid w:val="00E10EE0"/>
    <w:rsid w:val="00E11B9C"/>
    <w:rsid w:val="00E12B8D"/>
    <w:rsid w:val="00E12D34"/>
    <w:rsid w:val="00E130D0"/>
    <w:rsid w:val="00E1310F"/>
    <w:rsid w:val="00E145C1"/>
    <w:rsid w:val="00E15C7D"/>
    <w:rsid w:val="00E17D5A"/>
    <w:rsid w:val="00E2064D"/>
    <w:rsid w:val="00E22E0A"/>
    <w:rsid w:val="00E233CF"/>
    <w:rsid w:val="00E372F4"/>
    <w:rsid w:val="00E40B94"/>
    <w:rsid w:val="00E42FFD"/>
    <w:rsid w:val="00E4409F"/>
    <w:rsid w:val="00E44AD4"/>
    <w:rsid w:val="00E4593F"/>
    <w:rsid w:val="00E463CC"/>
    <w:rsid w:val="00E47786"/>
    <w:rsid w:val="00E510E9"/>
    <w:rsid w:val="00E51290"/>
    <w:rsid w:val="00E517C2"/>
    <w:rsid w:val="00E53AD0"/>
    <w:rsid w:val="00E56413"/>
    <w:rsid w:val="00E603E9"/>
    <w:rsid w:val="00E62588"/>
    <w:rsid w:val="00E62A0C"/>
    <w:rsid w:val="00E634AE"/>
    <w:rsid w:val="00E64763"/>
    <w:rsid w:val="00E666CA"/>
    <w:rsid w:val="00E70E31"/>
    <w:rsid w:val="00E7375C"/>
    <w:rsid w:val="00E756FA"/>
    <w:rsid w:val="00E75E43"/>
    <w:rsid w:val="00E812DF"/>
    <w:rsid w:val="00E815C3"/>
    <w:rsid w:val="00E8190C"/>
    <w:rsid w:val="00E843AA"/>
    <w:rsid w:val="00E86662"/>
    <w:rsid w:val="00E94400"/>
    <w:rsid w:val="00E94939"/>
    <w:rsid w:val="00EA4C19"/>
    <w:rsid w:val="00EA4D31"/>
    <w:rsid w:val="00EA5785"/>
    <w:rsid w:val="00EA5E2D"/>
    <w:rsid w:val="00EA5FCE"/>
    <w:rsid w:val="00EB12B6"/>
    <w:rsid w:val="00EB4103"/>
    <w:rsid w:val="00EB4B5D"/>
    <w:rsid w:val="00EB7980"/>
    <w:rsid w:val="00EC12BF"/>
    <w:rsid w:val="00EC1322"/>
    <w:rsid w:val="00EC44FD"/>
    <w:rsid w:val="00EC7D4F"/>
    <w:rsid w:val="00EC7EB5"/>
    <w:rsid w:val="00ED1C10"/>
    <w:rsid w:val="00ED4C88"/>
    <w:rsid w:val="00EE2E47"/>
    <w:rsid w:val="00EE4868"/>
    <w:rsid w:val="00EE5136"/>
    <w:rsid w:val="00EF15D9"/>
    <w:rsid w:val="00EF395D"/>
    <w:rsid w:val="00F05226"/>
    <w:rsid w:val="00F120B2"/>
    <w:rsid w:val="00F12792"/>
    <w:rsid w:val="00F129E0"/>
    <w:rsid w:val="00F12E54"/>
    <w:rsid w:val="00F1527D"/>
    <w:rsid w:val="00F209E2"/>
    <w:rsid w:val="00F20D23"/>
    <w:rsid w:val="00F249C1"/>
    <w:rsid w:val="00F2524E"/>
    <w:rsid w:val="00F34C73"/>
    <w:rsid w:val="00F35D22"/>
    <w:rsid w:val="00F36941"/>
    <w:rsid w:val="00F36D01"/>
    <w:rsid w:val="00F37C2A"/>
    <w:rsid w:val="00F37C8B"/>
    <w:rsid w:val="00F408CF"/>
    <w:rsid w:val="00F4487F"/>
    <w:rsid w:val="00F449CF"/>
    <w:rsid w:val="00F44E05"/>
    <w:rsid w:val="00F51ECD"/>
    <w:rsid w:val="00F54BB8"/>
    <w:rsid w:val="00F552C6"/>
    <w:rsid w:val="00F5608D"/>
    <w:rsid w:val="00F565A2"/>
    <w:rsid w:val="00F56899"/>
    <w:rsid w:val="00F6019F"/>
    <w:rsid w:val="00F66A52"/>
    <w:rsid w:val="00F72AAE"/>
    <w:rsid w:val="00F73270"/>
    <w:rsid w:val="00F734F2"/>
    <w:rsid w:val="00F7371C"/>
    <w:rsid w:val="00F73ED8"/>
    <w:rsid w:val="00F7428D"/>
    <w:rsid w:val="00F767BD"/>
    <w:rsid w:val="00F821C8"/>
    <w:rsid w:val="00F846CC"/>
    <w:rsid w:val="00F84D8E"/>
    <w:rsid w:val="00F8601E"/>
    <w:rsid w:val="00F866E5"/>
    <w:rsid w:val="00F90617"/>
    <w:rsid w:val="00F90A58"/>
    <w:rsid w:val="00F91705"/>
    <w:rsid w:val="00F926B6"/>
    <w:rsid w:val="00F92D05"/>
    <w:rsid w:val="00F942FF"/>
    <w:rsid w:val="00F97E34"/>
    <w:rsid w:val="00FA01D2"/>
    <w:rsid w:val="00FA2ED0"/>
    <w:rsid w:val="00FB0976"/>
    <w:rsid w:val="00FB0D5B"/>
    <w:rsid w:val="00FB48EF"/>
    <w:rsid w:val="00FB5B39"/>
    <w:rsid w:val="00FB665E"/>
    <w:rsid w:val="00FB787B"/>
    <w:rsid w:val="00FB7CD7"/>
    <w:rsid w:val="00FC53BD"/>
    <w:rsid w:val="00FD11DC"/>
    <w:rsid w:val="00FD1717"/>
    <w:rsid w:val="00FD1A38"/>
    <w:rsid w:val="00FD4DDC"/>
    <w:rsid w:val="00FD5EDD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0E9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B392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wd.wisconsin.gov/wioa/policy/12/12.3.htm" TargetMode="External"/><Relationship Id="rId13" Type="http://schemas.openxmlformats.org/officeDocument/2006/relationships/hyperlink" Target="https://dwd.wisconsin.gov/wioa/policy/10/10.3.htm" TargetMode="External"/><Relationship Id="rId18" Type="http://schemas.openxmlformats.org/officeDocument/2006/relationships/hyperlink" Target="https://dwd.wisconsin.gov/wioa/policy/08/08.3.htm" TargetMode="External"/><Relationship Id="rId26" Type="http://schemas.openxmlformats.org/officeDocument/2006/relationships/hyperlink" Target="https://dwd.wisconsin.gov/wioa/policy/08/08.5.htm" TargetMode="Externa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wd.wisconsin.gov/wioa/policy/08/08.3.htm" TargetMode="External"/><Relationship Id="rId34" Type="http://schemas.openxmlformats.org/officeDocument/2006/relationships/hyperlink" Target="https://www.dol.gov/sites/dolgov/files/ETA/advisories/TEGL/2025/TEGL%2023-19%2C%20Change%203/TEGL%2023-19%20Change%203%20%280002%29.pdf" TargetMode="External"/><Relationship Id="rId7" Type="http://schemas.openxmlformats.org/officeDocument/2006/relationships/hyperlink" Target="https://dwd.wisconsin.gov/wioa/policy/08/08.2.htm" TargetMode="External"/><Relationship Id="rId12" Type="http://schemas.openxmlformats.org/officeDocument/2006/relationships/hyperlink" Target="https://dwd.wisconsin.gov/wioa/policy/10/10.3.htm" TargetMode="External"/><Relationship Id="rId17" Type="http://schemas.openxmlformats.org/officeDocument/2006/relationships/hyperlink" Target="https://dwd.wisconsin.gov/wioa/policy/appendices/A.7.htm" TargetMode="External"/><Relationship Id="rId25" Type="http://schemas.openxmlformats.org/officeDocument/2006/relationships/hyperlink" Target="https://dwd.wisconsin.gov/ETPL/home/programsearch" TargetMode="External"/><Relationship Id="rId33" Type="http://schemas.openxmlformats.org/officeDocument/2006/relationships/hyperlink" Target="https://dwd.wisconsin.gov/wioa/policy/12/12.2.htm" TargetMode="External"/><Relationship Id="rId38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policy/08/08.3.htm" TargetMode="External"/><Relationship Id="rId20" Type="http://schemas.openxmlformats.org/officeDocument/2006/relationships/hyperlink" Target="https://dwd.wisconsin.gov/wioa/policy/08/08.4.htm" TargetMode="External"/><Relationship Id="rId29" Type="http://schemas.openxmlformats.org/officeDocument/2006/relationships/hyperlink" Target="https://dwd.wisconsin.gov/wioa/policy/08/08.6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08/08.2.htm" TargetMode="External"/><Relationship Id="rId24" Type="http://schemas.openxmlformats.org/officeDocument/2006/relationships/hyperlink" Target="https://dwd.wisconsin.gov/wioa/policy/08/08.5.htm" TargetMode="External"/><Relationship Id="rId32" Type="http://schemas.openxmlformats.org/officeDocument/2006/relationships/hyperlink" Target="https://dwd.wisconsin.gov/wioa/policy/01/01.7.htm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08/08.3.htm" TargetMode="External"/><Relationship Id="rId23" Type="http://schemas.openxmlformats.org/officeDocument/2006/relationships/hyperlink" Target="https://dwd.wisconsin.gov/wioa/policy/08/08.3.htm" TargetMode="External"/><Relationship Id="rId28" Type="http://schemas.openxmlformats.org/officeDocument/2006/relationships/hyperlink" Target="https://dwd.wisconsin.gov/wioa/policy/08/08.6.htm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dwd.wisconsin.gov/wioa/policy/12/12.3.htm" TargetMode="External"/><Relationship Id="rId19" Type="http://schemas.openxmlformats.org/officeDocument/2006/relationships/hyperlink" Target="https://dwd.wisconsin.gov/wioa/policy/08/08.3.htm" TargetMode="External"/><Relationship Id="rId31" Type="http://schemas.openxmlformats.org/officeDocument/2006/relationships/hyperlink" Target="https://dwd.wisconsin.gov/wioa/policy/01/01.7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12/12.3.htm" TargetMode="External"/><Relationship Id="rId14" Type="http://schemas.openxmlformats.org/officeDocument/2006/relationships/hyperlink" Target="https://dwd.wisconsin.gov/wioa/policy/08/08.3.htm" TargetMode="External"/><Relationship Id="rId22" Type="http://schemas.openxmlformats.org/officeDocument/2006/relationships/hyperlink" Target="https://dwd.wisconsin.gov/wioa/policy/appendices/A.4.htm" TargetMode="External"/><Relationship Id="rId27" Type="http://schemas.openxmlformats.org/officeDocument/2006/relationships/hyperlink" Target="https://dwd.wisconsin.gov/ETPL/home/programsearch" TargetMode="External"/><Relationship Id="rId30" Type="http://schemas.openxmlformats.org/officeDocument/2006/relationships/hyperlink" Target="https://dwd.wisconsin.gov/wioa/policy/11/11.6.htm" TargetMode="External"/><Relationship Id="rId35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3A638A" w:rsidP="003A638A">
          <w:pPr>
            <w:pStyle w:val="E9A6A5148D3B44E7ABBE2C2700FFFF3A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3A638A" w:rsidP="003A638A">
          <w:pPr>
            <w:pStyle w:val="53713C0F63FF45E580D34BB4ADAF53EE4"/>
          </w:pPr>
          <w:r w:rsidRPr="00B11407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3A638A" w:rsidP="003A638A">
          <w:pPr>
            <w:pStyle w:val="B6F6CB51B3AD4385B5A05CA51CA740362"/>
          </w:pPr>
          <w:r w:rsidRPr="00154DAD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3A638A" w:rsidP="003A638A">
          <w:pPr>
            <w:pStyle w:val="B50698BF80CC41EE8011059F7A5005192"/>
          </w:pPr>
          <w:r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F126E6" w:rsidP="00F126E6">
          <w:pPr>
            <w:pStyle w:val="E08A567AF5144D66AF1A6050C7B06C9A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2F7BC9" w:rsidP="002F7BC9">
          <w:pPr>
            <w:pStyle w:val="7C999E5A27C54B69B93F9E1BC76E7079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2F7BC9" w:rsidP="002F7BC9">
          <w:pPr>
            <w:pStyle w:val="37CF2C499BBA4163AD7E72A2DEE73509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F93E05" w:rsidP="00F93E05">
          <w:pPr>
            <w:pStyle w:val="979EC82D89BB4EF08C96A85E0EE246B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F93E05" w:rsidP="00F93E05">
          <w:pPr>
            <w:pStyle w:val="C5F400C3DB804EC6B33505D912F5EF7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F93E05" w:rsidP="00F93E05">
          <w:pPr>
            <w:pStyle w:val="7BECBBB974624ABBBFC984BE63CE16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F93E05" w:rsidP="00F93E05">
          <w:pPr>
            <w:pStyle w:val="4C6A1F07EADC4209A28AC4591E451DC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F93E05" w:rsidP="00F93E05">
          <w:pPr>
            <w:pStyle w:val="13DBDBCB61864E479E0249FD3AF485ED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F93E05" w:rsidP="00F93E05">
          <w:pPr>
            <w:pStyle w:val="A2CCAB3DB61A484A9BAFFF02F6B25B54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174CFD" w:rsidRDefault="009D244B" w:rsidP="009D244B">
          <w:pPr>
            <w:pStyle w:val="4B52BD315C194CD98B94DF727AB95264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174CFD" w:rsidRDefault="009D244B" w:rsidP="009D244B">
          <w:pPr>
            <w:pStyle w:val="CC0E339C7FAA41719F9A79844799F06F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5D16C87E94C44B6DAA779234A4FA0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82D99-0569-45AE-9EF8-694A9D62B33C}"/>
      </w:docPartPr>
      <w:docPartBody>
        <w:p w:rsidR="00174CFD" w:rsidRDefault="009D244B" w:rsidP="009D244B">
          <w:pPr>
            <w:pStyle w:val="5D16C87E94C44B6DAA779234A4FA0713"/>
          </w:pPr>
          <w:r w:rsidRPr="0081595E">
            <w:rPr>
              <w:rStyle w:val="PlaceholderText"/>
              <w:rFonts w:cstheme="minorHAnsi"/>
            </w:rPr>
            <w:t>Click to enter a date.</w:t>
          </w:r>
        </w:p>
      </w:docPartBody>
    </w:docPart>
    <w:docPart>
      <w:docPartPr>
        <w:name w:val="814475AACF28433D8FCB2A0861EF9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2981C-B96C-41F9-8021-887352F6AF90}"/>
      </w:docPartPr>
      <w:docPartBody>
        <w:p w:rsidR="00916E8C" w:rsidRDefault="00916E8C" w:rsidP="00916E8C">
          <w:pPr>
            <w:pStyle w:val="814475AACF28433D8FCB2A0861EF9DD9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05D7992107C423F878EA38E2C31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D50B-7FAF-4F97-8BFD-F503552B9CC6}"/>
      </w:docPartPr>
      <w:docPartBody>
        <w:p w:rsidR="00916E8C" w:rsidRDefault="00916E8C" w:rsidP="00916E8C">
          <w:pPr>
            <w:pStyle w:val="705D7992107C423F878EA38E2C318EF1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A5840EBAAA54A24B34AAECA4C6E2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5CDA8-96B7-4A18-A497-5E54AAD2AED1}"/>
      </w:docPartPr>
      <w:docPartBody>
        <w:p w:rsidR="00916E8C" w:rsidRDefault="00916E8C" w:rsidP="00916E8C">
          <w:pPr>
            <w:pStyle w:val="3A5840EBAAA54A24B34AAECA4C6E26E3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96EBDB9D7FD430FAABEBF9382910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4A487-B3E0-458A-9A92-4D44A840CFA1}"/>
      </w:docPartPr>
      <w:docPartBody>
        <w:p w:rsidR="00916E8C" w:rsidRDefault="00916E8C" w:rsidP="00916E8C">
          <w:pPr>
            <w:pStyle w:val="296EBDB9D7FD430FAABEBF93829107DE"/>
          </w:pPr>
          <w:r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9B20D1BE3C74C0996F9625D149A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3D2D5-6756-42DB-BC97-1A3FB601809F}"/>
      </w:docPartPr>
      <w:docPartBody>
        <w:p w:rsidR="00834B32" w:rsidRDefault="00834B32" w:rsidP="00834B32">
          <w:pPr>
            <w:pStyle w:val="F9B20D1BE3C74C0996F9625D149A229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BA650F522EA470081C92B346477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D6090-9AD1-4D87-8987-1439B3C40B64}"/>
      </w:docPartPr>
      <w:docPartBody>
        <w:p w:rsidR="00834B32" w:rsidRDefault="00834B32" w:rsidP="00834B32">
          <w:pPr>
            <w:pStyle w:val="ABA650F522EA470081C92B346477EB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AD479FFA52BA466E9C1BAE4538E01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8E08C-DA58-474A-BD0E-518F167D441C}"/>
      </w:docPartPr>
      <w:docPartBody>
        <w:p w:rsidR="00834B32" w:rsidRDefault="00834B32" w:rsidP="00834B32">
          <w:pPr>
            <w:pStyle w:val="AD479FFA52BA466E9C1BAE4538E0191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9EE7B4C4CE234A29928F3726419EB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ABAF5-26A4-44C7-999A-2E52C1FD889A}"/>
      </w:docPartPr>
      <w:docPartBody>
        <w:p w:rsidR="00834B32" w:rsidRDefault="00834B32" w:rsidP="00834B32">
          <w:pPr>
            <w:pStyle w:val="9EE7B4C4CE234A29928F3726419EBF3E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45C09C9FA3A4E50ADD5E9CFDA4F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B54B4-3FB1-4919-B304-5C3434744AF6}"/>
      </w:docPartPr>
      <w:docPartBody>
        <w:p w:rsidR="00834B32" w:rsidRDefault="00834B32" w:rsidP="00834B32">
          <w:pPr>
            <w:pStyle w:val="D45C09C9FA3A4E50ADD5E9CFDA4FB64C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E18F7FBE7FD4E59A4A1F70EE2A50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5BDE5-DA88-4B72-B9F3-5F4046C0157D}"/>
      </w:docPartPr>
      <w:docPartBody>
        <w:p w:rsidR="00834B32" w:rsidRDefault="00834B32" w:rsidP="00834B32">
          <w:pPr>
            <w:pStyle w:val="5E18F7FBE7FD4E59A4A1F70EE2A5065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CD0638474104BC7A0C33AAF7E829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7B785-6E8D-4DD7-AEFE-730838A45A18}"/>
      </w:docPartPr>
      <w:docPartBody>
        <w:p w:rsidR="00834B32" w:rsidRDefault="00834B32" w:rsidP="00834B32">
          <w:pPr>
            <w:pStyle w:val="8CD0638474104BC7A0C33AAF7E8296F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E8D547DED1945468D1536C90E1D6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039D1-BA4B-4B1D-9EA6-DCAB04E73363}"/>
      </w:docPartPr>
      <w:docPartBody>
        <w:p w:rsidR="00834B32" w:rsidRDefault="00834B32" w:rsidP="00834B32">
          <w:pPr>
            <w:pStyle w:val="4E8D547DED1945468D1536C90E1D643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9635C8679044792B3AE7DBD27BE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4165E-9138-4F91-AB73-139B502171D6}"/>
      </w:docPartPr>
      <w:docPartBody>
        <w:p w:rsidR="00834B32" w:rsidRDefault="00834B32" w:rsidP="00834B32">
          <w:pPr>
            <w:pStyle w:val="89635C8679044792B3AE7DBD27BEE4D9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571BB44D48747D895547979C875B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FEA1-7984-41FE-9C6E-63CFD6DA0FD3}"/>
      </w:docPartPr>
      <w:docPartBody>
        <w:p w:rsidR="00834B32" w:rsidRDefault="00834B32" w:rsidP="00834B32">
          <w:pPr>
            <w:pStyle w:val="C571BB44D48747D895547979C875BDC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8F9F2F979A943A8AD8309B3CADC0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80F09-37C6-4560-942D-3C289C4EFF60}"/>
      </w:docPartPr>
      <w:docPartBody>
        <w:p w:rsidR="00241928" w:rsidRDefault="00241928" w:rsidP="00241928">
          <w:pPr>
            <w:pStyle w:val="48F9F2F979A943A8AD8309B3CADC0011"/>
          </w:pPr>
          <w:r w:rsidRPr="0066510C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8E2F2652D1504C2F8A0104E9314E4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B75A8-9368-4990-9ADA-F62D941EFB49}"/>
      </w:docPartPr>
      <w:docPartBody>
        <w:p w:rsidR="00F119A4" w:rsidRDefault="00F119A4" w:rsidP="00F119A4">
          <w:pPr>
            <w:pStyle w:val="8E2F2652D1504C2F8A0104E9314E4585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F662EB83B89F4404A5AB5CEB4DA67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FD9DD-8132-46D5-951C-D93A0929292F}"/>
      </w:docPartPr>
      <w:docPartBody>
        <w:p w:rsidR="00F119A4" w:rsidRDefault="00F119A4" w:rsidP="00F119A4">
          <w:pPr>
            <w:pStyle w:val="F662EB83B89F4404A5AB5CEB4DA671C3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C58E3433CC2F4861A145E83F03967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341FA-BCD2-469E-8D10-CF9B3BDFBA76}"/>
      </w:docPartPr>
      <w:docPartBody>
        <w:p w:rsidR="00F119A4" w:rsidRDefault="00F119A4" w:rsidP="00F119A4">
          <w:pPr>
            <w:pStyle w:val="C58E3433CC2F4861A145E83F03967F5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371730CA1EB4FF2864272602ACD3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82153-B8B0-4681-A281-8A26031B1BBD}"/>
      </w:docPartPr>
      <w:docPartBody>
        <w:p w:rsidR="00F119A4" w:rsidRDefault="00F119A4" w:rsidP="00F119A4">
          <w:pPr>
            <w:pStyle w:val="3371730CA1EB4FF2864272602ACD321D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9A83CD3E773242A0BB88CC593C33C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76EAC-CB2D-4515-AF64-80D19422713A}"/>
      </w:docPartPr>
      <w:docPartBody>
        <w:p w:rsidR="00F119A4" w:rsidRDefault="00F119A4" w:rsidP="00F119A4">
          <w:pPr>
            <w:pStyle w:val="9A83CD3E773242A0BB88CC593C33C8DE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FDF3782BA8CA40558A8DDC35BE116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3121F-F1E4-4F9A-816F-0EE0A796952F}"/>
      </w:docPartPr>
      <w:docPartBody>
        <w:p w:rsidR="00F119A4" w:rsidRDefault="00F119A4" w:rsidP="00F119A4">
          <w:pPr>
            <w:pStyle w:val="FDF3782BA8CA40558A8DDC35BE11695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5B1C977A19B4E56BAA11A7CB6AA3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2924E-36B3-4165-BCC1-02C455873F02}"/>
      </w:docPartPr>
      <w:docPartBody>
        <w:p w:rsidR="00F119A4" w:rsidRDefault="00F119A4" w:rsidP="00F119A4">
          <w:pPr>
            <w:pStyle w:val="15B1C977A19B4E56BAA11A7CB6AA3A3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922444DD75974C26AB4B42D478E4F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F637-50A2-42BA-A438-5E96F63F114F}"/>
      </w:docPartPr>
      <w:docPartBody>
        <w:p w:rsidR="00F119A4" w:rsidRDefault="00F119A4" w:rsidP="00F119A4">
          <w:pPr>
            <w:pStyle w:val="922444DD75974C26AB4B42D478E4F54B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EA14B5AF0D5842CB9A37EFC79D7F1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58C20-DC27-499C-8BB1-130119210837}"/>
      </w:docPartPr>
      <w:docPartBody>
        <w:p w:rsidR="00F119A4" w:rsidRDefault="00F119A4" w:rsidP="00F119A4">
          <w:pPr>
            <w:pStyle w:val="EA14B5AF0D5842CB9A37EFC79D7F1D6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B085E11977834B65B952A147BEFE4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0A72A-0FA9-406A-A46E-5C1915E497A4}"/>
      </w:docPartPr>
      <w:docPartBody>
        <w:p w:rsidR="00F119A4" w:rsidRDefault="00F119A4" w:rsidP="00F119A4">
          <w:pPr>
            <w:pStyle w:val="B085E11977834B65B952A147BEFE4822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C3A8B602748438AAD234C6BCDEB2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423B2-41CF-41D1-83E1-7403F995ACB9}"/>
      </w:docPartPr>
      <w:docPartBody>
        <w:p w:rsidR="00F119A4" w:rsidRDefault="00F119A4" w:rsidP="00F119A4">
          <w:pPr>
            <w:pStyle w:val="1C3A8B602748438AAD234C6BCDEB2CB6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8C5FD1C4339421BB927F6E72F5E0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E882A-95DA-4020-8284-0D1D3B0631C0}"/>
      </w:docPartPr>
      <w:docPartBody>
        <w:p w:rsidR="00F119A4" w:rsidRDefault="00F119A4" w:rsidP="00F119A4">
          <w:pPr>
            <w:pStyle w:val="38C5FD1C4339421BB927F6E72F5E0FA7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54196"/>
    <w:rsid w:val="0007373C"/>
    <w:rsid w:val="000C43AE"/>
    <w:rsid w:val="000D17A9"/>
    <w:rsid w:val="000E5CA6"/>
    <w:rsid w:val="00104AD8"/>
    <w:rsid w:val="001213E5"/>
    <w:rsid w:val="001217E1"/>
    <w:rsid w:val="00151659"/>
    <w:rsid w:val="00161666"/>
    <w:rsid w:val="00164761"/>
    <w:rsid w:val="00174CFD"/>
    <w:rsid w:val="00184BB5"/>
    <w:rsid w:val="001952CB"/>
    <w:rsid w:val="001D7C6F"/>
    <w:rsid w:val="00236079"/>
    <w:rsid w:val="00241928"/>
    <w:rsid w:val="00243524"/>
    <w:rsid w:val="002B4821"/>
    <w:rsid w:val="002E5A68"/>
    <w:rsid w:val="002F7BC9"/>
    <w:rsid w:val="002F7D04"/>
    <w:rsid w:val="003722CC"/>
    <w:rsid w:val="0037770D"/>
    <w:rsid w:val="003939A9"/>
    <w:rsid w:val="003A2D86"/>
    <w:rsid w:val="003A638A"/>
    <w:rsid w:val="003A7CB9"/>
    <w:rsid w:val="003D43FC"/>
    <w:rsid w:val="00402884"/>
    <w:rsid w:val="004730AE"/>
    <w:rsid w:val="00475E2D"/>
    <w:rsid w:val="004968F6"/>
    <w:rsid w:val="005766BF"/>
    <w:rsid w:val="00580CAC"/>
    <w:rsid w:val="005919B1"/>
    <w:rsid w:val="005B475F"/>
    <w:rsid w:val="00656694"/>
    <w:rsid w:val="00685896"/>
    <w:rsid w:val="00690686"/>
    <w:rsid w:val="00695E1C"/>
    <w:rsid w:val="00696E78"/>
    <w:rsid w:val="006D31D2"/>
    <w:rsid w:val="006F0534"/>
    <w:rsid w:val="00711CED"/>
    <w:rsid w:val="007213D2"/>
    <w:rsid w:val="00731429"/>
    <w:rsid w:val="007A544D"/>
    <w:rsid w:val="00807678"/>
    <w:rsid w:val="00824906"/>
    <w:rsid w:val="00834B32"/>
    <w:rsid w:val="008713B3"/>
    <w:rsid w:val="00873093"/>
    <w:rsid w:val="00880E54"/>
    <w:rsid w:val="0088565E"/>
    <w:rsid w:val="00887B7D"/>
    <w:rsid w:val="008B0293"/>
    <w:rsid w:val="008C6D52"/>
    <w:rsid w:val="009075F3"/>
    <w:rsid w:val="00916E8C"/>
    <w:rsid w:val="0092567D"/>
    <w:rsid w:val="009779C2"/>
    <w:rsid w:val="009845F0"/>
    <w:rsid w:val="0098793D"/>
    <w:rsid w:val="009C20ED"/>
    <w:rsid w:val="009D244B"/>
    <w:rsid w:val="009F7908"/>
    <w:rsid w:val="00A0050D"/>
    <w:rsid w:val="00A24C76"/>
    <w:rsid w:val="00A34903"/>
    <w:rsid w:val="00A43508"/>
    <w:rsid w:val="00A62D44"/>
    <w:rsid w:val="00AD5087"/>
    <w:rsid w:val="00B06CA2"/>
    <w:rsid w:val="00B10DB9"/>
    <w:rsid w:val="00B24653"/>
    <w:rsid w:val="00B348D8"/>
    <w:rsid w:val="00B860A0"/>
    <w:rsid w:val="00BB0F53"/>
    <w:rsid w:val="00C04733"/>
    <w:rsid w:val="00C20BBF"/>
    <w:rsid w:val="00C5430F"/>
    <w:rsid w:val="00C5452B"/>
    <w:rsid w:val="00C755E4"/>
    <w:rsid w:val="00C95515"/>
    <w:rsid w:val="00CC4CEE"/>
    <w:rsid w:val="00CD7498"/>
    <w:rsid w:val="00CF21B1"/>
    <w:rsid w:val="00CF37A4"/>
    <w:rsid w:val="00D40903"/>
    <w:rsid w:val="00DB7C62"/>
    <w:rsid w:val="00DC44D8"/>
    <w:rsid w:val="00DD5279"/>
    <w:rsid w:val="00DD6E3B"/>
    <w:rsid w:val="00DE4FF3"/>
    <w:rsid w:val="00E12C23"/>
    <w:rsid w:val="00E15241"/>
    <w:rsid w:val="00E2064D"/>
    <w:rsid w:val="00E258A1"/>
    <w:rsid w:val="00E27487"/>
    <w:rsid w:val="00E67FF1"/>
    <w:rsid w:val="00EB410B"/>
    <w:rsid w:val="00EC2370"/>
    <w:rsid w:val="00F119A4"/>
    <w:rsid w:val="00F126E6"/>
    <w:rsid w:val="00F4414B"/>
    <w:rsid w:val="00F5608D"/>
    <w:rsid w:val="00F66A52"/>
    <w:rsid w:val="00F93E05"/>
    <w:rsid w:val="00FA2ED0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19A4"/>
    <w:rPr>
      <w:color w:val="808080"/>
    </w:rPr>
  </w:style>
  <w:style w:type="paragraph" w:customStyle="1" w:styleId="E08A567AF5144D66AF1A6050C7B06C9A">
    <w:name w:val="E08A567AF5144D66AF1A6050C7B06C9A"/>
    <w:rsid w:val="00F126E6"/>
  </w:style>
  <w:style w:type="paragraph" w:customStyle="1" w:styleId="E9A6A5148D3B44E7ABBE2C2700FFFF3A4">
    <w:name w:val="E9A6A5148D3B44E7ABBE2C2700FFFF3A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4">
    <w:name w:val="53713C0F63FF45E580D34BB4ADAF53EE4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">
    <w:name w:val="7C999E5A27C54B69B93F9E1BC76E7079"/>
    <w:rsid w:val="002F7BC9"/>
  </w:style>
  <w:style w:type="paragraph" w:customStyle="1" w:styleId="37CF2C499BBA4163AD7E72A2DEE73509">
    <w:name w:val="37CF2C499BBA4163AD7E72A2DEE73509"/>
    <w:rsid w:val="002F7BC9"/>
  </w:style>
  <w:style w:type="paragraph" w:customStyle="1" w:styleId="979EC82D89BB4EF08C96A85E0EE246B4">
    <w:name w:val="979EC82D89BB4EF08C96A85E0EE246B4"/>
    <w:rsid w:val="00F93E05"/>
  </w:style>
  <w:style w:type="paragraph" w:customStyle="1" w:styleId="C5F400C3DB804EC6B33505D912F5EF77">
    <w:name w:val="C5F400C3DB804EC6B33505D912F5EF77"/>
    <w:rsid w:val="00F93E05"/>
  </w:style>
  <w:style w:type="paragraph" w:customStyle="1" w:styleId="7BECBBB974624ABBBFC984BE63CE1681">
    <w:name w:val="7BECBBB974624ABBBFC984BE63CE1681"/>
    <w:rsid w:val="00F93E05"/>
  </w:style>
  <w:style w:type="paragraph" w:customStyle="1" w:styleId="4C6A1F07EADC4209A28AC4591E451DCD">
    <w:name w:val="4C6A1F07EADC4209A28AC4591E451DCD"/>
    <w:rsid w:val="00F93E05"/>
  </w:style>
  <w:style w:type="paragraph" w:customStyle="1" w:styleId="13DBDBCB61864E479E0249FD3AF485ED">
    <w:name w:val="13DBDBCB61864E479E0249FD3AF485ED"/>
    <w:rsid w:val="00F93E05"/>
  </w:style>
  <w:style w:type="paragraph" w:customStyle="1" w:styleId="A2CCAB3DB61A484A9BAFFF02F6B25B54">
    <w:name w:val="A2CCAB3DB61A484A9BAFFF02F6B25B54"/>
    <w:rsid w:val="00F93E05"/>
  </w:style>
  <w:style w:type="paragraph" w:customStyle="1" w:styleId="B6F6CB51B3AD4385B5A05CA51CA740362">
    <w:name w:val="B6F6CB51B3AD4385B5A05CA51CA74036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2">
    <w:name w:val="B50698BF80CC41EE8011059F7A5005192"/>
    <w:rsid w:val="003A638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">
    <w:name w:val="4B52BD315C194CD98B94DF727AB95264"/>
    <w:rsid w:val="009D244B"/>
  </w:style>
  <w:style w:type="paragraph" w:customStyle="1" w:styleId="CC0E339C7FAA41719F9A79844799F06F">
    <w:name w:val="CC0E339C7FAA41719F9A79844799F06F"/>
    <w:rsid w:val="009D244B"/>
  </w:style>
  <w:style w:type="paragraph" w:customStyle="1" w:styleId="5D16C87E94C44B6DAA779234A4FA0713">
    <w:name w:val="5D16C87E94C44B6DAA779234A4FA0713"/>
    <w:rsid w:val="009D244B"/>
  </w:style>
  <w:style w:type="paragraph" w:customStyle="1" w:styleId="F9B20D1BE3C74C0996F9625D149A229C">
    <w:name w:val="F9B20D1BE3C74C0996F9625D149A229C"/>
    <w:rsid w:val="00834B32"/>
    <w:rPr>
      <w:kern w:val="2"/>
      <w14:ligatures w14:val="standardContextual"/>
    </w:rPr>
  </w:style>
  <w:style w:type="paragraph" w:customStyle="1" w:styleId="ABA650F522EA470081C92B346477EBFB">
    <w:name w:val="ABA650F522EA470081C92B346477EBFB"/>
    <w:rsid w:val="00834B32"/>
    <w:rPr>
      <w:kern w:val="2"/>
      <w14:ligatures w14:val="standardContextual"/>
    </w:rPr>
  </w:style>
  <w:style w:type="paragraph" w:customStyle="1" w:styleId="AD479FFA52BA466E9C1BAE4538E01911">
    <w:name w:val="AD479FFA52BA466E9C1BAE4538E01911"/>
    <w:rsid w:val="00834B32"/>
    <w:rPr>
      <w:kern w:val="2"/>
      <w14:ligatures w14:val="standardContextual"/>
    </w:rPr>
  </w:style>
  <w:style w:type="paragraph" w:customStyle="1" w:styleId="9EE7B4C4CE234A29928F3726419EBF3E">
    <w:name w:val="9EE7B4C4CE234A29928F3726419EBF3E"/>
    <w:rsid w:val="00834B32"/>
    <w:rPr>
      <w:kern w:val="2"/>
      <w14:ligatures w14:val="standardContextual"/>
    </w:rPr>
  </w:style>
  <w:style w:type="paragraph" w:customStyle="1" w:styleId="D45C09C9FA3A4E50ADD5E9CFDA4FB64C">
    <w:name w:val="D45C09C9FA3A4E50ADD5E9CFDA4FB64C"/>
    <w:rsid w:val="00834B32"/>
    <w:rPr>
      <w:kern w:val="2"/>
      <w14:ligatures w14:val="standardContextual"/>
    </w:rPr>
  </w:style>
  <w:style w:type="paragraph" w:customStyle="1" w:styleId="5E18F7FBE7FD4E59A4A1F70EE2A50652">
    <w:name w:val="5E18F7FBE7FD4E59A4A1F70EE2A50652"/>
    <w:rsid w:val="00834B32"/>
    <w:rPr>
      <w:kern w:val="2"/>
      <w14:ligatures w14:val="standardContextual"/>
    </w:rPr>
  </w:style>
  <w:style w:type="paragraph" w:customStyle="1" w:styleId="8CD0638474104BC7A0C33AAF7E8296FB">
    <w:name w:val="8CD0638474104BC7A0C33AAF7E8296FB"/>
    <w:rsid w:val="00834B32"/>
    <w:rPr>
      <w:kern w:val="2"/>
      <w14:ligatures w14:val="standardContextual"/>
    </w:rPr>
  </w:style>
  <w:style w:type="paragraph" w:customStyle="1" w:styleId="4E8D547DED1945468D1536C90E1D6432">
    <w:name w:val="4E8D547DED1945468D1536C90E1D6432"/>
    <w:rsid w:val="00834B32"/>
    <w:rPr>
      <w:kern w:val="2"/>
      <w14:ligatures w14:val="standardContextual"/>
    </w:rPr>
  </w:style>
  <w:style w:type="paragraph" w:customStyle="1" w:styleId="89635C8679044792B3AE7DBD27BEE4D9">
    <w:name w:val="89635C8679044792B3AE7DBD27BEE4D9"/>
    <w:rsid w:val="00834B32"/>
    <w:rPr>
      <w:kern w:val="2"/>
      <w14:ligatures w14:val="standardContextual"/>
    </w:rPr>
  </w:style>
  <w:style w:type="paragraph" w:customStyle="1" w:styleId="C571BB44D48747D895547979C875BDC1">
    <w:name w:val="C571BB44D48747D895547979C875BDC1"/>
    <w:rsid w:val="00834B32"/>
    <w:rPr>
      <w:kern w:val="2"/>
      <w14:ligatures w14:val="standardContextual"/>
    </w:rPr>
  </w:style>
  <w:style w:type="paragraph" w:customStyle="1" w:styleId="814475AACF28433D8FCB2A0861EF9DD9">
    <w:name w:val="814475AACF28433D8FCB2A0861EF9DD9"/>
    <w:rsid w:val="00916E8C"/>
    <w:rPr>
      <w:kern w:val="2"/>
      <w14:ligatures w14:val="standardContextual"/>
    </w:rPr>
  </w:style>
  <w:style w:type="paragraph" w:customStyle="1" w:styleId="705D7992107C423F878EA38E2C318EF1">
    <w:name w:val="705D7992107C423F878EA38E2C318EF1"/>
    <w:rsid w:val="00916E8C"/>
    <w:rPr>
      <w:kern w:val="2"/>
      <w14:ligatures w14:val="standardContextual"/>
    </w:rPr>
  </w:style>
  <w:style w:type="paragraph" w:customStyle="1" w:styleId="3A5840EBAAA54A24B34AAECA4C6E26E3">
    <w:name w:val="3A5840EBAAA54A24B34AAECA4C6E26E3"/>
    <w:rsid w:val="00916E8C"/>
    <w:rPr>
      <w:kern w:val="2"/>
      <w14:ligatures w14:val="standardContextual"/>
    </w:rPr>
  </w:style>
  <w:style w:type="paragraph" w:customStyle="1" w:styleId="296EBDB9D7FD430FAABEBF93829107DE">
    <w:name w:val="296EBDB9D7FD430FAABEBF93829107DE"/>
    <w:rsid w:val="00916E8C"/>
    <w:rPr>
      <w:kern w:val="2"/>
      <w14:ligatures w14:val="standardContextual"/>
    </w:rPr>
  </w:style>
  <w:style w:type="paragraph" w:customStyle="1" w:styleId="48F9F2F979A943A8AD8309B3CADC0011">
    <w:name w:val="48F9F2F979A943A8AD8309B3CADC0011"/>
    <w:rsid w:val="0024192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2F2652D1504C2F8A0104E9314E4585">
    <w:name w:val="8E2F2652D1504C2F8A0104E9314E4585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62EB83B89F4404A5AB5CEB4DA671C3">
    <w:name w:val="F662EB83B89F4404A5AB5CEB4DA671C3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8E3433CC2F4861A145E83F03967F56">
    <w:name w:val="C58E3433CC2F4861A145E83F03967F56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71730CA1EB4FF2864272602ACD321D">
    <w:name w:val="3371730CA1EB4FF2864272602ACD321D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83CD3E773242A0BB88CC593C33C8DE">
    <w:name w:val="9A83CD3E773242A0BB88CC593C33C8DE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F3782BA8CA40558A8DDC35BE116956">
    <w:name w:val="FDF3782BA8CA40558A8DDC35BE116956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B1C977A19B4E56BAA11A7CB6AA3A36">
    <w:name w:val="15B1C977A19B4E56BAA11A7CB6AA3A36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2444DD75974C26AB4B42D478E4F54B">
    <w:name w:val="922444DD75974C26AB4B42D478E4F54B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14B5AF0D5842CB9A37EFC79D7F1D68">
    <w:name w:val="EA14B5AF0D5842CB9A37EFC79D7F1D68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85E11977834B65B952A147BEFE4822">
    <w:name w:val="B085E11977834B65B952A147BEFE4822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3A8B602748438AAD234C6BCDEB2CB6">
    <w:name w:val="1C3A8B602748438AAD234C6BCDEB2CB6"/>
    <w:rsid w:val="00F119A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C5FD1C4339421BB927F6E72F5E0FA7">
    <w:name w:val="38C5FD1C4339421BB927F6E72F5E0FA7"/>
    <w:rsid w:val="00F119A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789</Words>
  <Characters>12445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3</cp:revision>
  <dcterms:created xsi:type="dcterms:W3CDTF">2026-04-16T12:30:00Z</dcterms:created>
  <dcterms:modified xsi:type="dcterms:W3CDTF">2026-04-1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93e9087c7fc9e3beac604e7d4712b78b0dae0d5959e03db7251bbceaa5c612</vt:lpwstr>
  </property>
</Properties>
</file>